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35F4F" w14:textId="4C2BAADD" w:rsidR="00583D5E" w:rsidRPr="001714C7" w:rsidRDefault="001C7666" w:rsidP="001A5EF4">
      <w:pPr>
        <w:spacing w:after="120" w:line="400" w:lineRule="exact"/>
        <w:jc w:val="center"/>
        <w:rPr>
          <w:rFonts w:ascii="Arial" w:hAnsi="Arial" w:cs="Arial"/>
          <w:b/>
          <w:sz w:val="32"/>
        </w:rPr>
      </w:pPr>
      <w:bookmarkStart w:id="0" w:name="_Hlk26800204"/>
      <w:r>
        <w:rPr>
          <w:rFonts w:ascii="Arial" w:hAnsi="Arial" w:cs="Arial" w:hint="eastAsia"/>
          <w:b/>
          <w:sz w:val="32"/>
        </w:rPr>
        <w:t>Viral</w:t>
      </w:r>
      <w:r>
        <w:rPr>
          <w:rFonts w:ascii="Arial" w:hAnsi="Arial" w:cs="Arial"/>
          <w:b/>
          <w:sz w:val="32"/>
        </w:rPr>
        <w:t xml:space="preserve"> </w:t>
      </w:r>
      <w:r>
        <w:rPr>
          <w:rFonts w:ascii="Arial" w:hAnsi="Arial" w:cs="Arial" w:hint="eastAsia"/>
          <w:b/>
          <w:sz w:val="32"/>
        </w:rPr>
        <w:t>vector</w:t>
      </w:r>
      <w:r>
        <w:rPr>
          <w:rFonts w:ascii="Arial" w:hAnsi="Arial" w:cs="Arial"/>
          <w:b/>
          <w:sz w:val="32"/>
        </w:rPr>
        <w:t xml:space="preserve"> Construction</w:t>
      </w:r>
      <w:r w:rsidR="008B3D8E">
        <w:rPr>
          <w:rFonts w:ascii="Arial" w:hAnsi="Arial" w:cs="Arial"/>
          <w:b/>
          <w:sz w:val="32"/>
        </w:rPr>
        <w:t xml:space="preserve">    </w:t>
      </w:r>
      <w:r>
        <w:rPr>
          <w:rFonts w:ascii="Arial" w:hAnsi="Arial" w:cs="Arial" w:hint="eastAsia"/>
          <w:b/>
          <w:sz w:val="32"/>
        </w:rPr>
        <w:t>构建病毒载体克隆</w:t>
      </w:r>
    </w:p>
    <w:p w14:paraId="3D42A65D" w14:textId="37345351" w:rsidR="00537CA4" w:rsidRPr="000D047C" w:rsidRDefault="001B79BA" w:rsidP="00785289">
      <w:pPr>
        <w:pStyle w:val="a7"/>
        <w:numPr>
          <w:ilvl w:val="0"/>
          <w:numId w:val="3"/>
        </w:numPr>
        <w:tabs>
          <w:tab w:val="left" w:pos="142"/>
        </w:tabs>
        <w:spacing w:line="240" w:lineRule="exact"/>
        <w:ind w:left="0" w:right="-53" w:firstLineChars="0" w:firstLine="0"/>
        <w:rPr>
          <w:rFonts w:ascii="Arial" w:hAnsi="Arial" w:cs="Arial"/>
          <w:sz w:val="16"/>
          <w:szCs w:val="16"/>
        </w:rPr>
      </w:pPr>
      <w:r w:rsidRPr="000D047C">
        <w:rPr>
          <w:rFonts w:ascii="Arial" w:hAnsi="Arial" w:cs="Arial"/>
          <w:sz w:val="16"/>
          <w:szCs w:val="16"/>
        </w:rPr>
        <w:t xml:space="preserve">Please Email the completed form to </w:t>
      </w:r>
      <w:hyperlink r:id="rId8" w:history="1">
        <w:r w:rsidR="00785289" w:rsidRPr="00BE4F18">
          <w:rPr>
            <w:rStyle w:val="a8"/>
            <w:rFonts w:ascii="Arial" w:hAnsi="Arial" w:cs="Arial"/>
            <w:sz w:val="16"/>
            <w:szCs w:val="16"/>
          </w:rPr>
          <w:t>VectorCore@cibr.ac.cn</w:t>
        </w:r>
      </w:hyperlink>
      <w:r w:rsidR="002F5D45" w:rsidRPr="000D047C">
        <w:rPr>
          <w:rFonts w:ascii="Arial" w:hAnsi="Arial" w:cs="Arial"/>
          <w:sz w:val="16"/>
          <w:szCs w:val="16"/>
        </w:rPr>
        <w:t xml:space="preserve"> </w:t>
      </w:r>
      <w:r w:rsidRPr="000D047C">
        <w:rPr>
          <w:rFonts w:ascii="Arial" w:hAnsi="Arial" w:cs="Arial"/>
          <w:sz w:val="16"/>
          <w:szCs w:val="16"/>
        </w:rPr>
        <w:t>and cc it to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the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PI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and</w:t>
      </w:r>
      <w:r w:rsidRPr="000D047C">
        <w:rPr>
          <w:rFonts w:ascii="Arial" w:hAnsi="Arial" w:cs="Arial"/>
          <w:sz w:val="16"/>
          <w:szCs w:val="16"/>
        </w:rPr>
        <w:t xml:space="preserve"> </w:t>
      </w:r>
      <w:hyperlink r:id="rId9" w:history="1">
        <w:r w:rsidR="002F5D45" w:rsidRPr="000D047C">
          <w:rPr>
            <w:rStyle w:val="a8"/>
            <w:rFonts w:ascii="Arial" w:hAnsi="Arial" w:cs="Arial"/>
            <w:sz w:val="16"/>
            <w:szCs w:val="16"/>
          </w:rPr>
          <w:t>zhaofei@cibr.ac.cn</w:t>
        </w:r>
      </w:hyperlink>
      <w:r w:rsidRPr="000D047C">
        <w:rPr>
          <w:rFonts w:ascii="Arial" w:hAnsi="Arial" w:cs="Arial"/>
          <w:sz w:val="16"/>
          <w:szCs w:val="16"/>
        </w:rPr>
        <w:t xml:space="preserve">. </w:t>
      </w:r>
      <w:r w:rsidR="00766A8A" w:rsidRPr="00FD2536">
        <w:rPr>
          <w:rFonts w:ascii="Arial" w:eastAsia="宋体" w:hAnsi="Arial" w:cs="Arial"/>
          <w:sz w:val="16"/>
          <w:szCs w:val="16"/>
        </w:rPr>
        <w:t>请填写表格</w:t>
      </w:r>
      <w:r w:rsidR="000004A1" w:rsidRPr="00FD2536">
        <w:rPr>
          <w:rFonts w:ascii="Arial" w:eastAsia="宋体" w:hAnsi="Arial" w:cs="Arial"/>
          <w:sz w:val="16"/>
          <w:szCs w:val="16"/>
        </w:rPr>
        <w:t>并</w:t>
      </w:r>
      <w:r w:rsidR="00766A8A" w:rsidRPr="00FD2536">
        <w:rPr>
          <w:rFonts w:ascii="Arial" w:eastAsia="宋体" w:hAnsi="Arial" w:cs="Arial"/>
          <w:sz w:val="16"/>
          <w:szCs w:val="16"/>
        </w:rPr>
        <w:t>发送</w:t>
      </w:r>
      <w:r w:rsidR="00047ADD" w:rsidRPr="00FD2536">
        <w:rPr>
          <w:rFonts w:ascii="Arial" w:eastAsia="宋体" w:hAnsi="Arial" w:cs="Arial"/>
          <w:sz w:val="16"/>
          <w:szCs w:val="16"/>
        </w:rPr>
        <w:t>至</w:t>
      </w:r>
      <w:hyperlink r:id="rId10" w:history="1">
        <w:r w:rsidR="006F0AAA" w:rsidRPr="00BE4F18">
          <w:rPr>
            <w:rStyle w:val="a8"/>
            <w:rFonts w:ascii="Arial" w:eastAsia="宋体" w:hAnsi="Arial" w:cs="Arial"/>
            <w:sz w:val="16"/>
            <w:szCs w:val="16"/>
          </w:rPr>
          <w:t>VectorCore</w:t>
        </w:r>
        <w:r w:rsidR="006F0AAA" w:rsidRPr="00BE4F18">
          <w:rPr>
            <w:rStyle w:val="a8"/>
            <w:rFonts w:ascii="Arial" w:eastAsia="宋体" w:hAnsi="Arial" w:cs="Arial"/>
            <w:sz w:val="16"/>
            <w:szCs w:val="16"/>
          </w:rPr>
          <w:t>@cibr.ac.cn</w:t>
        </w:r>
      </w:hyperlink>
      <w:r w:rsidR="00047ADD" w:rsidRPr="00FD2536">
        <w:rPr>
          <w:rFonts w:ascii="Arial" w:eastAsia="宋体" w:hAnsi="Arial" w:cs="Arial"/>
          <w:sz w:val="16"/>
          <w:szCs w:val="16"/>
        </w:rPr>
        <w:t>，同时抄送给实验室负责人和</w:t>
      </w:r>
      <w:hyperlink r:id="rId11" w:history="1">
        <w:r w:rsidR="00047ADD" w:rsidRPr="00FD2536">
          <w:rPr>
            <w:rStyle w:val="a8"/>
            <w:rFonts w:ascii="Arial" w:eastAsia="宋体" w:hAnsi="Arial" w:cs="Arial"/>
            <w:sz w:val="16"/>
            <w:szCs w:val="16"/>
          </w:rPr>
          <w:t>zhaofei@cibr.ac.cn</w:t>
        </w:r>
      </w:hyperlink>
      <w:r w:rsidR="00047ADD">
        <w:rPr>
          <w:rFonts w:ascii="Arial" w:hAnsi="Arial" w:cs="Arial" w:hint="eastAsia"/>
          <w:sz w:val="16"/>
          <w:szCs w:val="16"/>
        </w:rPr>
        <w:t>。</w:t>
      </w:r>
    </w:p>
    <w:tbl>
      <w:tblPr>
        <w:tblStyle w:val="ab"/>
        <w:tblW w:w="14060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567"/>
        <w:gridCol w:w="2154"/>
        <w:gridCol w:w="1965"/>
        <w:gridCol w:w="134"/>
        <w:gridCol w:w="1276"/>
        <w:gridCol w:w="877"/>
        <w:gridCol w:w="2383"/>
        <w:gridCol w:w="452"/>
        <w:gridCol w:w="1249"/>
        <w:gridCol w:w="1134"/>
        <w:gridCol w:w="1869"/>
      </w:tblGrid>
      <w:tr w:rsidR="00EC54AE" w:rsidRPr="00AA3C2E" w14:paraId="1508A7D8" w14:textId="13A54E25" w:rsidTr="008E68D5">
        <w:trPr>
          <w:cantSplit/>
          <w:trHeight w:hRule="exact" w:val="454"/>
        </w:trPr>
        <w:tc>
          <w:tcPr>
            <w:tcW w:w="27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0C3070B" w14:textId="77777777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bookmarkStart w:id="1" w:name="_Hlk19891415"/>
            <w:bookmarkStart w:id="2" w:name="_Hlk19891452"/>
            <w:r w:rsidRPr="00AA3C2E">
              <w:rPr>
                <w:rFonts w:ascii="Arial" w:eastAsia="宋体" w:hAnsi="Arial" w:cs="Arial"/>
                <w:b/>
                <w:sz w:val="24"/>
              </w:rPr>
              <w:t>Principal Investigator</w:t>
            </w:r>
          </w:p>
          <w:p w14:paraId="0C1F2960" w14:textId="1C414EDD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实验室负责人</w:t>
            </w:r>
            <w:r w:rsidRPr="00AA3C2E">
              <w:rPr>
                <w:rFonts w:ascii="Arial" w:eastAsia="宋体" w:hAnsi="Arial" w:cs="Arial"/>
                <w:b/>
                <w:sz w:val="24"/>
              </w:rPr>
              <w:t xml:space="preserve"> </w:t>
            </w:r>
          </w:p>
        </w:tc>
        <w:tc>
          <w:tcPr>
            <w:tcW w:w="4252" w:type="dxa"/>
            <w:gridSpan w:val="4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282F549" w14:textId="66047CCA" w:rsidR="000D047C" w:rsidRPr="00AA3C2E" w:rsidRDefault="0022750B" w:rsidP="000D047C">
            <w:pPr>
              <w:tabs>
                <w:tab w:val="left" w:pos="602"/>
              </w:tabs>
              <w:spacing w:line="32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="000D047C" w:rsidRPr="00AA3C2E">
              <w:rPr>
                <w:rFonts w:ascii="Arial" w:eastAsia="宋体" w:hAnsi="Arial" w:cs="Arial"/>
                <w:szCs w:val="21"/>
              </w:rPr>
              <w:t>:</w:t>
            </w:r>
            <w:r w:rsidR="000D047C" w:rsidRPr="00AA3C2E">
              <w:rPr>
                <w:rFonts w:ascii="Arial" w:eastAsia="宋体" w:hAnsi="Arial" w:cs="Arial"/>
                <w:szCs w:val="21"/>
              </w:rPr>
              <w:tab/>
            </w:r>
            <w:bookmarkStart w:id="3" w:name="_Hlk27063037"/>
            <w:sdt>
              <w:sdtPr>
                <w:rPr>
                  <w:rStyle w:val="12-arial--B"/>
                  <w:rFonts w:cs="Arial"/>
                </w:rPr>
                <w:alias w:val="PI name"/>
                <w:tag w:val="PI name"/>
                <w:id w:val="-1806609337"/>
                <w:placeholder>
                  <w:docPart w:val="5E0CEB2746E843419892482E53AD0756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  <w:sz w:val="21"/>
                </w:rPr>
              </w:sdtEndPr>
              <w:sdtContent>
                <w:bookmarkStart w:id="4" w:name="PI_Name"/>
                <w:r w:rsidR="00A26CF1" w:rsidRPr="00AA3C2E">
                  <w:rPr>
                    <w:rStyle w:val="aa"/>
                    <w:rFonts w:ascii="Arial" w:eastAsia="宋体" w:hAnsi="Arial" w:cs="Arial"/>
                    <w:szCs w:val="21"/>
                  </w:rPr>
                  <w:t xml:space="preserve">PI name / </w:t>
                </w:r>
                <w:r w:rsidR="00A26CF1" w:rsidRPr="00AA3C2E">
                  <w:rPr>
                    <w:rStyle w:val="aa"/>
                    <w:rFonts w:ascii="Arial" w:eastAsia="宋体" w:hAnsi="Arial" w:cs="Arial"/>
                    <w:szCs w:val="21"/>
                  </w:rPr>
                  <w:t>实验室负责人</w:t>
                </w:r>
                <w:bookmarkEnd w:id="4"/>
              </w:sdtContent>
            </w:sdt>
            <w:bookmarkEnd w:id="3"/>
          </w:p>
        </w:tc>
        <w:tc>
          <w:tcPr>
            <w:tcW w:w="2835" w:type="dxa"/>
            <w:gridSpan w:val="2"/>
            <w:vMerge w:val="restart"/>
            <w:tcBorders>
              <w:top w:val="single" w:sz="8" w:space="0" w:color="000000"/>
            </w:tcBorders>
            <w:vAlign w:val="center"/>
          </w:tcPr>
          <w:p w14:paraId="3F76AB8C" w14:textId="5195F6AA" w:rsidR="000D047C" w:rsidRPr="00AA3C2E" w:rsidRDefault="000D047C" w:rsidP="00FD0716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Service Requester</w:t>
            </w:r>
          </w:p>
          <w:p w14:paraId="47B3A075" w14:textId="0124AE14" w:rsidR="000D047C" w:rsidRPr="00AA3C2E" w:rsidRDefault="000D047C" w:rsidP="000D047C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服务申请人</w:t>
            </w:r>
          </w:p>
        </w:tc>
        <w:tc>
          <w:tcPr>
            <w:tcW w:w="4252" w:type="dxa"/>
            <w:gridSpan w:val="3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14:paraId="511F7920" w14:textId="732E9FD8" w:rsidR="000D047C" w:rsidRPr="00AA3C2E" w:rsidRDefault="0022750B" w:rsidP="000D047C">
            <w:pPr>
              <w:widowControl/>
              <w:spacing w:line="320" w:lineRule="exact"/>
              <w:jc w:val="left"/>
              <w:rPr>
                <w:rFonts w:ascii="Arial" w:eastAsia="宋体" w:hAnsi="Arial" w:cs="Arial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="000D047C" w:rsidRPr="00AA3C2E">
              <w:rPr>
                <w:rFonts w:ascii="Arial" w:eastAsia="宋体" w:hAnsi="Arial" w:cs="Arial"/>
                <w:szCs w:val="21"/>
              </w:rPr>
              <w:t>:</w:t>
            </w:r>
            <w:r w:rsidR="000D047C" w:rsidRPr="00AA3C2E">
              <w:rPr>
                <w:rFonts w:ascii="Arial" w:eastAsia="宋体" w:hAnsi="Arial" w:cs="Arial"/>
                <w:szCs w:val="21"/>
              </w:rPr>
              <w:tab/>
            </w:r>
            <w:sdt>
              <w:sdtPr>
                <w:rPr>
                  <w:rStyle w:val="12-arial--B"/>
                  <w:rFonts w:cs="Arial"/>
                  <w:sz w:val="21"/>
                  <w:szCs w:val="21"/>
                </w:rPr>
                <w:alias w:val="Reqeuster name"/>
                <w:tag w:val="Reqeuster name"/>
                <w:id w:val="-1997030683"/>
                <w:placeholder>
                  <w:docPart w:val="6BB49C1518EC4C1AB05E1E6FCF64C07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</w:rPr>
              </w:sdtEndPr>
              <w:sdtContent>
                <w:r w:rsidR="00607374" w:rsidRPr="002F527F">
                  <w:rPr>
                    <w:rStyle w:val="aa"/>
                    <w:rFonts w:hint="eastAsia"/>
                    <w:szCs w:val="21"/>
                  </w:rPr>
                  <w:t>R</w:t>
                </w:r>
                <w:r w:rsidR="00607374" w:rsidRPr="002F527F">
                  <w:rPr>
                    <w:rStyle w:val="aa"/>
                    <w:szCs w:val="21"/>
                  </w:rPr>
                  <w:t xml:space="preserve">equester / </w:t>
                </w:r>
                <w:r w:rsidR="00607374" w:rsidRPr="002F527F">
                  <w:rPr>
                    <w:rStyle w:val="aa"/>
                    <w:rFonts w:hint="eastAsia"/>
                    <w:szCs w:val="21"/>
                  </w:rPr>
                  <w:t>申请人</w:t>
                </w:r>
              </w:sdtContent>
            </w:sdt>
          </w:p>
        </w:tc>
      </w:tr>
      <w:tr w:rsidR="00EC54AE" w:rsidRPr="00AA3C2E" w14:paraId="4A0593E7" w14:textId="3619CAE3" w:rsidTr="008E68D5">
        <w:trPr>
          <w:cantSplit/>
          <w:trHeight w:hRule="exact" w:val="624"/>
        </w:trPr>
        <w:tc>
          <w:tcPr>
            <w:tcW w:w="2721" w:type="dxa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81BD766" w14:textId="77777777" w:rsidR="000D047C" w:rsidRPr="00AA3C2E" w:rsidRDefault="000D047C" w:rsidP="00FD0716">
            <w:pPr>
              <w:tabs>
                <w:tab w:val="left" w:pos="3440"/>
              </w:tabs>
              <w:jc w:val="center"/>
              <w:rPr>
                <w:rFonts w:ascii="Arial" w:eastAsia="宋体" w:hAnsi="Arial" w:cs="Arial"/>
                <w:b/>
                <w:sz w:val="24"/>
              </w:rPr>
            </w:pPr>
          </w:p>
        </w:tc>
        <w:tc>
          <w:tcPr>
            <w:tcW w:w="4252" w:type="dxa"/>
            <w:gridSpan w:val="4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EB092DE" w14:textId="52B15DDF" w:rsidR="000D047C" w:rsidRPr="00AA3C2E" w:rsidRDefault="000D047C" w:rsidP="000D047C">
            <w:pPr>
              <w:tabs>
                <w:tab w:val="left" w:pos="602"/>
              </w:tabs>
              <w:snapToGrid w:val="0"/>
              <w:spacing w:line="28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PI Email"/>
                <w:tag w:val="PI Email"/>
                <w:id w:val="47125003"/>
                <w:placeholder>
                  <w:docPart w:val="106AEC3A163642479F8F1A24309506BC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 xml:space="preserve">PI Email / </w:t>
                </w:r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>实验室负责人邮箱</w:t>
                </w:r>
              </w:sdtContent>
            </w:sdt>
          </w:p>
          <w:p w14:paraId="6FC09448" w14:textId="7BC0170E" w:rsidR="000D047C" w:rsidRPr="00AA3C2E" w:rsidRDefault="000D047C" w:rsidP="000D047C">
            <w:pPr>
              <w:tabs>
                <w:tab w:val="left" w:pos="602"/>
              </w:tabs>
              <w:spacing w:line="28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PI phone #"/>
                <w:tag w:val="PI phone #"/>
                <w:id w:val="-1870599062"/>
                <w:placeholder>
                  <w:docPart w:val="97AA865D9C0B46ABA42FC5C3F2F9E584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 xml:space="preserve">PI Phone # / </w:t>
                </w:r>
                <w:r w:rsidRPr="00AA3C2E">
                  <w:rPr>
                    <w:rStyle w:val="aa"/>
                    <w:rFonts w:ascii="Arial" w:eastAsia="宋体" w:hAnsi="Arial" w:cs="Arial"/>
                    <w:sz w:val="20"/>
                  </w:rPr>
                  <w:t>实验室负责人电话</w:t>
                </w:r>
              </w:sdtContent>
            </w:sdt>
          </w:p>
        </w:tc>
        <w:tc>
          <w:tcPr>
            <w:tcW w:w="2835" w:type="dxa"/>
            <w:gridSpan w:val="2"/>
            <w:vMerge/>
          </w:tcPr>
          <w:p w14:paraId="16893B70" w14:textId="77777777" w:rsidR="000D047C" w:rsidRPr="00AA3C2E" w:rsidRDefault="000D047C" w:rsidP="00FD0716">
            <w:pPr>
              <w:widowControl/>
              <w:jc w:val="left"/>
              <w:rPr>
                <w:rFonts w:ascii="Arial" w:eastAsia="宋体" w:hAnsi="Arial" w:cs="Arial"/>
              </w:rPr>
            </w:pPr>
          </w:p>
        </w:tc>
        <w:tc>
          <w:tcPr>
            <w:tcW w:w="4252" w:type="dxa"/>
            <w:gridSpan w:val="3"/>
            <w:tcBorders>
              <w:right w:val="single" w:sz="8" w:space="0" w:color="000000"/>
            </w:tcBorders>
            <w:vAlign w:val="center"/>
          </w:tcPr>
          <w:p w14:paraId="33BAE5D3" w14:textId="31A4FFE4" w:rsidR="000D047C" w:rsidRPr="00AA3C2E" w:rsidRDefault="000D047C" w:rsidP="000D047C">
            <w:pPr>
              <w:widowControl/>
              <w:spacing w:line="280" w:lineRule="exact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="0022750B"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Requester Email"/>
                <w:tag w:val="Requester Email"/>
                <w:id w:val="-1195071997"/>
                <w:placeholder>
                  <w:docPart w:val="55E2F8DABF9E4D6BA3A3C54E74203CB5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="00607374" w:rsidRPr="00631970">
                  <w:rPr>
                    <w:rStyle w:val="aa"/>
                    <w:rFonts w:hint="eastAsia"/>
                    <w:sz w:val="20"/>
                  </w:rPr>
                  <w:t>R</w:t>
                </w:r>
                <w:r w:rsidR="00607374" w:rsidRPr="00631970">
                  <w:rPr>
                    <w:rStyle w:val="aa"/>
                    <w:sz w:val="20"/>
                  </w:rPr>
                  <w:t xml:space="preserve">equester Email / </w:t>
                </w:r>
                <w:r w:rsidR="00607374" w:rsidRPr="00631970">
                  <w:rPr>
                    <w:rStyle w:val="aa"/>
                    <w:rFonts w:hint="eastAsia"/>
                    <w:sz w:val="20"/>
                  </w:rPr>
                  <w:t>申请人邮箱</w:t>
                </w:r>
                <w:r w:rsidR="00607374" w:rsidRPr="00B04D9D">
                  <w:rPr>
                    <w:rStyle w:val="aa"/>
                  </w:rPr>
                  <w:t xml:space="preserve"> </w:t>
                </w:r>
              </w:sdtContent>
            </w:sdt>
          </w:p>
          <w:p w14:paraId="29B9EA6A" w14:textId="01154322" w:rsidR="000D047C" w:rsidRPr="00AA3C2E" w:rsidRDefault="000D047C" w:rsidP="000D047C">
            <w:pPr>
              <w:widowControl/>
              <w:spacing w:line="280" w:lineRule="exact"/>
              <w:jc w:val="left"/>
              <w:rPr>
                <w:rFonts w:ascii="Arial" w:eastAsia="宋体" w:hAnsi="Arial" w:cs="Arial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Requester phone #"/>
                <w:tag w:val="Requester phone #"/>
                <w:id w:val="575950181"/>
                <w:placeholder>
                  <w:docPart w:val="AD1149562E464429B7D345BF3D12210E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="00607374" w:rsidRPr="00631970">
                  <w:rPr>
                    <w:rStyle w:val="aa"/>
                    <w:rFonts w:hint="eastAsia"/>
                    <w:sz w:val="20"/>
                  </w:rPr>
                  <w:t>R</w:t>
                </w:r>
                <w:r w:rsidR="00607374" w:rsidRPr="00631970">
                  <w:rPr>
                    <w:rStyle w:val="aa"/>
                    <w:sz w:val="20"/>
                  </w:rPr>
                  <w:t>equester phone #</w:t>
                </w:r>
                <w:r w:rsidR="00607374">
                  <w:rPr>
                    <w:rStyle w:val="aa"/>
                    <w:sz w:val="20"/>
                  </w:rPr>
                  <w:t xml:space="preserve"> / </w:t>
                </w:r>
                <w:r w:rsidR="00607374">
                  <w:rPr>
                    <w:rStyle w:val="aa"/>
                    <w:rFonts w:hint="eastAsia"/>
                    <w:sz w:val="20"/>
                  </w:rPr>
                  <w:t>申请人电话</w:t>
                </w:r>
              </w:sdtContent>
            </w:sdt>
          </w:p>
        </w:tc>
      </w:tr>
      <w:bookmarkEnd w:id="1"/>
      <w:tr w:rsidR="00FD0716" w:rsidRPr="00AA3C2E" w14:paraId="3C9BBB7C" w14:textId="77777777" w:rsidTr="002B4EA2">
        <w:trPr>
          <w:cantSplit/>
          <w:trHeight w:hRule="exact" w:val="113"/>
        </w:trPr>
        <w:tc>
          <w:tcPr>
            <w:tcW w:w="14060" w:type="dxa"/>
            <w:gridSpan w:val="11"/>
            <w:tcBorders>
              <w:top w:val="single" w:sz="8" w:space="0" w:color="auto"/>
              <w:bottom w:val="single" w:sz="8" w:space="0" w:color="auto"/>
            </w:tcBorders>
          </w:tcPr>
          <w:p w14:paraId="2A2DDD9E" w14:textId="77777777" w:rsidR="00FD0716" w:rsidRPr="00AA3C2E" w:rsidRDefault="00FD0716" w:rsidP="00FD0716">
            <w:pPr>
              <w:tabs>
                <w:tab w:val="left" w:pos="3440"/>
              </w:tabs>
              <w:rPr>
                <w:rFonts w:ascii="Arial" w:eastAsia="宋体" w:hAnsi="Arial" w:cs="Arial"/>
                <w:sz w:val="24"/>
              </w:rPr>
            </w:pPr>
          </w:p>
        </w:tc>
      </w:tr>
      <w:tr w:rsidR="00A1005E" w:rsidRPr="00AA3C2E" w14:paraId="313A820E" w14:textId="77777777" w:rsidTr="006A3B65">
        <w:trPr>
          <w:cantSplit/>
          <w:trHeight w:hRule="exact" w:val="567"/>
        </w:trPr>
        <w:tc>
          <w:tcPr>
            <w:tcW w:w="12191" w:type="dxa"/>
            <w:gridSpan w:val="10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A213691" w14:textId="30328210" w:rsidR="00A1005E" w:rsidRPr="00AA3C2E" w:rsidRDefault="00A1005E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 xml:space="preserve">Project </w:t>
            </w:r>
            <w:proofErr w:type="gramStart"/>
            <w:r w:rsidRPr="00AA3C2E">
              <w:rPr>
                <w:rFonts w:ascii="Arial" w:eastAsia="宋体" w:hAnsi="Arial" w:cs="Arial"/>
                <w:b/>
                <w:sz w:val="24"/>
              </w:rPr>
              <w:t xml:space="preserve">Information  </w:t>
            </w:r>
            <w:r w:rsidR="00C56197">
              <w:rPr>
                <w:rFonts w:ascii="Arial" w:eastAsia="宋体" w:hAnsi="Arial" w:cs="Arial" w:hint="eastAsia"/>
                <w:b/>
                <w:sz w:val="24"/>
              </w:rPr>
              <w:t>详细</w:t>
            </w:r>
            <w:r w:rsidRPr="00AA3C2E">
              <w:rPr>
                <w:rFonts w:ascii="Arial" w:eastAsia="宋体" w:hAnsi="Arial" w:cs="Arial"/>
                <w:b/>
                <w:sz w:val="24"/>
              </w:rPr>
              <w:t>信息</w:t>
            </w:r>
            <w:proofErr w:type="gramEnd"/>
          </w:p>
        </w:tc>
        <w:tc>
          <w:tcPr>
            <w:tcW w:w="1869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FE19D4C" w14:textId="7BAAD22C" w:rsidR="00A1005E" w:rsidRPr="00A1005E" w:rsidRDefault="00C8607B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 w:hint="eastAsia"/>
                <w:b/>
                <w:sz w:val="20"/>
              </w:rPr>
              <w:t>Filled</w:t>
            </w:r>
            <w:r w:rsidR="00A1005E" w:rsidRPr="00A1005E">
              <w:rPr>
                <w:rFonts w:ascii="Arial" w:hAnsi="Arial" w:cs="Arial"/>
                <w:b/>
                <w:sz w:val="20"/>
              </w:rPr>
              <w:t xml:space="preserve"> by </w:t>
            </w:r>
            <w:r w:rsidR="00A1005E" w:rsidRPr="00A1005E">
              <w:rPr>
                <w:rFonts w:ascii="Arial" w:hAnsi="Arial" w:cs="Arial" w:hint="eastAsia"/>
                <w:b/>
                <w:sz w:val="20"/>
              </w:rPr>
              <w:t>VC</w:t>
            </w:r>
            <w:r w:rsidR="00A1005E" w:rsidRPr="00A1005E">
              <w:rPr>
                <w:rFonts w:ascii="Arial" w:hAnsi="Arial" w:cs="Arial"/>
                <w:b/>
                <w:sz w:val="20"/>
              </w:rPr>
              <w:t xml:space="preserve"> staff</w:t>
            </w:r>
          </w:p>
          <w:p w14:paraId="3D7449A8" w14:textId="73F702A0" w:rsidR="00A1005E" w:rsidRPr="00AA3C2E" w:rsidRDefault="00A1005E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1005E">
              <w:rPr>
                <w:rFonts w:ascii="Arial" w:eastAsia="宋体" w:hAnsi="Arial" w:cs="Arial" w:hint="eastAsia"/>
                <w:b/>
                <w:sz w:val="20"/>
              </w:rPr>
              <w:t>载体中心填写</w:t>
            </w:r>
          </w:p>
        </w:tc>
      </w:tr>
      <w:tr w:rsidR="00652C88" w:rsidRPr="00AA3C2E" w14:paraId="1387D995" w14:textId="77777777" w:rsidTr="003C6D9E">
        <w:trPr>
          <w:cantSplit/>
          <w:trHeight w:hRule="exact" w:val="680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0C97A5FA" w14:textId="33407D51" w:rsidR="00652C88" w:rsidRPr="00AA3C2E" w:rsidRDefault="00652C88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#</w:t>
            </w:r>
          </w:p>
        </w:tc>
        <w:tc>
          <w:tcPr>
            <w:tcW w:w="4253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5CD07B5" w14:textId="2195A0E7" w:rsidR="00652C88" w:rsidRDefault="00652C88" w:rsidP="00652C88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Construct name</w:t>
            </w:r>
          </w:p>
          <w:p w14:paraId="350E397C" w14:textId="13F4138E" w:rsidR="00652C88" w:rsidRPr="00AA3C2E" w:rsidRDefault="00652C88" w:rsidP="00652C88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克隆名称</w:t>
            </w:r>
          </w:p>
        </w:tc>
        <w:tc>
          <w:tcPr>
            <w:tcW w:w="1276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6C1F6085" w14:textId="6B783B01" w:rsidR="00652C88" w:rsidRDefault="00652C88" w:rsidP="00BE1D80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B</w:t>
            </w:r>
            <w:r>
              <w:rPr>
                <w:rFonts w:ascii="Arial" w:eastAsia="宋体" w:hAnsi="Arial" w:cs="Arial" w:hint="eastAsia"/>
                <w:b/>
                <w:szCs w:val="21"/>
              </w:rPr>
              <w:t>ackbone</w:t>
            </w:r>
          </w:p>
          <w:p w14:paraId="3056EEEC" w14:textId="6AB7A083" w:rsidR="00652C88" w:rsidRDefault="00652C88" w:rsidP="00BE1D80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载体骨架</w:t>
            </w:r>
          </w:p>
        </w:tc>
        <w:tc>
          <w:tcPr>
            <w:tcW w:w="4961" w:type="dxa"/>
            <w:gridSpan w:val="4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1601DBDA" w14:textId="60D57A1B" w:rsidR="00652C88" w:rsidRDefault="00652C88" w:rsidP="00A872AD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 xml:space="preserve">Expression </w:t>
            </w:r>
            <w:r>
              <w:rPr>
                <w:rFonts w:ascii="Arial" w:eastAsia="宋体" w:hAnsi="Arial" w:cs="Arial" w:hint="eastAsia"/>
                <w:b/>
                <w:szCs w:val="21"/>
              </w:rPr>
              <w:t>cassette</w:t>
            </w:r>
          </w:p>
          <w:p w14:paraId="7677C965" w14:textId="6D1F6772" w:rsidR="00652C88" w:rsidRPr="00AA3C2E" w:rsidRDefault="00652C88" w:rsidP="00652C88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基因表达框</w:t>
            </w:r>
          </w:p>
        </w:tc>
        <w:tc>
          <w:tcPr>
            <w:tcW w:w="1134" w:type="dxa"/>
            <w:tcBorders>
              <w:left w:val="single" w:sz="4" w:space="0" w:color="BFBFBF"/>
              <w:right w:val="single" w:sz="8" w:space="0" w:color="auto"/>
            </w:tcBorders>
            <w:vAlign w:val="center"/>
          </w:tcPr>
          <w:p w14:paraId="3B1592DA" w14:textId="77777777" w:rsidR="00652C88" w:rsidRPr="00AA3C2E" w:rsidRDefault="00652C88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Sharing</w:t>
            </w:r>
          </w:p>
          <w:p w14:paraId="6C7619A8" w14:textId="45AF903C" w:rsidR="00652C88" w:rsidRPr="00AA3C2E" w:rsidRDefault="00652C88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共享</w:t>
            </w:r>
          </w:p>
        </w:tc>
        <w:tc>
          <w:tcPr>
            <w:tcW w:w="1869" w:type="dxa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CDDBFEC" w14:textId="77777777" w:rsidR="00652C88" w:rsidRDefault="00652C88" w:rsidP="006E121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Result</w:t>
            </w:r>
          </w:p>
          <w:p w14:paraId="4E79037E" w14:textId="4218ACB5" w:rsidR="00652C88" w:rsidRPr="00AA3C2E" w:rsidRDefault="00652C88" w:rsidP="006E121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结果</w:t>
            </w:r>
          </w:p>
        </w:tc>
      </w:tr>
      <w:tr w:rsidR="003C6D9E" w:rsidRPr="00AA3C2E" w14:paraId="32E2D3A1" w14:textId="77777777" w:rsidTr="00B0695A">
        <w:trPr>
          <w:cantSplit/>
          <w:trHeight w:hRule="exact" w:val="454"/>
        </w:trPr>
        <w:tc>
          <w:tcPr>
            <w:tcW w:w="567" w:type="dxa"/>
            <w:vMerge w:val="restart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4CE34494" w14:textId="0646C6B5" w:rsidR="003C6D9E" w:rsidRPr="00AA3C2E" w:rsidRDefault="003C6D9E" w:rsidP="003C6D9E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1</w:t>
            </w:r>
          </w:p>
        </w:tc>
        <w:tc>
          <w:tcPr>
            <w:tcW w:w="4253" w:type="dxa"/>
            <w:gridSpan w:val="3"/>
            <w:tcBorders>
              <w:left w:val="single" w:sz="4" w:space="0" w:color="BFBFBF" w:themeColor="background1" w:themeShade="BF"/>
              <w:bottom w:val="dashed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C6862B7" w14:textId="2F52D388" w:rsidR="003C6D9E" w:rsidRPr="00AA3C2E" w:rsidRDefault="00D82A12" w:rsidP="006E121B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Vector name or plasmid #"/>
                <w:tag w:val="Vector name or plasmid #"/>
                <w:id w:val="-1313862917"/>
                <w:placeholder>
                  <w:docPart w:val="80B3A8F09E914C09AD03E17D16DA4C41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3C6D9E" w:rsidRPr="00ED441A">
                  <w:rPr>
                    <w:rStyle w:val="aa"/>
                    <w:rFonts w:ascii="Arial" w:eastAsia="宋体" w:hAnsi="Arial" w:cs="Arial"/>
                  </w:rPr>
                  <w:t>Vector name or plasmid #</w:t>
                </w:r>
              </w:sdtContent>
            </w:sdt>
          </w:p>
        </w:tc>
        <w:tc>
          <w:tcPr>
            <w:tcW w:w="1276" w:type="dxa"/>
            <w:tcBorders>
              <w:left w:val="single" w:sz="4" w:space="0" w:color="BFBFBF" w:themeColor="background1" w:themeShade="BF"/>
              <w:bottom w:val="dashed" w:sz="4" w:space="0" w:color="BFBFBF" w:themeColor="background1" w:themeShade="BF"/>
              <w:right w:val="single" w:sz="4" w:space="0" w:color="BFBFBF"/>
            </w:tcBorders>
            <w:vAlign w:val="center"/>
          </w:tcPr>
          <w:p w14:paraId="30111168" w14:textId="6930488C" w:rsidR="003C6D9E" w:rsidRPr="00AA3C2E" w:rsidRDefault="00D82A12" w:rsidP="006E121B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Backbone"/>
                <w:tag w:val="Backbone"/>
                <w:id w:val="-1756812232"/>
                <w:placeholder>
                  <w:docPart w:val="058E40B1F8E04398AC603E64B74283A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3C6D9E">
                  <w:rPr>
                    <w:rStyle w:val="aa"/>
                    <w:rFonts w:ascii="Arial" w:eastAsia="宋体" w:hAnsi="Arial" w:cs="Arial" w:hint="eastAsia"/>
                  </w:rPr>
                  <w:t>Backbone</w:t>
                </w:r>
              </w:sdtContent>
            </w:sdt>
          </w:p>
        </w:tc>
        <w:tc>
          <w:tcPr>
            <w:tcW w:w="4961" w:type="dxa"/>
            <w:gridSpan w:val="4"/>
            <w:tcBorders>
              <w:left w:val="single" w:sz="4" w:space="0" w:color="BFBFBF" w:themeColor="background1" w:themeShade="BF"/>
              <w:bottom w:val="dashed" w:sz="4" w:space="0" w:color="BFBFBF" w:themeColor="background1" w:themeShade="BF"/>
              <w:right w:val="single" w:sz="4" w:space="0" w:color="BFBFBF"/>
            </w:tcBorders>
            <w:vAlign w:val="center"/>
          </w:tcPr>
          <w:p w14:paraId="243655F5" w14:textId="395D3B10" w:rsidR="003C6D9E" w:rsidRPr="00AA3C2E" w:rsidRDefault="00D82A12" w:rsidP="00F82EE3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xpression cassette"/>
                <w:tag w:val="Expression cassette"/>
                <w:id w:val="-2075661439"/>
                <w:placeholder>
                  <w:docPart w:val="45C87445FDB0497F98AFAE5FA6CCD314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3C6D9E">
                  <w:rPr>
                    <w:rStyle w:val="aa"/>
                    <w:rFonts w:ascii="Arial" w:eastAsia="宋体" w:hAnsi="Arial" w:cs="Arial" w:hint="eastAsia"/>
                  </w:rPr>
                  <w:t>Expression</w:t>
                </w:r>
                <w:r w:rsidR="003C6D9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3C6D9E">
                  <w:rPr>
                    <w:rStyle w:val="aa"/>
                    <w:rFonts w:ascii="Arial" w:eastAsia="宋体" w:hAnsi="Arial" w:cs="Arial" w:hint="eastAsia"/>
                  </w:rPr>
                  <w:t>cassette</w:t>
                </w:r>
                <w:r w:rsidR="003C6D9E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3C6D9E">
                  <w:rPr>
                    <w:rStyle w:val="aa"/>
                    <w:rFonts w:ascii="Arial" w:eastAsia="宋体" w:hAnsi="Arial" w:cs="Arial" w:hint="eastAsia"/>
                  </w:rPr>
                  <w:t>表达框</w:t>
                </w:r>
              </w:sdtContent>
            </w:sdt>
          </w:p>
        </w:tc>
        <w:tc>
          <w:tcPr>
            <w:tcW w:w="1134" w:type="dxa"/>
            <w:tcBorders>
              <w:left w:val="single" w:sz="4" w:space="0" w:color="BFBFBF"/>
              <w:bottom w:val="dashed" w:sz="4" w:space="0" w:color="BFBFBF" w:themeColor="background1" w:themeShade="BF"/>
              <w:right w:val="single" w:sz="8" w:space="0" w:color="auto"/>
            </w:tcBorders>
            <w:vAlign w:val="center"/>
          </w:tcPr>
          <w:p w14:paraId="538C5CDD" w14:textId="750D8434" w:rsidR="003C6D9E" w:rsidRPr="00AA3C2E" w:rsidRDefault="00D82A12" w:rsidP="006E121B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haring"/>
                <w:tag w:val="Sharing"/>
                <w:id w:val="-1143810915"/>
                <w:placeholder>
                  <w:docPart w:val="93BEB8C400CD4F4695E62BFFA9300286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3C6D9E" w:rsidRPr="00B77AB3">
                  <w:rPr>
                    <w:rStyle w:val="aa"/>
                    <w:rFonts w:ascii="Arial" w:eastAsia="宋体" w:hAnsi="Arial" w:cs="Arial"/>
                  </w:rPr>
                  <w:t>Shar</w:t>
                </w:r>
                <w:r w:rsidR="003C6D9E">
                  <w:rPr>
                    <w:rStyle w:val="aa"/>
                    <w:rFonts w:ascii="Arial" w:eastAsia="宋体" w:hAnsi="Arial" w:cs="Arial"/>
                  </w:rPr>
                  <w:t>e?</w:t>
                </w:r>
              </w:sdtContent>
            </w:sdt>
          </w:p>
        </w:tc>
        <w:tc>
          <w:tcPr>
            <w:tcW w:w="1869" w:type="dxa"/>
            <w:vMerge w:val="restart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9FF766" w14:textId="125ABEB4" w:rsidR="003C6D9E" w:rsidRPr="00AA3C2E" w:rsidRDefault="00D82A12" w:rsidP="006A3B65">
            <w:pPr>
              <w:tabs>
                <w:tab w:val="center" w:pos="968"/>
                <w:tab w:val="right" w:pos="1937"/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Result"/>
                <w:tag w:val="Result"/>
                <w:id w:val="-618150273"/>
                <w:placeholder>
                  <w:docPart w:val="067F8BD4AA6740668D438E1188A835DC"/>
                </w:placeholder>
                <w:showingPlcHdr/>
                <w:dropDownList>
                  <w:listItem w:displayText="Success" w:value="Success"/>
                  <w:listItem w:displayText="Fail" w:value="Fail"/>
                  <w:listItem w:displayText="In progress" w:value="In progress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3C6D9E" w:rsidRPr="006A3B65">
                  <w:rPr>
                    <w:rStyle w:val="aa"/>
                    <w:rFonts w:ascii="Arial" w:eastAsia="宋体" w:hAnsi="Arial" w:cs="Arial"/>
                    <w:b/>
                    <w:color w:val="FFFFFF" w:themeColor="background1"/>
                  </w:rPr>
                  <w:t>Result</w:t>
                </w:r>
              </w:sdtContent>
            </w:sdt>
          </w:p>
        </w:tc>
      </w:tr>
      <w:tr w:rsidR="003C6D9E" w:rsidRPr="00AA3C2E" w14:paraId="3903A5CE" w14:textId="77777777" w:rsidTr="00B0695A">
        <w:trPr>
          <w:cantSplit/>
          <w:trHeight w:hRule="exact" w:val="454"/>
        </w:trPr>
        <w:tc>
          <w:tcPr>
            <w:tcW w:w="567" w:type="dxa"/>
            <w:vMerge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3CF87487" w14:textId="0B19895A" w:rsidR="003C6D9E" w:rsidRPr="00AA3C2E" w:rsidRDefault="003C6D9E" w:rsidP="006E121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</w:p>
        </w:tc>
        <w:tc>
          <w:tcPr>
            <w:tcW w:w="11624" w:type="dxa"/>
            <w:gridSpan w:val="9"/>
            <w:tcBorders>
              <w:top w:val="dashed" w:sz="4" w:space="0" w:color="BFBFBF" w:themeColor="background1" w:themeShade="BF"/>
              <w:left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4127ED13" w14:textId="45DAF432" w:rsidR="003C6D9E" w:rsidRPr="00652C88" w:rsidRDefault="003C6D9E" w:rsidP="00652C88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r w:rsidRPr="004D2C6F">
              <w:rPr>
                <w:rFonts w:ascii="Arial" w:eastAsia="宋体" w:hAnsi="Arial" w:cs="Arial"/>
                <w:szCs w:val="21"/>
              </w:rPr>
              <w:t xml:space="preserve">Comment </w:t>
            </w:r>
            <w:r w:rsidRPr="004D2C6F">
              <w:rPr>
                <w:rFonts w:ascii="Arial" w:eastAsia="宋体" w:hAnsi="Arial" w:cs="Arial"/>
                <w:szCs w:val="21"/>
              </w:rPr>
              <w:t>备注：</w:t>
            </w:r>
            <w:sdt>
              <w:sdtPr>
                <w:rPr>
                  <w:rStyle w:val="10-Arial-"/>
                </w:rPr>
                <w:alias w:val="Comments"/>
                <w:tag w:val="Comments"/>
                <w:id w:val="-454717756"/>
                <w:placeholder>
                  <w:docPart w:val="D8DA1595DFF343ECA2EBAD2544211896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6E4027">
                  <w:rPr>
                    <w:rStyle w:val="aa"/>
                    <w:rFonts w:ascii="Arial" w:eastAsia="宋体" w:hAnsi="Arial" w:cs="Arial"/>
                  </w:rPr>
                  <w:t xml:space="preserve">Click to input comments </w:t>
                </w:r>
                <w:r w:rsidR="006E4027">
                  <w:rPr>
                    <w:rStyle w:val="aa"/>
                    <w:rFonts w:ascii="Arial" w:eastAsia="宋体" w:hAnsi="Arial" w:cs="Arial" w:hint="eastAsia"/>
                  </w:rPr>
                  <w:t>请点击输入备注</w:t>
                </w:r>
                <w:r w:rsidR="006E4027">
                  <w:rPr>
                    <w:rStyle w:val="aa"/>
                    <w:rFonts w:ascii="Arial" w:eastAsia="宋体" w:hAnsi="Arial" w:cs="Arial" w:hint="eastAsia"/>
                  </w:rPr>
                  <w:t xml:space="preserve"> </w:t>
                </w:r>
                <w:r w:rsidR="006E4027">
                  <w:rPr>
                    <w:rStyle w:val="aa"/>
                    <w:rFonts w:ascii="Arial" w:eastAsia="宋体" w:hAnsi="Arial" w:cs="Arial"/>
                  </w:rPr>
                  <w:t xml:space="preserve">                                             </w:t>
                </w:r>
              </w:sdtContent>
            </w:sdt>
          </w:p>
        </w:tc>
        <w:tc>
          <w:tcPr>
            <w:tcW w:w="1869" w:type="dxa"/>
            <w:vMerge/>
            <w:tcBorders>
              <w:top w:val="dashed" w:sz="4" w:space="0" w:color="BFBFBF" w:themeColor="background1" w:themeShade="BF"/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</w:tcPr>
          <w:p w14:paraId="3A25037D" w14:textId="5A1A362E" w:rsidR="003C6D9E" w:rsidRPr="00AA3C2E" w:rsidRDefault="003C6D9E" w:rsidP="006E121B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</w:p>
        </w:tc>
      </w:tr>
      <w:tr w:rsidR="00B0695A" w:rsidRPr="00AA3C2E" w14:paraId="7261F38F" w14:textId="77777777" w:rsidTr="00B0695A">
        <w:trPr>
          <w:cantSplit/>
          <w:trHeight w:hRule="exact" w:val="454"/>
        </w:trPr>
        <w:tc>
          <w:tcPr>
            <w:tcW w:w="567" w:type="dxa"/>
            <w:vMerge w:val="restart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76B3DFD6" w14:textId="6997061F" w:rsidR="00B0695A" w:rsidRPr="00AA3C2E" w:rsidRDefault="00B0695A" w:rsidP="008748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2</w:t>
            </w:r>
          </w:p>
        </w:tc>
        <w:tc>
          <w:tcPr>
            <w:tcW w:w="4253" w:type="dxa"/>
            <w:gridSpan w:val="3"/>
            <w:tcBorders>
              <w:left w:val="single" w:sz="4" w:space="0" w:color="BFBFBF" w:themeColor="background1" w:themeShade="BF"/>
              <w:bottom w:val="dashed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9EFF5D" w14:textId="77777777" w:rsidR="00B0695A" w:rsidRPr="00AA3C2E" w:rsidRDefault="00D82A12" w:rsidP="00874839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Vector name or plasmid #"/>
                <w:tag w:val="Vector name or plasmid #"/>
                <w:id w:val="-1003508741"/>
                <w:placeholder>
                  <w:docPart w:val="BCA8C50444C54C37A8289E0AA83AE6BC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B0695A" w:rsidRPr="00ED441A">
                  <w:rPr>
                    <w:rStyle w:val="aa"/>
                    <w:rFonts w:ascii="Arial" w:eastAsia="宋体" w:hAnsi="Arial" w:cs="Arial"/>
                  </w:rPr>
                  <w:t>Vector name or plasmid #</w:t>
                </w:r>
              </w:sdtContent>
            </w:sdt>
          </w:p>
        </w:tc>
        <w:tc>
          <w:tcPr>
            <w:tcW w:w="1276" w:type="dxa"/>
            <w:tcBorders>
              <w:left w:val="single" w:sz="4" w:space="0" w:color="BFBFBF" w:themeColor="background1" w:themeShade="BF"/>
              <w:bottom w:val="dashed" w:sz="4" w:space="0" w:color="BFBFBF" w:themeColor="background1" w:themeShade="BF"/>
              <w:right w:val="single" w:sz="4" w:space="0" w:color="BFBFBF"/>
            </w:tcBorders>
            <w:vAlign w:val="center"/>
          </w:tcPr>
          <w:p w14:paraId="07B77EE9" w14:textId="77777777" w:rsidR="00B0695A" w:rsidRPr="00AA3C2E" w:rsidRDefault="00D82A12" w:rsidP="00874839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Backbone"/>
                <w:tag w:val="Backbone"/>
                <w:id w:val="240920739"/>
                <w:placeholder>
                  <w:docPart w:val="91DB4CC62634473FB0324691AA0D42D6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B0695A">
                  <w:rPr>
                    <w:rStyle w:val="aa"/>
                    <w:rFonts w:ascii="Arial" w:eastAsia="宋体" w:hAnsi="Arial" w:cs="Arial" w:hint="eastAsia"/>
                  </w:rPr>
                  <w:t>Backbone</w:t>
                </w:r>
              </w:sdtContent>
            </w:sdt>
          </w:p>
        </w:tc>
        <w:tc>
          <w:tcPr>
            <w:tcW w:w="4961" w:type="dxa"/>
            <w:gridSpan w:val="4"/>
            <w:tcBorders>
              <w:left w:val="single" w:sz="4" w:space="0" w:color="BFBFBF" w:themeColor="background1" w:themeShade="BF"/>
              <w:bottom w:val="dashed" w:sz="4" w:space="0" w:color="BFBFBF" w:themeColor="background1" w:themeShade="BF"/>
              <w:right w:val="single" w:sz="4" w:space="0" w:color="BFBFBF"/>
            </w:tcBorders>
            <w:vAlign w:val="center"/>
          </w:tcPr>
          <w:p w14:paraId="258C6851" w14:textId="04EF904A" w:rsidR="00B0695A" w:rsidRPr="00AA3C2E" w:rsidRDefault="00D82A12" w:rsidP="0087483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xpression cassette"/>
                <w:tag w:val="Expression cassette"/>
                <w:id w:val="843130274"/>
                <w:placeholder>
                  <w:docPart w:val="096C3E75BDC740FA94C52EB290D5E862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0A7D59">
                  <w:rPr>
                    <w:rStyle w:val="aa"/>
                    <w:rFonts w:ascii="Arial" w:eastAsia="宋体" w:hAnsi="Arial" w:cs="Arial" w:hint="eastAsia"/>
                  </w:rPr>
                  <w:t>Expression</w:t>
                </w:r>
                <w:r w:rsidR="000A7D59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0A7D59">
                  <w:rPr>
                    <w:rStyle w:val="aa"/>
                    <w:rFonts w:ascii="Arial" w:eastAsia="宋体" w:hAnsi="Arial" w:cs="Arial" w:hint="eastAsia"/>
                  </w:rPr>
                  <w:t>cassette</w:t>
                </w:r>
                <w:r w:rsidR="000A7D59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0A7D59">
                  <w:rPr>
                    <w:rStyle w:val="aa"/>
                    <w:rFonts w:ascii="Arial" w:eastAsia="宋体" w:hAnsi="Arial" w:cs="Arial" w:hint="eastAsia"/>
                  </w:rPr>
                  <w:t>表达框</w:t>
                </w:r>
              </w:sdtContent>
            </w:sdt>
          </w:p>
        </w:tc>
        <w:tc>
          <w:tcPr>
            <w:tcW w:w="1134" w:type="dxa"/>
            <w:tcBorders>
              <w:left w:val="single" w:sz="4" w:space="0" w:color="BFBFBF"/>
              <w:bottom w:val="dashed" w:sz="4" w:space="0" w:color="BFBFBF" w:themeColor="background1" w:themeShade="BF"/>
              <w:right w:val="single" w:sz="8" w:space="0" w:color="auto"/>
            </w:tcBorders>
            <w:vAlign w:val="center"/>
          </w:tcPr>
          <w:p w14:paraId="168AC3B2" w14:textId="77777777" w:rsidR="00B0695A" w:rsidRPr="00AA3C2E" w:rsidRDefault="00D82A12" w:rsidP="008748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haring"/>
                <w:tag w:val="Sharing"/>
                <w:id w:val="-449478350"/>
                <w:placeholder>
                  <w:docPart w:val="7F5C8D7BC6AE445BB2FE1DDAF57AFA75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B0695A" w:rsidRPr="00B77AB3">
                  <w:rPr>
                    <w:rStyle w:val="aa"/>
                    <w:rFonts w:ascii="Arial" w:eastAsia="宋体" w:hAnsi="Arial" w:cs="Arial"/>
                  </w:rPr>
                  <w:t>Shar</w:t>
                </w:r>
                <w:r w:rsidR="00B0695A">
                  <w:rPr>
                    <w:rStyle w:val="aa"/>
                    <w:rFonts w:ascii="Arial" w:eastAsia="宋体" w:hAnsi="Arial" w:cs="Arial"/>
                  </w:rPr>
                  <w:t>e?</w:t>
                </w:r>
              </w:sdtContent>
            </w:sdt>
          </w:p>
        </w:tc>
        <w:tc>
          <w:tcPr>
            <w:tcW w:w="1869" w:type="dxa"/>
            <w:vMerge w:val="restart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4823617" w14:textId="77777777" w:rsidR="00B0695A" w:rsidRPr="00AA3C2E" w:rsidRDefault="00D82A12" w:rsidP="00874839">
            <w:pPr>
              <w:tabs>
                <w:tab w:val="center" w:pos="968"/>
                <w:tab w:val="right" w:pos="1937"/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Result"/>
                <w:tag w:val="Result"/>
                <w:id w:val="-1189684804"/>
                <w:placeholder>
                  <w:docPart w:val="1634FC45441C453FA35C9058F2220A5F"/>
                </w:placeholder>
                <w:showingPlcHdr/>
                <w:dropDownList>
                  <w:listItem w:displayText="Success" w:value="Success"/>
                  <w:listItem w:displayText="Fail" w:value="Fail"/>
                  <w:listItem w:displayText="In progress" w:value="In progress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B0695A" w:rsidRPr="006A3B65">
                  <w:rPr>
                    <w:rStyle w:val="aa"/>
                    <w:rFonts w:ascii="Arial" w:eastAsia="宋体" w:hAnsi="Arial" w:cs="Arial"/>
                    <w:b/>
                    <w:color w:val="FFFFFF" w:themeColor="background1"/>
                  </w:rPr>
                  <w:t>Result</w:t>
                </w:r>
              </w:sdtContent>
            </w:sdt>
          </w:p>
        </w:tc>
      </w:tr>
      <w:tr w:rsidR="00B0695A" w:rsidRPr="00AA3C2E" w14:paraId="218E32AF" w14:textId="77777777" w:rsidTr="00B0695A">
        <w:trPr>
          <w:cantSplit/>
          <w:trHeight w:hRule="exact" w:val="454"/>
        </w:trPr>
        <w:tc>
          <w:tcPr>
            <w:tcW w:w="567" w:type="dxa"/>
            <w:vMerge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32C9A1AC" w14:textId="77777777" w:rsidR="00B0695A" w:rsidRPr="00AA3C2E" w:rsidRDefault="00B0695A" w:rsidP="00874839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</w:p>
        </w:tc>
        <w:tc>
          <w:tcPr>
            <w:tcW w:w="11624" w:type="dxa"/>
            <w:gridSpan w:val="9"/>
            <w:tcBorders>
              <w:top w:val="dashed" w:sz="4" w:space="0" w:color="BFBFBF" w:themeColor="background1" w:themeShade="BF"/>
              <w:left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7C4C0C89" w14:textId="472EC78A" w:rsidR="00B0695A" w:rsidRPr="00652C88" w:rsidRDefault="00197684" w:rsidP="00874839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r w:rsidRPr="004D2C6F">
              <w:rPr>
                <w:rFonts w:ascii="Arial" w:eastAsia="宋体" w:hAnsi="Arial" w:cs="Arial"/>
                <w:szCs w:val="21"/>
              </w:rPr>
              <w:t xml:space="preserve">Comment </w:t>
            </w:r>
            <w:r w:rsidRPr="004D2C6F">
              <w:rPr>
                <w:rFonts w:ascii="Arial" w:eastAsia="宋体" w:hAnsi="Arial" w:cs="Arial"/>
                <w:szCs w:val="21"/>
              </w:rPr>
              <w:t>备注：</w:t>
            </w:r>
            <w:sdt>
              <w:sdtPr>
                <w:rPr>
                  <w:rStyle w:val="10-Arial-"/>
                </w:rPr>
                <w:alias w:val="Comments"/>
                <w:tag w:val="Comments"/>
                <w:id w:val="-971134065"/>
                <w:placeholder>
                  <w:docPart w:val="EA6A5BB87C1046B895DE71A598527DAB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6E4027">
                  <w:rPr>
                    <w:rStyle w:val="aa"/>
                    <w:rFonts w:ascii="Arial" w:eastAsia="宋体" w:hAnsi="Arial" w:cs="Arial"/>
                  </w:rPr>
                  <w:t xml:space="preserve">Click to input comments </w:t>
                </w:r>
                <w:r w:rsidR="006E4027">
                  <w:rPr>
                    <w:rStyle w:val="aa"/>
                    <w:rFonts w:ascii="Arial" w:eastAsia="宋体" w:hAnsi="Arial" w:cs="Arial" w:hint="eastAsia"/>
                  </w:rPr>
                  <w:t>请点击输入备注</w:t>
                </w:r>
                <w:r w:rsidR="006E4027">
                  <w:rPr>
                    <w:rStyle w:val="aa"/>
                    <w:rFonts w:ascii="Arial" w:eastAsia="宋体" w:hAnsi="Arial" w:cs="Arial" w:hint="eastAsia"/>
                  </w:rPr>
                  <w:t xml:space="preserve"> </w:t>
                </w:r>
                <w:r w:rsidR="006E4027">
                  <w:rPr>
                    <w:rStyle w:val="aa"/>
                    <w:rFonts w:ascii="Arial" w:eastAsia="宋体" w:hAnsi="Arial" w:cs="Arial"/>
                  </w:rPr>
                  <w:t xml:space="preserve">                                             </w:t>
                </w:r>
              </w:sdtContent>
            </w:sdt>
          </w:p>
        </w:tc>
        <w:tc>
          <w:tcPr>
            <w:tcW w:w="1869" w:type="dxa"/>
            <w:vMerge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</w:tcPr>
          <w:p w14:paraId="0C89E7CC" w14:textId="77777777" w:rsidR="00B0695A" w:rsidRPr="00AA3C2E" w:rsidRDefault="00B0695A" w:rsidP="0087483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</w:p>
        </w:tc>
      </w:tr>
      <w:tr w:rsidR="000A7D59" w:rsidRPr="00AA3C2E" w14:paraId="63110EC2" w14:textId="77777777" w:rsidTr="000A7D59">
        <w:trPr>
          <w:cantSplit/>
          <w:trHeight w:hRule="exact" w:val="454"/>
        </w:trPr>
        <w:tc>
          <w:tcPr>
            <w:tcW w:w="567" w:type="dxa"/>
            <w:vMerge w:val="restart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9934C32" w14:textId="6F2CD7BB" w:rsidR="000A7D59" w:rsidRPr="00AA3C2E" w:rsidRDefault="000A7D59" w:rsidP="006E121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3</w:t>
            </w:r>
          </w:p>
        </w:tc>
        <w:tc>
          <w:tcPr>
            <w:tcW w:w="4253" w:type="dxa"/>
            <w:gridSpan w:val="3"/>
            <w:tcBorders>
              <w:left w:val="single" w:sz="4" w:space="0" w:color="BFBFBF" w:themeColor="background1" w:themeShade="BF"/>
              <w:bottom w:val="dashed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2DEE53F" w14:textId="77777777" w:rsidR="000A7D59" w:rsidRPr="00AA3C2E" w:rsidRDefault="00D82A12" w:rsidP="006E121B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Vector name or plasmid #"/>
                <w:tag w:val="Vector name or plasmid #"/>
                <w:id w:val="-1807768427"/>
                <w:placeholder>
                  <w:docPart w:val="4EA4369E6CB840C99FF09949E30A880D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0A7D59" w:rsidRPr="00AA3C2E">
                  <w:rPr>
                    <w:rStyle w:val="aa"/>
                    <w:rFonts w:ascii="Arial" w:eastAsia="宋体" w:hAnsi="Arial" w:cs="Arial"/>
                  </w:rPr>
                  <w:t>Vector name or plasmid #</w:t>
                </w:r>
              </w:sdtContent>
            </w:sdt>
          </w:p>
        </w:tc>
        <w:tc>
          <w:tcPr>
            <w:tcW w:w="1276" w:type="dxa"/>
            <w:tcBorders>
              <w:left w:val="single" w:sz="4" w:space="0" w:color="BFBFBF" w:themeColor="background1" w:themeShade="BF"/>
              <w:bottom w:val="dashed" w:sz="4" w:space="0" w:color="BFBFBF" w:themeColor="background1" w:themeShade="BF"/>
              <w:right w:val="single" w:sz="4" w:space="0" w:color="BFBFBF"/>
            </w:tcBorders>
            <w:vAlign w:val="center"/>
          </w:tcPr>
          <w:p w14:paraId="0C0D5584" w14:textId="3450A294" w:rsidR="000A7D59" w:rsidRPr="00AA3C2E" w:rsidRDefault="00D82A12" w:rsidP="006E121B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Backbone"/>
                <w:tag w:val="Backbone"/>
                <w:id w:val="-1308934445"/>
                <w:placeholder>
                  <w:docPart w:val="049A3BE434064B1FBA8AE401CEA5C771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0A7D59">
                  <w:rPr>
                    <w:rStyle w:val="aa"/>
                    <w:rFonts w:ascii="Arial" w:eastAsia="宋体" w:hAnsi="Arial" w:cs="Arial" w:hint="eastAsia"/>
                  </w:rPr>
                  <w:t>Backbone</w:t>
                </w:r>
              </w:sdtContent>
            </w:sdt>
          </w:p>
        </w:tc>
        <w:tc>
          <w:tcPr>
            <w:tcW w:w="4961" w:type="dxa"/>
            <w:gridSpan w:val="4"/>
            <w:tcBorders>
              <w:left w:val="single" w:sz="4" w:space="0" w:color="BFBFBF" w:themeColor="background1" w:themeShade="BF"/>
              <w:bottom w:val="dashed" w:sz="4" w:space="0" w:color="BFBFBF" w:themeColor="background1" w:themeShade="BF"/>
              <w:right w:val="single" w:sz="4" w:space="0" w:color="BFBFBF"/>
            </w:tcBorders>
            <w:vAlign w:val="center"/>
          </w:tcPr>
          <w:p w14:paraId="3B602EE6" w14:textId="1E8B3BF3" w:rsidR="000A7D59" w:rsidRPr="00AA3C2E" w:rsidRDefault="00D82A12" w:rsidP="000A7D59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xpression cassette"/>
                <w:tag w:val="Expression cassette"/>
                <w:id w:val="-2074577768"/>
                <w:placeholder>
                  <w:docPart w:val="93B51830599045BAB6E376207D4807AA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0A7D59">
                  <w:rPr>
                    <w:rStyle w:val="aa"/>
                    <w:rFonts w:ascii="Arial" w:eastAsia="宋体" w:hAnsi="Arial" w:cs="Arial" w:hint="eastAsia"/>
                  </w:rPr>
                  <w:t>Expression</w:t>
                </w:r>
                <w:r w:rsidR="000A7D59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0A7D59">
                  <w:rPr>
                    <w:rStyle w:val="aa"/>
                    <w:rFonts w:ascii="Arial" w:eastAsia="宋体" w:hAnsi="Arial" w:cs="Arial" w:hint="eastAsia"/>
                  </w:rPr>
                  <w:t>cassette</w:t>
                </w:r>
                <w:r w:rsidR="000A7D59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0A7D59">
                  <w:rPr>
                    <w:rStyle w:val="aa"/>
                    <w:rFonts w:ascii="Arial" w:eastAsia="宋体" w:hAnsi="Arial" w:cs="Arial" w:hint="eastAsia"/>
                  </w:rPr>
                  <w:t>表达框</w:t>
                </w:r>
              </w:sdtContent>
            </w:sdt>
          </w:p>
        </w:tc>
        <w:tc>
          <w:tcPr>
            <w:tcW w:w="1134" w:type="dxa"/>
            <w:tcBorders>
              <w:left w:val="single" w:sz="4" w:space="0" w:color="BFBFBF"/>
              <w:bottom w:val="dashed" w:sz="4" w:space="0" w:color="BFBFBF" w:themeColor="background1" w:themeShade="BF"/>
              <w:right w:val="single" w:sz="8" w:space="0" w:color="auto"/>
            </w:tcBorders>
            <w:vAlign w:val="center"/>
          </w:tcPr>
          <w:p w14:paraId="73F3F93B" w14:textId="59101E85" w:rsidR="000A7D59" w:rsidRPr="00AA3C2E" w:rsidRDefault="00D82A12" w:rsidP="006E121B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haring"/>
                <w:tag w:val="Sharing"/>
                <w:id w:val="846608578"/>
                <w:placeholder>
                  <w:docPart w:val="3CABE25321A94CA38CE205E82DDC9397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0A7D59" w:rsidRPr="00B77AB3">
                  <w:rPr>
                    <w:rStyle w:val="aa"/>
                    <w:rFonts w:ascii="Arial" w:eastAsia="宋体" w:hAnsi="Arial" w:cs="Arial"/>
                  </w:rPr>
                  <w:t>Shar</w:t>
                </w:r>
                <w:r w:rsidR="000A7D59">
                  <w:rPr>
                    <w:rStyle w:val="aa"/>
                    <w:rFonts w:ascii="Arial" w:eastAsia="宋体" w:hAnsi="Arial" w:cs="Arial"/>
                  </w:rPr>
                  <w:t>e?</w:t>
                </w:r>
              </w:sdtContent>
            </w:sdt>
          </w:p>
        </w:tc>
        <w:tc>
          <w:tcPr>
            <w:tcW w:w="1869" w:type="dxa"/>
            <w:vMerge w:val="restart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0B53723" w14:textId="4BFAD3DF" w:rsidR="000A7D59" w:rsidRPr="00AA3C2E" w:rsidRDefault="00D82A12" w:rsidP="003C6D9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Result"/>
                <w:tag w:val="Result"/>
                <w:id w:val="1233811640"/>
                <w:placeholder>
                  <w:docPart w:val="F904321D3E1142969F165186B883E3CD"/>
                </w:placeholder>
                <w:showingPlcHdr/>
                <w:dropDownList>
                  <w:listItem w:displayText="Success" w:value="Success"/>
                  <w:listItem w:displayText="Fail" w:value="Fail"/>
                  <w:listItem w:displayText="In progress" w:value="In progress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0A7D59" w:rsidRPr="006A3B65">
                  <w:rPr>
                    <w:rStyle w:val="aa"/>
                    <w:rFonts w:ascii="Arial" w:eastAsia="宋体" w:hAnsi="Arial" w:cs="Arial"/>
                    <w:b/>
                    <w:color w:val="FFFFFF" w:themeColor="background1"/>
                  </w:rPr>
                  <w:t>Result</w:t>
                </w:r>
              </w:sdtContent>
            </w:sdt>
          </w:p>
        </w:tc>
      </w:tr>
      <w:tr w:rsidR="00BF400B" w:rsidRPr="00AA3C2E" w14:paraId="6B329B78" w14:textId="77777777" w:rsidTr="00B0695A">
        <w:trPr>
          <w:cantSplit/>
          <w:trHeight w:hRule="exact" w:val="454"/>
        </w:trPr>
        <w:tc>
          <w:tcPr>
            <w:tcW w:w="567" w:type="dxa"/>
            <w:vMerge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3578246D" w14:textId="3482ED78" w:rsidR="00BF400B" w:rsidRPr="00AA3C2E" w:rsidRDefault="00BF400B" w:rsidP="006E121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</w:p>
        </w:tc>
        <w:tc>
          <w:tcPr>
            <w:tcW w:w="11624" w:type="dxa"/>
            <w:gridSpan w:val="9"/>
            <w:tcBorders>
              <w:top w:val="dashed" w:sz="4" w:space="0" w:color="BFBFBF" w:themeColor="background1" w:themeShade="BF"/>
              <w:left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2F9349C5" w14:textId="5696860D" w:rsidR="00BF400B" w:rsidRPr="00AA3C2E" w:rsidRDefault="00197684" w:rsidP="00BF400B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r w:rsidRPr="004D2C6F">
              <w:rPr>
                <w:rFonts w:ascii="Arial" w:eastAsia="宋体" w:hAnsi="Arial" w:cs="Arial"/>
                <w:szCs w:val="21"/>
              </w:rPr>
              <w:t xml:space="preserve">Comment </w:t>
            </w:r>
            <w:r w:rsidRPr="004D2C6F">
              <w:rPr>
                <w:rFonts w:ascii="Arial" w:eastAsia="宋体" w:hAnsi="Arial" w:cs="Arial"/>
                <w:szCs w:val="21"/>
              </w:rPr>
              <w:t>备注：</w:t>
            </w:r>
            <w:sdt>
              <w:sdtPr>
                <w:rPr>
                  <w:rStyle w:val="10-Arial-"/>
                </w:rPr>
                <w:alias w:val="Comments"/>
                <w:tag w:val="Comments"/>
                <w:id w:val="1880737408"/>
                <w:placeholder>
                  <w:docPart w:val="0E1DEA42457844F8AD5245C0473DF485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6E4027">
                  <w:rPr>
                    <w:rStyle w:val="aa"/>
                    <w:rFonts w:ascii="Arial" w:eastAsia="宋体" w:hAnsi="Arial" w:cs="Arial"/>
                  </w:rPr>
                  <w:t xml:space="preserve">Click to input comments </w:t>
                </w:r>
                <w:r w:rsidR="006E4027">
                  <w:rPr>
                    <w:rStyle w:val="aa"/>
                    <w:rFonts w:ascii="Arial" w:eastAsia="宋体" w:hAnsi="Arial" w:cs="Arial" w:hint="eastAsia"/>
                  </w:rPr>
                  <w:t>请点击输入备注</w:t>
                </w:r>
                <w:r w:rsidR="006E4027">
                  <w:rPr>
                    <w:rStyle w:val="aa"/>
                    <w:rFonts w:ascii="Arial" w:eastAsia="宋体" w:hAnsi="Arial" w:cs="Arial" w:hint="eastAsia"/>
                  </w:rPr>
                  <w:t xml:space="preserve"> </w:t>
                </w:r>
                <w:r w:rsidR="006E4027">
                  <w:rPr>
                    <w:rStyle w:val="aa"/>
                    <w:rFonts w:ascii="Arial" w:eastAsia="宋体" w:hAnsi="Arial" w:cs="Arial"/>
                  </w:rPr>
                  <w:t xml:space="preserve">                                             </w:t>
                </w:r>
              </w:sdtContent>
            </w:sdt>
          </w:p>
        </w:tc>
        <w:tc>
          <w:tcPr>
            <w:tcW w:w="1869" w:type="dxa"/>
            <w:vMerge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EF6C00D" w14:textId="63EBF881" w:rsidR="00BF400B" w:rsidRPr="00AA3C2E" w:rsidRDefault="00BF400B" w:rsidP="003C6D9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</w:p>
        </w:tc>
      </w:tr>
      <w:tr w:rsidR="000A7D59" w:rsidRPr="00AA3C2E" w14:paraId="24AC132D" w14:textId="77777777" w:rsidTr="000A7D59">
        <w:trPr>
          <w:cantSplit/>
          <w:trHeight w:hRule="exact" w:val="454"/>
        </w:trPr>
        <w:tc>
          <w:tcPr>
            <w:tcW w:w="567" w:type="dxa"/>
            <w:vMerge w:val="restart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4E928AF6" w14:textId="58ED8596" w:rsidR="000A7D59" w:rsidRPr="00AA3C2E" w:rsidRDefault="000A7D59" w:rsidP="006E121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4</w:t>
            </w:r>
          </w:p>
        </w:tc>
        <w:tc>
          <w:tcPr>
            <w:tcW w:w="4253" w:type="dxa"/>
            <w:gridSpan w:val="3"/>
            <w:tcBorders>
              <w:left w:val="single" w:sz="4" w:space="0" w:color="BFBFBF" w:themeColor="background1" w:themeShade="BF"/>
              <w:bottom w:val="dashed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E9E664" w14:textId="77777777" w:rsidR="000A7D59" w:rsidRPr="00AA3C2E" w:rsidRDefault="00D82A12" w:rsidP="00BF400B">
            <w:pPr>
              <w:tabs>
                <w:tab w:val="left" w:pos="3440"/>
              </w:tabs>
              <w:spacing w:line="280" w:lineRule="exact"/>
              <w:jc w:val="left"/>
              <w:rPr>
                <w:rFonts w:ascii="Arial" w:eastAsia="宋体" w:hAnsi="Arial" w:cs="Arial"/>
                <w:b/>
                <w:szCs w:val="21"/>
              </w:rPr>
            </w:pPr>
            <w:sdt>
              <w:sdtPr>
                <w:rPr>
                  <w:rStyle w:val="10-Arial-"/>
                </w:rPr>
                <w:alias w:val="Vector name or plasmid #"/>
                <w:tag w:val="Vector name or plasmid #"/>
                <w:id w:val="-2003894322"/>
                <w:placeholder>
                  <w:docPart w:val="62CEC87B1273459D812BAC9B2B44F486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0A7D59" w:rsidRPr="00AA3C2E">
                  <w:rPr>
                    <w:rStyle w:val="aa"/>
                    <w:rFonts w:ascii="Arial" w:eastAsia="宋体" w:hAnsi="Arial" w:cs="Arial"/>
                  </w:rPr>
                  <w:t>Vector name or plasmid #</w:t>
                </w:r>
              </w:sdtContent>
            </w:sdt>
          </w:p>
        </w:tc>
        <w:tc>
          <w:tcPr>
            <w:tcW w:w="1276" w:type="dxa"/>
            <w:tcBorders>
              <w:left w:val="single" w:sz="4" w:space="0" w:color="BFBFBF" w:themeColor="background1" w:themeShade="BF"/>
              <w:bottom w:val="dashed" w:sz="4" w:space="0" w:color="BFBFBF" w:themeColor="background1" w:themeShade="BF"/>
              <w:right w:val="single" w:sz="4" w:space="0" w:color="BFBFBF"/>
            </w:tcBorders>
            <w:vAlign w:val="center"/>
          </w:tcPr>
          <w:p w14:paraId="3638812A" w14:textId="10915059" w:rsidR="000A7D59" w:rsidRPr="00AA3C2E" w:rsidRDefault="00D82A12" w:rsidP="00BF400B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Backbone"/>
                <w:tag w:val="Backbone"/>
                <w:id w:val="1550652513"/>
                <w:placeholder>
                  <w:docPart w:val="F1C4275F0C674673ADAC571D23C1FC98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0A7D59">
                  <w:rPr>
                    <w:rStyle w:val="aa"/>
                    <w:rFonts w:ascii="Arial" w:eastAsia="宋体" w:hAnsi="Arial" w:cs="Arial" w:hint="eastAsia"/>
                  </w:rPr>
                  <w:t>Backbone</w:t>
                </w:r>
              </w:sdtContent>
            </w:sdt>
          </w:p>
        </w:tc>
        <w:tc>
          <w:tcPr>
            <w:tcW w:w="4961" w:type="dxa"/>
            <w:gridSpan w:val="4"/>
            <w:tcBorders>
              <w:left w:val="single" w:sz="4" w:space="0" w:color="BFBFBF" w:themeColor="background1" w:themeShade="BF"/>
              <w:bottom w:val="dashed" w:sz="4" w:space="0" w:color="BFBFBF" w:themeColor="background1" w:themeShade="BF"/>
              <w:right w:val="single" w:sz="4" w:space="0" w:color="BFBFBF"/>
            </w:tcBorders>
            <w:vAlign w:val="center"/>
          </w:tcPr>
          <w:p w14:paraId="035706EA" w14:textId="7B3330EF" w:rsidR="000A7D59" w:rsidRPr="00AA3C2E" w:rsidRDefault="00D82A12" w:rsidP="00BF400B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xpression cassette"/>
                <w:tag w:val="Expression cassette"/>
                <w:id w:val="-663929630"/>
                <w:placeholder>
                  <w:docPart w:val="EB7212C2E7EA4603A8869057D579F1A3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0A7D59">
                  <w:rPr>
                    <w:rStyle w:val="aa"/>
                    <w:rFonts w:ascii="Arial" w:eastAsia="宋体" w:hAnsi="Arial" w:cs="Arial" w:hint="eastAsia"/>
                  </w:rPr>
                  <w:t>Expression</w:t>
                </w:r>
                <w:r w:rsidR="000A7D59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0A7D59">
                  <w:rPr>
                    <w:rStyle w:val="aa"/>
                    <w:rFonts w:ascii="Arial" w:eastAsia="宋体" w:hAnsi="Arial" w:cs="Arial" w:hint="eastAsia"/>
                  </w:rPr>
                  <w:t>cassette</w:t>
                </w:r>
                <w:r w:rsidR="000A7D59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="000A7D59">
                  <w:rPr>
                    <w:rStyle w:val="aa"/>
                    <w:rFonts w:ascii="Arial" w:eastAsia="宋体" w:hAnsi="Arial" w:cs="Arial" w:hint="eastAsia"/>
                  </w:rPr>
                  <w:t>表达框</w:t>
                </w:r>
              </w:sdtContent>
            </w:sdt>
          </w:p>
        </w:tc>
        <w:tc>
          <w:tcPr>
            <w:tcW w:w="1134" w:type="dxa"/>
            <w:tcBorders>
              <w:left w:val="single" w:sz="4" w:space="0" w:color="BFBFBF"/>
              <w:bottom w:val="dashed" w:sz="4" w:space="0" w:color="BFBFBF" w:themeColor="background1" w:themeShade="BF"/>
              <w:right w:val="single" w:sz="8" w:space="0" w:color="auto"/>
            </w:tcBorders>
            <w:vAlign w:val="center"/>
          </w:tcPr>
          <w:p w14:paraId="3CB0F69B" w14:textId="118EEC38" w:rsidR="000A7D59" w:rsidRPr="00AA3C2E" w:rsidRDefault="00D82A12" w:rsidP="000A7D59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Sharing"/>
                <w:tag w:val="Sharing"/>
                <w:id w:val="-261682400"/>
                <w:placeholder>
                  <w:docPart w:val="AB6FEFF710E541A391C765EB6E924ACB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0A7D59" w:rsidRPr="00B77AB3">
                  <w:rPr>
                    <w:rStyle w:val="aa"/>
                    <w:rFonts w:ascii="Arial" w:eastAsia="宋体" w:hAnsi="Arial" w:cs="Arial"/>
                  </w:rPr>
                  <w:t>Shar</w:t>
                </w:r>
                <w:r w:rsidR="000A7D59">
                  <w:rPr>
                    <w:rStyle w:val="aa"/>
                    <w:rFonts w:ascii="Arial" w:eastAsia="宋体" w:hAnsi="Arial" w:cs="Arial"/>
                  </w:rPr>
                  <w:t>e?</w:t>
                </w:r>
              </w:sdtContent>
            </w:sdt>
          </w:p>
        </w:tc>
        <w:tc>
          <w:tcPr>
            <w:tcW w:w="1869" w:type="dxa"/>
            <w:vMerge w:val="restart"/>
            <w:tcBorders>
              <w:left w:val="single" w:sz="4" w:space="0" w:color="BFBFBF" w:themeColor="background1" w:themeShade="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76D3C39" w14:textId="7D87B87A" w:rsidR="000A7D59" w:rsidRPr="00AA3C2E" w:rsidRDefault="00D82A12" w:rsidP="003C6D9E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Result"/>
                <w:tag w:val="Result"/>
                <w:id w:val="-2111566772"/>
                <w:placeholder>
                  <w:docPart w:val="2F7B7E4A41E64E7CB32B080826BB2336"/>
                </w:placeholder>
                <w:showingPlcHdr/>
                <w:dropDownList>
                  <w:listItem w:displayText="Success" w:value="Success"/>
                  <w:listItem w:displayText="Fail" w:value="Fail"/>
                  <w:listItem w:displayText="In progress" w:value="In progress"/>
                </w:dropDownList>
              </w:sdtPr>
              <w:sdtEndPr>
                <w:rPr>
                  <w:rStyle w:val="12-arial-"/>
                  <w:rFonts w:cs="Arial"/>
                  <w:sz w:val="24"/>
                </w:rPr>
              </w:sdtEndPr>
              <w:sdtContent>
                <w:r w:rsidR="000A7D59" w:rsidRPr="006A3B65">
                  <w:rPr>
                    <w:rStyle w:val="aa"/>
                    <w:rFonts w:ascii="Arial" w:eastAsia="宋体" w:hAnsi="Arial" w:cs="Arial"/>
                    <w:b/>
                    <w:color w:val="FFFFFF" w:themeColor="background1"/>
                  </w:rPr>
                  <w:t>Result</w:t>
                </w:r>
              </w:sdtContent>
            </w:sdt>
          </w:p>
        </w:tc>
      </w:tr>
      <w:tr w:rsidR="00BF400B" w:rsidRPr="00AA3C2E" w14:paraId="2DFD26F7" w14:textId="77777777" w:rsidTr="00B0695A">
        <w:trPr>
          <w:cantSplit/>
          <w:trHeight w:hRule="exact" w:val="454"/>
        </w:trPr>
        <w:tc>
          <w:tcPr>
            <w:tcW w:w="567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4B253D2" w14:textId="42B50AD2" w:rsidR="00BF400B" w:rsidRPr="00AA3C2E" w:rsidRDefault="00BF400B" w:rsidP="006E121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</w:p>
        </w:tc>
        <w:tc>
          <w:tcPr>
            <w:tcW w:w="11624" w:type="dxa"/>
            <w:gridSpan w:val="9"/>
            <w:tcBorders>
              <w:top w:val="dashed" w:sz="4" w:space="0" w:color="BFBFBF" w:themeColor="background1" w:themeShade="BF"/>
              <w:left w:val="single" w:sz="4" w:space="0" w:color="BFBFBF" w:themeColor="background1" w:themeShade="BF"/>
              <w:bottom w:val="single" w:sz="8" w:space="0" w:color="auto"/>
              <w:right w:val="single" w:sz="8" w:space="0" w:color="auto"/>
            </w:tcBorders>
            <w:vAlign w:val="center"/>
          </w:tcPr>
          <w:p w14:paraId="18214A6D" w14:textId="388E9BFF" w:rsidR="00BF400B" w:rsidRPr="00AA3C2E" w:rsidRDefault="00197684" w:rsidP="00BF400B">
            <w:pPr>
              <w:tabs>
                <w:tab w:val="left" w:pos="3440"/>
              </w:tabs>
              <w:spacing w:line="280" w:lineRule="exact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r w:rsidRPr="004D2C6F">
              <w:rPr>
                <w:rFonts w:ascii="Arial" w:eastAsia="宋体" w:hAnsi="Arial" w:cs="Arial"/>
                <w:szCs w:val="21"/>
              </w:rPr>
              <w:t xml:space="preserve">Comment </w:t>
            </w:r>
            <w:r w:rsidRPr="004D2C6F">
              <w:rPr>
                <w:rFonts w:ascii="Arial" w:eastAsia="宋体" w:hAnsi="Arial" w:cs="Arial"/>
                <w:szCs w:val="21"/>
              </w:rPr>
              <w:t>备注：</w:t>
            </w:r>
            <w:sdt>
              <w:sdtPr>
                <w:rPr>
                  <w:rStyle w:val="10-Arial-"/>
                </w:rPr>
                <w:alias w:val="Comments"/>
                <w:tag w:val="Comments"/>
                <w:id w:val="-735013157"/>
                <w:placeholder>
                  <w:docPart w:val="2CDF7DDD941C41DDA62A04FC612786C0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4D2C6F">
                  <w:rPr>
                    <w:rStyle w:val="aa"/>
                    <w:rFonts w:ascii="Arial" w:eastAsia="宋体" w:hAnsi="Arial" w:cs="Arial"/>
                  </w:rPr>
                  <w:t xml:space="preserve">Click to input comments </w:t>
                </w:r>
                <w:r w:rsidR="004D2C6F">
                  <w:rPr>
                    <w:rStyle w:val="aa"/>
                    <w:rFonts w:ascii="Arial" w:eastAsia="宋体" w:hAnsi="Arial" w:cs="Arial" w:hint="eastAsia"/>
                  </w:rPr>
                  <w:t>请点击输入备注</w:t>
                </w:r>
                <w:r w:rsidR="004D2C6F">
                  <w:rPr>
                    <w:rStyle w:val="aa"/>
                    <w:rFonts w:ascii="Arial" w:eastAsia="宋体" w:hAnsi="Arial" w:cs="Arial" w:hint="eastAsia"/>
                  </w:rPr>
                  <w:t xml:space="preserve"> </w:t>
                </w:r>
                <w:r w:rsidR="004D2C6F">
                  <w:rPr>
                    <w:rStyle w:val="aa"/>
                    <w:rFonts w:ascii="Arial" w:eastAsia="宋体" w:hAnsi="Arial" w:cs="Arial"/>
                  </w:rPr>
                  <w:t xml:space="preserve">                                             </w:t>
                </w:r>
              </w:sdtContent>
            </w:sdt>
          </w:p>
        </w:tc>
        <w:tc>
          <w:tcPr>
            <w:tcW w:w="1869" w:type="dxa"/>
            <w:vMerge/>
            <w:tcBorders>
              <w:left w:val="single" w:sz="4" w:space="0" w:color="BFBFBF" w:themeColor="background1" w:themeShade="BF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</w:tcPr>
          <w:p w14:paraId="7F63AD52" w14:textId="01C8083E" w:rsidR="00BF400B" w:rsidRPr="00AA3C2E" w:rsidRDefault="00BF400B" w:rsidP="006E121B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</w:p>
        </w:tc>
      </w:tr>
      <w:tr w:rsidR="00BF400B" w:rsidRPr="00AA3C2E" w14:paraId="1C5A4D65" w14:textId="77777777" w:rsidTr="002B4EA2">
        <w:trPr>
          <w:cantSplit/>
          <w:trHeight w:hRule="exact" w:val="113"/>
        </w:trPr>
        <w:tc>
          <w:tcPr>
            <w:tcW w:w="14060" w:type="dxa"/>
            <w:gridSpan w:val="11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02C3E2E" w14:textId="77777777" w:rsidR="00BF400B" w:rsidRPr="00AA3C2E" w:rsidRDefault="00BF400B" w:rsidP="0022750B">
            <w:pPr>
              <w:tabs>
                <w:tab w:val="left" w:pos="3440"/>
              </w:tabs>
              <w:jc w:val="center"/>
              <w:rPr>
                <w:rFonts w:ascii="Arial" w:eastAsia="宋体" w:hAnsi="Arial" w:cs="Arial"/>
              </w:rPr>
            </w:pPr>
          </w:p>
        </w:tc>
      </w:tr>
      <w:tr w:rsidR="00BF400B" w:rsidRPr="00AA3C2E" w14:paraId="0AE2B249" w14:textId="77777777" w:rsidTr="00972910">
        <w:trPr>
          <w:cantSplit/>
          <w:trHeight w:hRule="exact" w:val="851"/>
        </w:trPr>
        <w:sdt>
          <w:sdtPr>
            <w:rPr>
              <w:rStyle w:val="12-arial--B"/>
            </w:rPr>
            <w:alias w:val="Requester sign here"/>
            <w:tag w:val="Requester sign here"/>
            <w:id w:val="1818291007"/>
            <w:placeholder>
              <w:docPart w:val="0ED8BB5D463849FE85C8115E621AA6D2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686" w:type="dxa"/>
                <w:gridSpan w:val="3"/>
                <w:tcBorders>
                  <w:top w:val="single" w:sz="8" w:space="0" w:color="auto"/>
                  <w:lef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3CE5217B" w14:textId="77777777" w:rsidR="00BF400B" w:rsidRPr="00492C02" w:rsidRDefault="00BF400B" w:rsidP="00492C02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Requester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申请人</w:t>
                </w:r>
              </w:p>
              <w:p w14:paraId="4F57D7A2" w14:textId="3D4242D3" w:rsidR="00BF400B" w:rsidRPr="00AA3C2E" w:rsidRDefault="00BF400B" w:rsidP="0003046D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 w:rsidRPr="00492C02">
                  <w:rPr>
                    <w:rStyle w:val="aa"/>
                    <w:b/>
                    <w:color w:val="FFFFFF" w:themeColor="background1"/>
                    <w:sz w:val="32"/>
                  </w:rPr>
                  <w:t>S</w:t>
                </w: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ignature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签字</w:t>
                </w:r>
              </w:p>
            </w:tc>
          </w:sdtContent>
        </w:sdt>
        <w:sdt>
          <w:sdtPr>
            <w:rPr>
              <w:rStyle w:val="12-arial--B"/>
            </w:rPr>
            <w:alias w:val="PI sign here if required"/>
            <w:tag w:val="PI sign here if required"/>
            <w:id w:val="-1000352348"/>
            <w:placeholder>
              <w:docPart w:val="B12EE040044F4DF4A9EE08DF5D433289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670" w:type="dxa"/>
                <w:gridSpan w:val="4"/>
                <w:tcBorders>
                  <w:top w:val="single" w:sz="8" w:space="0" w:color="auto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54905E8E" w14:textId="77777777" w:rsidR="00BF400B" w:rsidRDefault="00BF400B" w:rsidP="0003046D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PI </w:t>
                </w: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signature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实验室负责人签字</w:t>
                </w:r>
              </w:p>
              <w:p w14:paraId="6A67700A" w14:textId="4188537D" w:rsidR="00BF400B" w:rsidRPr="00AA3C2E" w:rsidRDefault="00BF400B" w:rsidP="0003046D">
                <w:pPr>
                  <w:framePr w:hSpace="180" w:wrap="around" w:vAnchor="page" w:hAnchor="margin" w:y="4070"/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  <w:t xml:space="preserve">(if required </w:t>
                </w:r>
                <w:r>
                  <w:rPr>
                    <w:rFonts w:ascii="Arial" w:eastAsia="宋体" w:hAnsi="Arial" w:cs="Arial" w:hint="eastAsia"/>
                    <w:b/>
                    <w:color w:val="FFFFFF" w:themeColor="background1"/>
                    <w:sz w:val="24"/>
                  </w:rPr>
                  <w:t>如果需要</w:t>
                </w:r>
                <w:r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  <w:t>)</w:t>
                </w:r>
              </w:p>
            </w:tc>
          </w:sdtContent>
        </w:sdt>
        <w:sdt>
          <w:sdtPr>
            <w:rPr>
              <w:rStyle w:val="12-arial--B"/>
            </w:rPr>
            <w:alias w:val="Receiver sign here"/>
            <w:tag w:val="Receiver sign here"/>
            <w:id w:val="-821732474"/>
            <w:placeholder>
              <w:docPart w:val="23D026559BD049298B6A95446C1425E6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704" w:type="dxa"/>
                <w:gridSpan w:val="4"/>
                <w:tcBorders>
                  <w:top w:val="single" w:sz="8" w:space="0" w:color="auto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34463DD9" w14:textId="3875AEA7" w:rsidR="00BF400B" w:rsidRDefault="00BF400B" w:rsidP="001E0814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Receiver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领取人</w:t>
                </w:r>
              </w:p>
              <w:p w14:paraId="77F847AD" w14:textId="1F60C002" w:rsidR="00BF400B" w:rsidRPr="00AA3C2E" w:rsidRDefault="00BF400B" w:rsidP="001E0814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Signature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签字</w:t>
                </w:r>
              </w:p>
            </w:tc>
          </w:sdtContent>
        </w:sdt>
      </w:tr>
      <w:tr w:rsidR="00BF400B" w:rsidRPr="00AA3C2E" w14:paraId="59B4B005" w14:textId="77777777" w:rsidTr="00972910">
        <w:trPr>
          <w:cantSplit/>
          <w:trHeight w:hRule="exact" w:val="567"/>
        </w:trPr>
        <w:tc>
          <w:tcPr>
            <w:tcW w:w="9356" w:type="dxa"/>
            <w:gridSpan w:val="7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368815" w14:textId="3CB0D3AA" w:rsidR="00BF400B" w:rsidRPr="005F1F38" w:rsidRDefault="00BF400B" w:rsidP="00492C02">
            <w:pPr>
              <w:spacing w:line="320" w:lineRule="exact"/>
              <w:jc w:val="center"/>
              <w:rPr>
                <w:rFonts w:ascii="Arial" w:eastAsia="宋体" w:hAnsi="Arial" w:cs="Arial"/>
                <w:sz w:val="24"/>
              </w:rPr>
            </w:pPr>
            <w:r w:rsidRPr="00C65D21">
              <w:rPr>
                <w:rFonts w:ascii="Arial" w:hAnsi="Arial" w:cs="Arial"/>
                <w:b/>
                <w:sz w:val="24"/>
              </w:rPr>
              <w:t>Requesting date</w:t>
            </w:r>
            <w:r>
              <w:rPr>
                <w:rFonts w:ascii="Arial" w:hAnsi="Arial" w:cs="Arial" w:hint="eastAsia"/>
                <w:b/>
                <w:sz w:val="24"/>
              </w:rPr>
              <w:t>申请日期</w:t>
            </w:r>
            <w:r>
              <w:rPr>
                <w:rFonts w:ascii="Arial" w:hAnsi="Arial" w:cs="Arial"/>
                <w:b/>
                <w:sz w:val="24"/>
              </w:rPr>
              <w:t xml:space="preserve">  </w:t>
            </w:r>
            <w:bookmarkStart w:id="5" w:name="_Hlk27058153"/>
            <w:sdt>
              <w:sdtPr>
                <w:rPr>
                  <w:rStyle w:val="12-arial-"/>
                </w:rPr>
                <w:alias w:val="Requesting date"/>
                <w:tag w:val="Requesting date"/>
                <w:id w:val="-989245759"/>
                <w:placeholder>
                  <w:docPart w:val="3971803A18DF4901BEA500EFDD39744C"/>
                </w:placeholder>
                <w:showingPlcHdr/>
                <w:date w:fullDate="2019-09-20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>
                  <w:rPr>
                    <w:rStyle w:val="aa"/>
                  </w:rPr>
                  <w:t xml:space="preserve">Choose the </w:t>
                </w:r>
                <w:r>
                  <w:rPr>
                    <w:rStyle w:val="aa"/>
                    <w:rFonts w:hint="eastAsia"/>
                  </w:rPr>
                  <w:t>dat</w:t>
                </w:r>
                <w:r>
                  <w:rPr>
                    <w:rStyle w:val="aa"/>
                  </w:rPr>
                  <w:t>e</w:t>
                </w:r>
              </w:sdtContent>
            </w:sdt>
            <w:bookmarkEnd w:id="5"/>
          </w:p>
        </w:tc>
        <w:tc>
          <w:tcPr>
            <w:tcW w:w="4704" w:type="dxa"/>
            <w:gridSpan w:val="4"/>
            <w:tcBorders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438E3E" w14:textId="53A8ECFB" w:rsidR="00BF400B" w:rsidRPr="00AA3C2E" w:rsidRDefault="00BF400B" w:rsidP="005A6D05">
            <w:pPr>
              <w:spacing w:line="320" w:lineRule="exact"/>
              <w:jc w:val="center"/>
              <w:rPr>
                <w:rFonts w:ascii="Arial" w:eastAsia="宋体" w:hAnsi="Arial" w:cs="Arial"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Delivering</w:t>
            </w:r>
            <w:r w:rsidRPr="00C65D21">
              <w:rPr>
                <w:rFonts w:ascii="Arial" w:hAnsi="Arial" w:cs="Arial"/>
                <w:b/>
                <w:sz w:val="24"/>
              </w:rPr>
              <w:t xml:space="preserve"> date</w:t>
            </w:r>
            <w:r>
              <w:rPr>
                <w:rFonts w:ascii="Arial" w:hAnsi="Arial" w:cs="Arial"/>
                <w:b/>
                <w:sz w:val="24"/>
              </w:rPr>
              <w:tab/>
            </w:r>
            <w:r>
              <w:rPr>
                <w:rFonts w:ascii="Arial" w:hAnsi="Arial" w:cs="Arial" w:hint="eastAsia"/>
                <w:b/>
                <w:sz w:val="24"/>
              </w:rPr>
              <w:t>完成日期</w:t>
            </w:r>
            <w:r>
              <w:rPr>
                <w:rFonts w:ascii="Arial" w:hAnsi="Arial" w:cs="Arial" w:hint="eastAsia"/>
                <w:b/>
                <w:sz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</w:rPr>
                <w:alias w:val="Write the delivery date"/>
                <w:tag w:val="Write the delivery date"/>
                <w:id w:val="-1124990061"/>
                <w:lock w:val="contentLocked"/>
                <w:placeholder>
                  <w:docPart w:val="2BACA4AE21F5464BA5AF0F092A666E15"/>
                </w:placeholder>
                <w:showingPlcHdr/>
                <w:date w:fullDate="2019-09-07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/>
              <w:sdtContent>
                <w:r w:rsidRPr="005C3D1A">
                  <w:rPr>
                    <w:rStyle w:val="aa"/>
                    <w:b/>
                    <w:color w:val="FFFFFF" w:themeColor="background1"/>
                    <w:sz w:val="28"/>
                  </w:rPr>
                  <w:t xml:space="preserve">Write </w:t>
                </w:r>
                <w:r w:rsidRPr="005C3D1A">
                  <w:rPr>
                    <w:rStyle w:val="aa"/>
                    <w:rFonts w:hint="eastAsia"/>
                    <w:b/>
                    <w:color w:val="FFFFFF" w:themeColor="background1"/>
                    <w:sz w:val="28"/>
                  </w:rPr>
                  <w:t>date</w:t>
                </w:r>
              </w:sdtContent>
            </w:sdt>
          </w:p>
        </w:tc>
      </w:tr>
    </w:tbl>
    <w:bookmarkEnd w:id="0"/>
    <w:bookmarkEnd w:id="2"/>
    <w:p w14:paraId="73DACF04" w14:textId="18ABC665" w:rsidR="00A76547" w:rsidRPr="008F491D" w:rsidRDefault="0038076E" w:rsidP="00860F40">
      <w:pPr>
        <w:pStyle w:val="a7"/>
        <w:spacing w:line="240" w:lineRule="exact"/>
        <w:ind w:firstLineChars="0" w:firstLine="0"/>
        <w:rPr>
          <w:rFonts w:ascii="Arial" w:hAnsi="Arial" w:cs="Arial"/>
          <w:sz w:val="16"/>
          <w:szCs w:val="16"/>
        </w:rPr>
      </w:pPr>
      <w:r>
        <w:rPr>
          <w:rFonts w:ascii="Arial" w:hAnsi="Arial" w:cs="Arial" w:hint="eastAsia"/>
          <w:sz w:val="16"/>
          <w:szCs w:val="16"/>
        </w:rPr>
        <w:t>Note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 w:hint="eastAsia"/>
          <w:sz w:val="16"/>
          <w:szCs w:val="16"/>
        </w:rPr>
        <w:t>注意：</w:t>
      </w:r>
      <w:r w:rsidR="008F491D" w:rsidRPr="008F491D">
        <w:rPr>
          <w:rFonts w:ascii="Arial" w:hAnsi="Arial" w:cs="Arial"/>
          <w:b/>
          <w:sz w:val="16"/>
          <w:szCs w:val="16"/>
        </w:rPr>
        <w:t>1.</w:t>
      </w:r>
      <w:r w:rsidR="008F491D">
        <w:rPr>
          <w:rFonts w:ascii="Arial" w:hAnsi="Arial" w:cs="Arial"/>
          <w:sz w:val="16"/>
          <w:szCs w:val="16"/>
        </w:rPr>
        <w:t xml:space="preserve"> </w:t>
      </w:r>
      <w:r w:rsidR="004B33AD">
        <w:rPr>
          <w:rFonts w:ascii="Arial" w:hAnsi="Arial" w:cs="Arial" w:hint="eastAsia"/>
          <w:sz w:val="16"/>
          <w:szCs w:val="16"/>
        </w:rPr>
        <w:t>Please</w:t>
      </w:r>
      <w:r w:rsidR="004B33AD">
        <w:rPr>
          <w:rFonts w:ascii="Arial" w:hAnsi="Arial" w:cs="Arial"/>
          <w:sz w:val="16"/>
          <w:szCs w:val="16"/>
        </w:rPr>
        <w:t xml:space="preserve"> confirm </w:t>
      </w:r>
      <w:r w:rsidR="004B33AD">
        <w:rPr>
          <w:rFonts w:ascii="Arial" w:hAnsi="Arial" w:cs="Arial" w:hint="eastAsia"/>
          <w:sz w:val="16"/>
          <w:szCs w:val="16"/>
        </w:rPr>
        <w:t>the</w:t>
      </w:r>
      <w:r w:rsidR="004B33AD">
        <w:rPr>
          <w:rFonts w:ascii="Arial" w:hAnsi="Arial" w:cs="Arial"/>
          <w:sz w:val="16"/>
          <w:szCs w:val="16"/>
        </w:rPr>
        <w:t xml:space="preserve"> </w:t>
      </w:r>
      <w:r w:rsidR="004B33AD">
        <w:rPr>
          <w:rFonts w:ascii="Arial" w:hAnsi="Arial" w:cs="Arial" w:hint="eastAsia"/>
          <w:sz w:val="16"/>
          <w:szCs w:val="16"/>
        </w:rPr>
        <w:t>proper</w:t>
      </w:r>
      <w:r w:rsidR="004B33AD">
        <w:rPr>
          <w:rFonts w:ascii="Arial" w:hAnsi="Arial" w:cs="Arial"/>
          <w:sz w:val="16"/>
          <w:szCs w:val="16"/>
        </w:rPr>
        <w:t xml:space="preserve"> construct backbone and expression cassette, including promoter, GOI, fluorescent labeling or tag, regulating elements, etc. </w:t>
      </w:r>
      <w:r w:rsidR="004B33AD">
        <w:rPr>
          <w:rFonts w:ascii="Arial" w:hAnsi="Arial" w:cs="Arial" w:hint="eastAsia"/>
          <w:sz w:val="16"/>
          <w:szCs w:val="16"/>
        </w:rPr>
        <w:t>请确认合适的载体骨架和和表达框，包括启动子、目标基因、荧光标记或多肽标签、调节元件等具体信息。</w:t>
      </w:r>
      <w:r w:rsidR="008F491D" w:rsidRPr="008F491D">
        <w:rPr>
          <w:rFonts w:ascii="Arial" w:hAnsi="Arial" w:cs="Arial" w:hint="eastAsia"/>
          <w:b/>
          <w:sz w:val="16"/>
          <w:szCs w:val="16"/>
        </w:rPr>
        <w:t>2</w:t>
      </w:r>
      <w:r w:rsidR="008F491D" w:rsidRPr="008F491D">
        <w:rPr>
          <w:rFonts w:ascii="Arial" w:hAnsi="Arial" w:cs="Arial"/>
          <w:b/>
          <w:sz w:val="16"/>
          <w:szCs w:val="16"/>
        </w:rPr>
        <w:t>.</w:t>
      </w:r>
      <w:r w:rsidR="008F491D" w:rsidRPr="008F491D">
        <w:rPr>
          <w:rFonts w:ascii="Arial" w:hAnsi="Arial" w:cs="Arial"/>
          <w:sz w:val="16"/>
          <w:szCs w:val="16"/>
        </w:rPr>
        <w:t xml:space="preserve"> </w:t>
      </w:r>
      <w:r w:rsidR="004B33AD">
        <w:rPr>
          <w:rFonts w:ascii="Arial" w:hAnsi="Arial" w:cs="Arial" w:hint="eastAsia"/>
          <w:sz w:val="16"/>
          <w:szCs w:val="16"/>
        </w:rPr>
        <w:t>When</w:t>
      </w:r>
      <w:r w:rsidR="004B33AD">
        <w:rPr>
          <w:rFonts w:ascii="Arial" w:hAnsi="Arial" w:cs="Arial"/>
          <w:sz w:val="16"/>
          <w:szCs w:val="16"/>
        </w:rPr>
        <w:t xml:space="preserve"> possible</w:t>
      </w:r>
      <w:r w:rsidR="004B33AD">
        <w:rPr>
          <w:rFonts w:ascii="Arial" w:hAnsi="Arial" w:cs="Arial" w:hint="eastAsia"/>
          <w:sz w:val="16"/>
          <w:szCs w:val="16"/>
        </w:rPr>
        <w:t>,</w:t>
      </w:r>
      <w:r w:rsidR="004B33AD">
        <w:rPr>
          <w:rFonts w:ascii="Arial" w:hAnsi="Arial" w:cs="Arial"/>
          <w:sz w:val="16"/>
          <w:szCs w:val="16"/>
        </w:rPr>
        <w:t xml:space="preserve"> please provide the template, sequence / map of the fragment or elements </w:t>
      </w:r>
      <w:r w:rsidR="004B33AD">
        <w:rPr>
          <w:rFonts w:ascii="Arial" w:hAnsi="Arial" w:cs="Arial" w:hint="eastAsia"/>
          <w:sz w:val="16"/>
          <w:szCs w:val="16"/>
        </w:rPr>
        <w:t>to</w:t>
      </w:r>
      <w:r w:rsidR="004B33AD">
        <w:rPr>
          <w:rFonts w:ascii="Arial" w:hAnsi="Arial" w:cs="Arial"/>
          <w:sz w:val="16"/>
          <w:szCs w:val="16"/>
        </w:rPr>
        <w:t xml:space="preserve"> be </w:t>
      </w:r>
      <w:r w:rsidR="004B33AD">
        <w:rPr>
          <w:rFonts w:ascii="Arial" w:hAnsi="Arial" w:cs="Arial" w:hint="eastAsia"/>
          <w:sz w:val="16"/>
          <w:szCs w:val="16"/>
        </w:rPr>
        <w:t>clone</w:t>
      </w:r>
      <w:r w:rsidR="004B33AD">
        <w:rPr>
          <w:rFonts w:ascii="Arial" w:hAnsi="Arial" w:cs="Arial"/>
          <w:sz w:val="16"/>
          <w:szCs w:val="16"/>
        </w:rPr>
        <w:t xml:space="preserve">d. </w:t>
      </w:r>
      <w:r w:rsidR="004B33AD">
        <w:rPr>
          <w:rFonts w:ascii="Arial" w:hAnsi="Arial" w:cs="Arial" w:hint="eastAsia"/>
          <w:sz w:val="16"/>
          <w:szCs w:val="16"/>
        </w:rPr>
        <w:t>如果可能的话，请提供带克隆片段或原件的模板、序列或图谱。</w:t>
      </w:r>
      <w:r w:rsidR="008F491D" w:rsidRPr="008F491D">
        <w:rPr>
          <w:rFonts w:ascii="Arial" w:hAnsi="Arial" w:cs="Arial" w:hint="eastAsia"/>
          <w:b/>
          <w:sz w:val="16"/>
          <w:szCs w:val="16"/>
        </w:rPr>
        <w:t>3</w:t>
      </w:r>
      <w:r w:rsidR="008F491D" w:rsidRPr="008F491D">
        <w:rPr>
          <w:rFonts w:ascii="Arial" w:hAnsi="Arial" w:cs="Arial"/>
          <w:b/>
          <w:sz w:val="16"/>
          <w:szCs w:val="16"/>
        </w:rPr>
        <w:t>.</w:t>
      </w:r>
      <w:r w:rsidR="008F491D">
        <w:rPr>
          <w:rFonts w:ascii="Arial" w:hAnsi="Arial" w:cs="Arial"/>
          <w:sz w:val="16"/>
          <w:szCs w:val="16"/>
        </w:rPr>
        <w:t xml:space="preserve"> </w:t>
      </w:r>
      <w:r w:rsidR="00FC3A35">
        <w:rPr>
          <w:rFonts w:ascii="Arial" w:hAnsi="Arial" w:cs="Arial"/>
          <w:sz w:val="16"/>
          <w:szCs w:val="16"/>
        </w:rPr>
        <w:t xml:space="preserve">The regular one-step cloning normally takes 1-2 </w:t>
      </w:r>
      <w:proofErr w:type="gramStart"/>
      <w:r w:rsidR="00FC3A35">
        <w:rPr>
          <w:rFonts w:ascii="Arial" w:hAnsi="Arial" w:cs="Arial"/>
          <w:sz w:val="16"/>
          <w:szCs w:val="16"/>
        </w:rPr>
        <w:t>weeks, but</w:t>
      </w:r>
      <w:proofErr w:type="gramEnd"/>
      <w:r w:rsidR="00FC3A35">
        <w:rPr>
          <w:rFonts w:ascii="Arial" w:hAnsi="Arial" w:cs="Arial"/>
          <w:sz w:val="16"/>
          <w:szCs w:val="16"/>
        </w:rPr>
        <w:t xml:space="preserve"> may vary depending on the actual progress. </w:t>
      </w:r>
      <w:r w:rsidR="00FC3A35">
        <w:rPr>
          <w:rFonts w:ascii="Arial" w:hAnsi="Arial" w:cs="Arial" w:hint="eastAsia"/>
          <w:sz w:val="16"/>
          <w:szCs w:val="16"/>
        </w:rPr>
        <w:t>常规病毒载体的一步克隆耗时约</w:t>
      </w:r>
      <w:r w:rsidR="00FC3A35">
        <w:rPr>
          <w:rFonts w:ascii="Arial" w:hAnsi="Arial" w:cs="Arial" w:hint="eastAsia"/>
          <w:sz w:val="16"/>
          <w:szCs w:val="16"/>
        </w:rPr>
        <w:t>1</w:t>
      </w:r>
      <w:r w:rsidR="00FC3A35">
        <w:rPr>
          <w:rFonts w:ascii="Arial" w:hAnsi="Arial" w:cs="Arial"/>
          <w:sz w:val="16"/>
          <w:szCs w:val="16"/>
        </w:rPr>
        <w:t>-2</w:t>
      </w:r>
      <w:r w:rsidR="00FC3A35">
        <w:rPr>
          <w:rFonts w:ascii="Arial" w:hAnsi="Arial" w:cs="Arial" w:hint="eastAsia"/>
          <w:sz w:val="16"/>
          <w:szCs w:val="16"/>
        </w:rPr>
        <w:t>周，但具体时间视实际进展而定。</w:t>
      </w:r>
      <w:r w:rsidR="009B5426" w:rsidRPr="009B5426">
        <w:rPr>
          <w:rFonts w:ascii="Arial" w:hAnsi="Arial" w:cs="Arial" w:hint="eastAsia"/>
          <w:b/>
          <w:sz w:val="16"/>
          <w:szCs w:val="16"/>
        </w:rPr>
        <w:t>4</w:t>
      </w:r>
      <w:r w:rsidR="009B5426" w:rsidRPr="009B5426">
        <w:rPr>
          <w:rFonts w:ascii="Arial" w:hAnsi="Arial" w:cs="Arial"/>
          <w:b/>
          <w:sz w:val="16"/>
          <w:szCs w:val="16"/>
        </w:rPr>
        <w:t>.</w:t>
      </w:r>
      <w:r w:rsidR="00FC3A35" w:rsidRPr="00FC3A35">
        <w:rPr>
          <w:rFonts w:ascii="Arial" w:hAnsi="Arial" w:cs="Arial"/>
          <w:sz w:val="16"/>
          <w:szCs w:val="16"/>
        </w:rPr>
        <w:t xml:space="preserve"> </w:t>
      </w:r>
      <w:r w:rsidR="00FC3A35">
        <w:rPr>
          <w:rFonts w:ascii="Arial" w:hAnsi="Arial" w:cs="Arial" w:hint="eastAsia"/>
          <w:sz w:val="16"/>
          <w:szCs w:val="16"/>
        </w:rPr>
        <w:t>So</w:t>
      </w:r>
      <w:r w:rsidR="00FC3A35">
        <w:rPr>
          <w:rFonts w:ascii="Arial" w:hAnsi="Arial" w:cs="Arial"/>
          <w:sz w:val="16"/>
          <w:szCs w:val="16"/>
        </w:rPr>
        <w:t xml:space="preserve"> </w:t>
      </w:r>
      <w:r w:rsidR="00FC3A35">
        <w:rPr>
          <w:rFonts w:ascii="Arial" w:hAnsi="Arial" w:cs="Arial" w:hint="eastAsia"/>
          <w:sz w:val="16"/>
          <w:szCs w:val="16"/>
        </w:rPr>
        <w:t>f</w:t>
      </w:r>
      <w:r w:rsidR="00FC3A35">
        <w:rPr>
          <w:rFonts w:ascii="Arial" w:hAnsi="Arial" w:cs="Arial"/>
          <w:sz w:val="16"/>
          <w:szCs w:val="16"/>
        </w:rPr>
        <w:t>ar, the cloning service is only limited to viral vector</w:t>
      </w:r>
      <w:r w:rsidR="004727AE">
        <w:rPr>
          <w:rFonts w:ascii="Arial" w:hAnsi="Arial" w:cs="Arial"/>
          <w:sz w:val="16"/>
          <w:szCs w:val="16"/>
        </w:rPr>
        <w:t xml:space="preserve"> </w:t>
      </w:r>
      <w:r w:rsidR="004727AE">
        <w:rPr>
          <w:rFonts w:ascii="Arial" w:hAnsi="Arial" w:cs="Arial" w:hint="eastAsia"/>
          <w:sz w:val="16"/>
          <w:szCs w:val="16"/>
        </w:rPr>
        <w:t>construction</w:t>
      </w:r>
      <w:r w:rsidR="009A49D9">
        <w:rPr>
          <w:rFonts w:ascii="Arial" w:hAnsi="Arial" w:cs="Arial"/>
          <w:sz w:val="16"/>
          <w:szCs w:val="16"/>
        </w:rPr>
        <w:t xml:space="preserve"> for the labs without cloning condition</w:t>
      </w:r>
      <w:r w:rsidR="00FC3A35">
        <w:rPr>
          <w:rFonts w:ascii="Arial" w:hAnsi="Arial" w:cs="Arial"/>
          <w:sz w:val="16"/>
          <w:szCs w:val="16"/>
        </w:rPr>
        <w:t xml:space="preserve">. </w:t>
      </w:r>
      <w:r w:rsidR="00FC3A35">
        <w:rPr>
          <w:rFonts w:ascii="Arial" w:hAnsi="Arial" w:cs="Arial" w:hint="eastAsia"/>
          <w:sz w:val="16"/>
          <w:szCs w:val="16"/>
        </w:rPr>
        <w:t>克隆服务目前仅限</w:t>
      </w:r>
      <w:r w:rsidR="009A49D9">
        <w:rPr>
          <w:rFonts w:ascii="Arial" w:hAnsi="Arial" w:cs="Arial" w:hint="eastAsia"/>
          <w:sz w:val="16"/>
          <w:szCs w:val="16"/>
        </w:rPr>
        <w:t>为咱无条件的实验室</w:t>
      </w:r>
      <w:r w:rsidR="00FC3A35">
        <w:rPr>
          <w:rFonts w:ascii="Arial" w:hAnsi="Arial" w:cs="Arial" w:hint="eastAsia"/>
          <w:sz w:val="16"/>
          <w:szCs w:val="16"/>
        </w:rPr>
        <w:t>构建病毒载体。</w:t>
      </w:r>
      <w:r w:rsidR="007E5A73">
        <w:rPr>
          <w:rFonts w:ascii="Arial" w:hAnsi="Arial" w:cs="Arial"/>
          <w:sz w:val="16"/>
          <w:szCs w:val="16"/>
        </w:rPr>
        <w:t xml:space="preserve"> </w:t>
      </w:r>
    </w:p>
    <w:sectPr w:rsidR="00A76547" w:rsidRPr="008F491D" w:rsidSect="000414F1">
      <w:headerReference w:type="default" r:id="rId12"/>
      <w:pgSz w:w="16838" w:h="11906" w:orient="landscape" w:code="9"/>
      <w:pgMar w:top="1559" w:right="1559" w:bottom="851" w:left="1440" w:header="567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85A98" w14:textId="77777777" w:rsidR="00D82A12" w:rsidRDefault="00D82A12" w:rsidP="00F326FA">
      <w:r>
        <w:separator/>
      </w:r>
    </w:p>
  </w:endnote>
  <w:endnote w:type="continuationSeparator" w:id="0">
    <w:p w14:paraId="20947F83" w14:textId="77777777" w:rsidR="00D82A12" w:rsidRDefault="00D82A12" w:rsidP="00F326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EDB23" w14:textId="77777777" w:rsidR="00D82A12" w:rsidRDefault="00D82A12" w:rsidP="00F326FA">
      <w:r>
        <w:separator/>
      </w:r>
    </w:p>
  </w:footnote>
  <w:footnote w:type="continuationSeparator" w:id="0">
    <w:p w14:paraId="074F7B9D" w14:textId="77777777" w:rsidR="00D82A12" w:rsidRDefault="00D82A12" w:rsidP="00F326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8925B" w14:textId="77777777" w:rsidR="000414F1" w:rsidRPr="00B21F13" w:rsidRDefault="000414F1" w:rsidP="000414F1">
    <w:pPr>
      <w:pStyle w:val="a3"/>
      <w:pBdr>
        <w:bottom w:val="none" w:sz="0" w:space="0" w:color="auto"/>
      </w:pBdr>
      <w:tabs>
        <w:tab w:val="center" w:pos="6919"/>
      </w:tabs>
      <w:spacing w:line="500" w:lineRule="exact"/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</w:pPr>
    <w:r w:rsidRPr="00583D5E">
      <w:rPr>
        <w:rFonts w:ascii="Arial" w:hAnsi="Arial" w:cs="Arial"/>
        <w:b/>
        <w:noProof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5E8ABB29" wp14:editId="0B3B07BD">
              <wp:simplePos x="0" y="0"/>
              <wp:positionH relativeFrom="page">
                <wp:posOffset>9181465</wp:posOffset>
              </wp:positionH>
              <wp:positionV relativeFrom="page">
                <wp:posOffset>360045</wp:posOffset>
              </wp:positionV>
              <wp:extent cx="1044000" cy="1404620"/>
              <wp:effectExtent l="38100" t="57150" r="118110" b="116205"/>
              <wp:wrapNone/>
              <wp:docPr id="196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440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  <a:effectLst>
                        <a:outerShdw blurRad="57785" dist="33020" dir="3180000" algn="ctr">
                          <a:srgbClr val="000000">
                            <a:alpha val="30000"/>
                          </a:srgbClr>
                        </a:outerShdw>
                      </a:effectLst>
                      <a:scene3d>
                        <a:camera prst="orthographicFront">
                          <a:rot lat="0" lon="0" rev="0"/>
                        </a:camera>
                        <a:lightRig rig="brightRoom" dir="t">
                          <a:rot lat="0" lon="0" rev="600000"/>
                        </a:lightRig>
                      </a:scene3d>
                      <a:sp3d prstMaterial="metal">
                        <a:bevelT w="38100" h="57150" prst="angle"/>
                      </a:sp3d>
                    </wps:spPr>
                    <wps:txbx>
                      <w:txbxContent>
                        <w:p w14:paraId="572B8AF2" w14:textId="77777777" w:rsidR="000414F1" w:rsidRPr="00400402" w:rsidRDefault="000414F1" w:rsidP="000414F1">
                          <w:pPr>
                            <w:jc w:val="center"/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</w:pPr>
                          <w:r w:rsidRPr="00400402"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  <w:t>Form VC1</w:t>
                          </w:r>
                          <w:r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  <w:t>31</w:t>
                          </w:r>
                        </w:p>
                        <w:p w14:paraId="3C7E5AA7" w14:textId="7325AA4D" w:rsidR="000414F1" w:rsidRPr="00400402" w:rsidRDefault="000414F1" w:rsidP="000414F1">
                          <w:pPr>
                            <w:jc w:val="center"/>
                            <w:rPr>
                              <w:rFonts w:ascii="Arial" w:eastAsia="宋体" w:hAnsi="Arial" w:cs="Arial"/>
                              <w:sz w:val="14"/>
                            </w:rPr>
                          </w:pP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 xml:space="preserve"> (Updated 20</w:t>
                          </w:r>
                          <w:r w:rsidR="009A49D9">
                            <w:rPr>
                              <w:rFonts w:ascii="Arial" w:eastAsia="宋体" w:hAnsi="Arial" w:cs="Arial"/>
                              <w:sz w:val="14"/>
                            </w:rPr>
                            <w:t>21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/</w:t>
                          </w:r>
                          <w:r w:rsidR="009A49D9">
                            <w:rPr>
                              <w:rFonts w:ascii="Arial" w:eastAsia="宋体" w:hAnsi="Arial" w:cs="Arial"/>
                              <w:sz w:val="14"/>
                            </w:rPr>
                            <w:t>04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/</w:t>
                          </w:r>
                          <w:r w:rsidR="009A49D9">
                            <w:rPr>
                              <w:rFonts w:ascii="Arial" w:eastAsia="宋体" w:hAnsi="Arial" w:cs="Arial"/>
                              <w:sz w:val="14"/>
                            </w:rPr>
                            <w:t>27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54000" tIns="18000" rIns="54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E8ABB29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style="position:absolute;left:0;text-align:left;margin-left:722.95pt;margin-top:28.35pt;width:82.2pt;height:110.6pt;z-index:-25165516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" stroked="f">
              <v:shadow on="t" color="black" opacity="19660f" offset=".552mm,.73253mm"/>
              <v:textbox style="mso-fit-shape-to-text:t" inset="1.5mm,.5mm,1.5mm,.5mm">
                <w:txbxContent>
                  <w:p w14:paraId="572B8AF2" w14:textId="77777777" w:rsidR="000414F1" w:rsidRPr="00400402" w:rsidRDefault="000414F1" w:rsidP="000414F1">
                    <w:pPr>
                      <w:jc w:val="center"/>
                      <w:rPr>
                        <w:rFonts w:ascii="Arial" w:eastAsia="宋体" w:hAnsi="Arial" w:cs="Arial"/>
                        <w:b/>
                        <w:sz w:val="16"/>
                      </w:rPr>
                    </w:pPr>
                    <w:r w:rsidRPr="00400402">
                      <w:rPr>
                        <w:rFonts w:ascii="Arial" w:eastAsia="宋体" w:hAnsi="Arial" w:cs="Arial"/>
                        <w:b/>
                        <w:sz w:val="16"/>
                      </w:rPr>
                      <w:t>Form VC1</w:t>
                    </w:r>
                    <w:r>
                      <w:rPr>
                        <w:rFonts w:ascii="Arial" w:eastAsia="宋体" w:hAnsi="Arial" w:cs="Arial"/>
                        <w:b/>
                        <w:sz w:val="16"/>
                      </w:rPr>
                      <w:t>31</w:t>
                    </w:r>
                  </w:p>
                  <w:p w14:paraId="3C7E5AA7" w14:textId="7325AA4D" w:rsidR="000414F1" w:rsidRPr="00400402" w:rsidRDefault="000414F1" w:rsidP="000414F1">
                    <w:pPr>
                      <w:jc w:val="center"/>
                      <w:rPr>
                        <w:rFonts w:ascii="Arial" w:eastAsia="宋体" w:hAnsi="Arial" w:cs="Arial"/>
                        <w:sz w:val="14"/>
                      </w:rPr>
                    </w:pP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 xml:space="preserve"> (Updated 20</w:t>
                    </w:r>
                    <w:r w:rsidR="009A49D9">
                      <w:rPr>
                        <w:rFonts w:ascii="Arial" w:eastAsia="宋体" w:hAnsi="Arial" w:cs="Arial"/>
                        <w:sz w:val="14"/>
                      </w:rPr>
                      <w:t>21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/</w:t>
                    </w:r>
                    <w:r w:rsidR="009A49D9">
                      <w:rPr>
                        <w:rFonts w:ascii="Arial" w:eastAsia="宋体" w:hAnsi="Arial" w:cs="Arial"/>
                        <w:sz w:val="14"/>
                      </w:rPr>
                      <w:t>04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/</w:t>
                    </w:r>
                    <w:r w:rsidR="009A49D9">
                      <w:rPr>
                        <w:rFonts w:ascii="Arial" w:eastAsia="宋体" w:hAnsi="Arial" w:cs="Arial"/>
                        <w:sz w:val="14"/>
                      </w:rPr>
                      <w:t>27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583D5E">
      <w:rPr>
        <w:noProof/>
        <w:sz w:val="12"/>
      </w:rPr>
      <w:drawing>
        <wp:anchor distT="0" distB="0" distL="114300" distR="114300" simplePos="0" relativeHeight="251659264" behindDoc="1" locked="1" layoutInCell="1" allowOverlap="1" wp14:anchorId="72A48A17" wp14:editId="2D52898B">
          <wp:simplePos x="0" y="0"/>
          <wp:positionH relativeFrom="page">
            <wp:posOffset>53975</wp:posOffset>
          </wp:positionH>
          <wp:positionV relativeFrom="page">
            <wp:posOffset>53975</wp:posOffset>
          </wp:positionV>
          <wp:extent cx="1080000" cy="1080000"/>
          <wp:effectExtent l="0" t="0" r="6350" b="6350"/>
          <wp:wrapNone/>
          <wp:docPr id="200" name="图片 2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1080000"/>
                  </a:xfrm>
                  <a:prstGeom prst="rect">
                    <a:avLst/>
                  </a:prstGeom>
                  <a:effectLst>
                    <a:glow>
                      <a:schemeClr val="accent1">
                        <a:alpha val="40000"/>
                      </a:schemeClr>
                    </a:glow>
                    <a:softEdge rad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V</w:t>
    </w:r>
    <w:r w:rsidRPr="00583D5E">
      <w:rPr>
        <w:rFonts w:ascii="Arial" w:hAnsi="Arial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e</w:t>
    </w:r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ctor </w:t>
    </w:r>
    <w:proofErr w:type="gramStart"/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Core</w:t>
    </w:r>
    <w:r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  </w:t>
    </w:r>
    <w:r w:rsidRPr="00B0718A">
      <w:rPr>
        <w:rFonts w:ascii="黑体" w:eastAsia="黑体" w:hAnsi="黑体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载体工程中心</w:t>
    </w:r>
    <w:proofErr w:type="gramEnd"/>
    <w:r>
      <w:rPr>
        <w:rFonts w:ascii="Arial" w:hAnsi="Arial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  </w:t>
    </w:r>
    <w:r w:rsidRPr="00583D5E">
      <w:rPr>
        <w:rFonts w:ascii="Arial" w:hAnsi="Arial" w:cs="Arial"/>
        <w:b/>
        <w:sz w:val="32"/>
      </w:rPr>
      <w:t>Service Request Form</w:t>
    </w:r>
    <w:r w:rsidRPr="00583D5E">
      <w:rPr>
        <w:rFonts w:ascii="Arial" w:hAnsi="Arial" w:cs="Arial"/>
        <w:b/>
        <w:sz w:val="24"/>
      </w:rPr>
      <w:t xml:space="preserve"> </w:t>
    </w:r>
    <w:r>
      <w:rPr>
        <w:rFonts w:ascii="Arial" w:hAnsi="Arial" w:cs="Arial"/>
        <w:b/>
        <w:sz w:val="24"/>
      </w:rPr>
      <w:t xml:space="preserve"> </w:t>
    </w:r>
    <w:r w:rsidRPr="00B0718A">
      <w:rPr>
        <w:rFonts w:ascii="黑体" w:eastAsia="黑体" w:hAnsi="黑体" w:cs="Arial" w:hint="eastAsia"/>
        <w:b/>
        <w:sz w:val="32"/>
      </w:rPr>
      <w:t>服务申请表</w:t>
    </w:r>
  </w:p>
  <w:p w14:paraId="6F2106C5" w14:textId="7DE4CC95" w:rsidR="00144BF6" w:rsidRPr="000414F1" w:rsidRDefault="000414F1" w:rsidP="000414F1">
    <w:pPr>
      <w:pStyle w:val="a3"/>
      <w:pBdr>
        <w:bottom w:val="none" w:sz="0" w:space="0" w:color="auto"/>
      </w:pBdr>
      <w:spacing w:line="500" w:lineRule="exact"/>
      <w:rPr>
        <w:rFonts w:ascii="Arial" w:hAnsi="Arial" w:cs="Arial"/>
        <w:b/>
        <w:sz w:val="32"/>
      </w:rPr>
    </w:pPr>
    <w:r w:rsidRPr="00583D5E">
      <w:rPr>
        <w:rFonts w:ascii="Arial" w:hAnsi="Arial" w:cs="Arial"/>
        <w:b/>
        <w:noProof/>
        <w:sz w:val="3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27376A2" wp14:editId="329AF63A">
              <wp:simplePos x="0" y="0"/>
              <wp:positionH relativeFrom="column">
                <wp:posOffset>243205</wp:posOffset>
              </wp:positionH>
              <wp:positionV relativeFrom="paragraph">
                <wp:posOffset>200660</wp:posOffset>
              </wp:positionV>
              <wp:extent cx="8496000" cy="0"/>
              <wp:effectExtent l="0" t="0" r="0" b="0"/>
              <wp:wrapNone/>
              <wp:docPr id="197" name="直接连接符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4960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73FCC99" id="直接连接符 197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.15pt,15.8pt" to="688.1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" strokecolor="black [3200]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E61296"/>
    <w:multiLevelType w:val="hybridMultilevel"/>
    <w:tmpl w:val="7BBC6452"/>
    <w:lvl w:ilvl="0" w:tplc="005ADE3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AF75608"/>
    <w:multiLevelType w:val="hybridMultilevel"/>
    <w:tmpl w:val="AE2A24EE"/>
    <w:lvl w:ilvl="0" w:tplc="C60C4A8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5AA65DBA"/>
    <w:multiLevelType w:val="hybridMultilevel"/>
    <w:tmpl w:val="659EB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7D7A8B"/>
    <w:multiLevelType w:val="hybridMultilevel"/>
    <w:tmpl w:val="059A40DC"/>
    <w:lvl w:ilvl="0" w:tplc="F0C4177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JXunZ4hjO7bFIlNk+jkyT22WCD38BtKtQJeDikpQ95ogeTxJzLxqc6Juvnq/vjXFuBzPLBz/iEFkLWfoAXrMsA==" w:salt="pebRqJ+OalH7yg+oi5HWMg=="/>
  <w:defaultTabStop w:val="397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AlNTC3NDAwNLEzNLQyUdpeDU4uLM/DyQAqNaABW7IEcsAAAA"/>
  </w:docVars>
  <w:rsids>
    <w:rsidRoot w:val="00445462"/>
    <w:rsid w:val="000004A1"/>
    <w:rsid w:val="00004DE9"/>
    <w:rsid w:val="00023866"/>
    <w:rsid w:val="0003046D"/>
    <w:rsid w:val="00031211"/>
    <w:rsid w:val="000379E9"/>
    <w:rsid w:val="000414F1"/>
    <w:rsid w:val="00042963"/>
    <w:rsid w:val="00047ADD"/>
    <w:rsid w:val="00055218"/>
    <w:rsid w:val="0006202C"/>
    <w:rsid w:val="00082B9B"/>
    <w:rsid w:val="00082C7C"/>
    <w:rsid w:val="00092FA1"/>
    <w:rsid w:val="00097419"/>
    <w:rsid w:val="000A7D59"/>
    <w:rsid w:val="000B00B5"/>
    <w:rsid w:val="000B73FC"/>
    <w:rsid w:val="000B78F1"/>
    <w:rsid w:val="000C0CFA"/>
    <w:rsid w:val="000C12D2"/>
    <w:rsid w:val="000D047C"/>
    <w:rsid w:val="000D5C54"/>
    <w:rsid w:val="000D7D91"/>
    <w:rsid w:val="000E1A93"/>
    <w:rsid w:val="000E2830"/>
    <w:rsid w:val="000E4B6C"/>
    <w:rsid w:val="000E7469"/>
    <w:rsid w:val="001025BB"/>
    <w:rsid w:val="00103147"/>
    <w:rsid w:val="001118B1"/>
    <w:rsid w:val="00112FF1"/>
    <w:rsid w:val="00121D39"/>
    <w:rsid w:val="00132B2C"/>
    <w:rsid w:val="00136EEF"/>
    <w:rsid w:val="00141232"/>
    <w:rsid w:val="00144BF6"/>
    <w:rsid w:val="0015246E"/>
    <w:rsid w:val="00157291"/>
    <w:rsid w:val="00164429"/>
    <w:rsid w:val="00164575"/>
    <w:rsid w:val="001714C7"/>
    <w:rsid w:val="00171FD2"/>
    <w:rsid w:val="001733DC"/>
    <w:rsid w:val="00175CEC"/>
    <w:rsid w:val="0018243A"/>
    <w:rsid w:val="001847E8"/>
    <w:rsid w:val="001853F9"/>
    <w:rsid w:val="00197684"/>
    <w:rsid w:val="001A38F7"/>
    <w:rsid w:val="001A5EF4"/>
    <w:rsid w:val="001B1D7B"/>
    <w:rsid w:val="001B468B"/>
    <w:rsid w:val="001B61B4"/>
    <w:rsid w:val="001B79BA"/>
    <w:rsid w:val="001C096F"/>
    <w:rsid w:val="001C265E"/>
    <w:rsid w:val="001C2EB6"/>
    <w:rsid w:val="001C7666"/>
    <w:rsid w:val="001D1F84"/>
    <w:rsid w:val="001D36F5"/>
    <w:rsid w:val="001D4674"/>
    <w:rsid w:val="001E0814"/>
    <w:rsid w:val="001E33EB"/>
    <w:rsid w:val="00213BDC"/>
    <w:rsid w:val="00213C15"/>
    <w:rsid w:val="00213E51"/>
    <w:rsid w:val="002201B7"/>
    <w:rsid w:val="0022750B"/>
    <w:rsid w:val="002275CE"/>
    <w:rsid w:val="00230D1C"/>
    <w:rsid w:val="002443A5"/>
    <w:rsid w:val="0025363C"/>
    <w:rsid w:val="00256458"/>
    <w:rsid w:val="0025774F"/>
    <w:rsid w:val="0026244F"/>
    <w:rsid w:val="00266A9C"/>
    <w:rsid w:val="00275C79"/>
    <w:rsid w:val="00282A4E"/>
    <w:rsid w:val="0029363D"/>
    <w:rsid w:val="002A212E"/>
    <w:rsid w:val="002A5FE5"/>
    <w:rsid w:val="002A76E2"/>
    <w:rsid w:val="002B4EA2"/>
    <w:rsid w:val="002C0133"/>
    <w:rsid w:val="002C3378"/>
    <w:rsid w:val="002C387A"/>
    <w:rsid w:val="002C3F6C"/>
    <w:rsid w:val="002C5976"/>
    <w:rsid w:val="002D188D"/>
    <w:rsid w:val="002D3905"/>
    <w:rsid w:val="002D5232"/>
    <w:rsid w:val="002E328B"/>
    <w:rsid w:val="002E4967"/>
    <w:rsid w:val="002E70A5"/>
    <w:rsid w:val="002E7403"/>
    <w:rsid w:val="002F203A"/>
    <w:rsid w:val="002F527F"/>
    <w:rsid w:val="002F5D45"/>
    <w:rsid w:val="002F69D7"/>
    <w:rsid w:val="003116E5"/>
    <w:rsid w:val="00311D23"/>
    <w:rsid w:val="00312618"/>
    <w:rsid w:val="003131F0"/>
    <w:rsid w:val="003176D0"/>
    <w:rsid w:val="0032360C"/>
    <w:rsid w:val="003237BF"/>
    <w:rsid w:val="003272E1"/>
    <w:rsid w:val="00330A53"/>
    <w:rsid w:val="003315C8"/>
    <w:rsid w:val="00340B99"/>
    <w:rsid w:val="0034308C"/>
    <w:rsid w:val="0036155D"/>
    <w:rsid w:val="00363000"/>
    <w:rsid w:val="003640D0"/>
    <w:rsid w:val="003672AC"/>
    <w:rsid w:val="00372202"/>
    <w:rsid w:val="0038076E"/>
    <w:rsid w:val="0039064A"/>
    <w:rsid w:val="00395A71"/>
    <w:rsid w:val="003A149C"/>
    <w:rsid w:val="003A5FB0"/>
    <w:rsid w:val="003C2585"/>
    <w:rsid w:val="003C6D9E"/>
    <w:rsid w:val="003D2492"/>
    <w:rsid w:val="003F08AC"/>
    <w:rsid w:val="003F3A9C"/>
    <w:rsid w:val="00400402"/>
    <w:rsid w:val="00402F3F"/>
    <w:rsid w:val="004104C0"/>
    <w:rsid w:val="00423231"/>
    <w:rsid w:val="0042656F"/>
    <w:rsid w:val="00427FB5"/>
    <w:rsid w:val="004309AB"/>
    <w:rsid w:val="00434371"/>
    <w:rsid w:val="00435B4A"/>
    <w:rsid w:val="00437642"/>
    <w:rsid w:val="0044198B"/>
    <w:rsid w:val="00445462"/>
    <w:rsid w:val="0044778F"/>
    <w:rsid w:val="004617F3"/>
    <w:rsid w:val="0046200B"/>
    <w:rsid w:val="004727AE"/>
    <w:rsid w:val="004744AA"/>
    <w:rsid w:val="004747D4"/>
    <w:rsid w:val="00476934"/>
    <w:rsid w:val="00477E34"/>
    <w:rsid w:val="00483BE1"/>
    <w:rsid w:val="00483F06"/>
    <w:rsid w:val="004844BF"/>
    <w:rsid w:val="0048530B"/>
    <w:rsid w:val="0048552E"/>
    <w:rsid w:val="00492C02"/>
    <w:rsid w:val="0049468E"/>
    <w:rsid w:val="004A1F9C"/>
    <w:rsid w:val="004B33AD"/>
    <w:rsid w:val="004B5DB8"/>
    <w:rsid w:val="004C049D"/>
    <w:rsid w:val="004C1B29"/>
    <w:rsid w:val="004C331D"/>
    <w:rsid w:val="004D2431"/>
    <w:rsid w:val="004D2C6F"/>
    <w:rsid w:val="004D3031"/>
    <w:rsid w:val="004D6DB5"/>
    <w:rsid w:val="004E5A80"/>
    <w:rsid w:val="004E6883"/>
    <w:rsid w:val="004F0C3E"/>
    <w:rsid w:val="004F0DAD"/>
    <w:rsid w:val="00506402"/>
    <w:rsid w:val="0050667B"/>
    <w:rsid w:val="005116D3"/>
    <w:rsid w:val="0051437D"/>
    <w:rsid w:val="00514925"/>
    <w:rsid w:val="00515BE2"/>
    <w:rsid w:val="00517C23"/>
    <w:rsid w:val="00530A27"/>
    <w:rsid w:val="00537CA4"/>
    <w:rsid w:val="00545E5A"/>
    <w:rsid w:val="005525D3"/>
    <w:rsid w:val="00555720"/>
    <w:rsid w:val="0055715C"/>
    <w:rsid w:val="00580860"/>
    <w:rsid w:val="00582ACD"/>
    <w:rsid w:val="00583D5E"/>
    <w:rsid w:val="005957B7"/>
    <w:rsid w:val="005A44D4"/>
    <w:rsid w:val="005A5A53"/>
    <w:rsid w:val="005A68F0"/>
    <w:rsid w:val="005A6D05"/>
    <w:rsid w:val="005C1925"/>
    <w:rsid w:val="005C1C4D"/>
    <w:rsid w:val="005C5C86"/>
    <w:rsid w:val="005D47E6"/>
    <w:rsid w:val="005D5685"/>
    <w:rsid w:val="005D5B43"/>
    <w:rsid w:val="005E4BEF"/>
    <w:rsid w:val="005F1F38"/>
    <w:rsid w:val="005F388C"/>
    <w:rsid w:val="006024F5"/>
    <w:rsid w:val="00607374"/>
    <w:rsid w:val="006305EA"/>
    <w:rsid w:val="00631970"/>
    <w:rsid w:val="0064128F"/>
    <w:rsid w:val="00641B7C"/>
    <w:rsid w:val="00646F71"/>
    <w:rsid w:val="00650F5C"/>
    <w:rsid w:val="00652C88"/>
    <w:rsid w:val="00657738"/>
    <w:rsid w:val="00671D77"/>
    <w:rsid w:val="0068163F"/>
    <w:rsid w:val="0068238F"/>
    <w:rsid w:val="00686D6A"/>
    <w:rsid w:val="00687096"/>
    <w:rsid w:val="006A3B65"/>
    <w:rsid w:val="006C3D0A"/>
    <w:rsid w:val="006D36F4"/>
    <w:rsid w:val="006D4006"/>
    <w:rsid w:val="006D43CA"/>
    <w:rsid w:val="006E0555"/>
    <w:rsid w:val="006E121B"/>
    <w:rsid w:val="006E4027"/>
    <w:rsid w:val="006E7630"/>
    <w:rsid w:val="006F0AAA"/>
    <w:rsid w:val="00705DA6"/>
    <w:rsid w:val="00715917"/>
    <w:rsid w:val="00731257"/>
    <w:rsid w:val="00757F21"/>
    <w:rsid w:val="007654AF"/>
    <w:rsid w:val="00766A8A"/>
    <w:rsid w:val="007706BE"/>
    <w:rsid w:val="007755F7"/>
    <w:rsid w:val="007759B7"/>
    <w:rsid w:val="00785289"/>
    <w:rsid w:val="00793AF0"/>
    <w:rsid w:val="00796B83"/>
    <w:rsid w:val="007A67C4"/>
    <w:rsid w:val="007B02AC"/>
    <w:rsid w:val="007B204C"/>
    <w:rsid w:val="007B49A7"/>
    <w:rsid w:val="007B76B5"/>
    <w:rsid w:val="007C2D9B"/>
    <w:rsid w:val="007C3286"/>
    <w:rsid w:val="007C42E9"/>
    <w:rsid w:val="007D70F2"/>
    <w:rsid w:val="007D7C21"/>
    <w:rsid w:val="007E5544"/>
    <w:rsid w:val="007E5A73"/>
    <w:rsid w:val="007F13E8"/>
    <w:rsid w:val="007F4B1E"/>
    <w:rsid w:val="00800109"/>
    <w:rsid w:val="00811A70"/>
    <w:rsid w:val="00815166"/>
    <w:rsid w:val="008172CA"/>
    <w:rsid w:val="00831E16"/>
    <w:rsid w:val="00844591"/>
    <w:rsid w:val="00845EC2"/>
    <w:rsid w:val="0084793F"/>
    <w:rsid w:val="00851830"/>
    <w:rsid w:val="00860F40"/>
    <w:rsid w:val="00863BCA"/>
    <w:rsid w:val="00866B8F"/>
    <w:rsid w:val="008817C1"/>
    <w:rsid w:val="008818E0"/>
    <w:rsid w:val="00882C59"/>
    <w:rsid w:val="00894DCC"/>
    <w:rsid w:val="008A7DA6"/>
    <w:rsid w:val="008B275F"/>
    <w:rsid w:val="008B3D8E"/>
    <w:rsid w:val="008B4911"/>
    <w:rsid w:val="008B5A34"/>
    <w:rsid w:val="008B65EF"/>
    <w:rsid w:val="008C7A78"/>
    <w:rsid w:val="008D7899"/>
    <w:rsid w:val="008E68D5"/>
    <w:rsid w:val="008F1BEB"/>
    <w:rsid w:val="008F491D"/>
    <w:rsid w:val="0090051B"/>
    <w:rsid w:val="00906290"/>
    <w:rsid w:val="00910742"/>
    <w:rsid w:val="00910DDD"/>
    <w:rsid w:val="009233BD"/>
    <w:rsid w:val="00923997"/>
    <w:rsid w:val="0092462C"/>
    <w:rsid w:val="0093197B"/>
    <w:rsid w:val="00934BD0"/>
    <w:rsid w:val="00941D63"/>
    <w:rsid w:val="00945E9C"/>
    <w:rsid w:val="009542E4"/>
    <w:rsid w:val="00957059"/>
    <w:rsid w:val="009671A6"/>
    <w:rsid w:val="00970A27"/>
    <w:rsid w:val="00972910"/>
    <w:rsid w:val="00983597"/>
    <w:rsid w:val="00983BDB"/>
    <w:rsid w:val="0098573C"/>
    <w:rsid w:val="00985760"/>
    <w:rsid w:val="00986927"/>
    <w:rsid w:val="00987697"/>
    <w:rsid w:val="009907A1"/>
    <w:rsid w:val="0099119C"/>
    <w:rsid w:val="00992B31"/>
    <w:rsid w:val="00994BC0"/>
    <w:rsid w:val="00996303"/>
    <w:rsid w:val="009A0DFD"/>
    <w:rsid w:val="009A414A"/>
    <w:rsid w:val="009A49D9"/>
    <w:rsid w:val="009B0823"/>
    <w:rsid w:val="009B5426"/>
    <w:rsid w:val="009B6CFB"/>
    <w:rsid w:val="009C4BC8"/>
    <w:rsid w:val="009C509E"/>
    <w:rsid w:val="009D112F"/>
    <w:rsid w:val="009D3013"/>
    <w:rsid w:val="009D72F9"/>
    <w:rsid w:val="009E4FCA"/>
    <w:rsid w:val="009E7BB4"/>
    <w:rsid w:val="009F0591"/>
    <w:rsid w:val="009F6338"/>
    <w:rsid w:val="00A1005E"/>
    <w:rsid w:val="00A10315"/>
    <w:rsid w:val="00A11DB1"/>
    <w:rsid w:val="00A13C5F"/>
    <w:rsid w:val="00A1695B"/>
    <w:rsid w:val="00A17322"/>
    <w:rsid w:val="00A22002"/>
    <w:rsid w:val="00A231B1"/>
    <w:rsid w:val="00A26CF1"/>
    <w:rsid w:val="00A32AE1"/>
    <w:rsid w:val="00A375EB"/>
    <w:rsid w:val="00A40D3A"/>
    <w:rsid w:val="00A40F7B"/>
    <w:rsid w:val="00A54067"/>
    <w:rsid w:val="00A71194"/>
    <w:rsid w:val="00A73944"/>
    <w:rsid w:val="00A76547"/>
    <w:rsid w:val="00A8038D"/>
    <w:rsid w:val="00A84CB8"/>
    <w:rsid w:val="00A858D6"/>
    <w:rsid w:val="00A872AD"/>
    <w:rsid w:val="00A933CF"/>
    <w:rsid w:val="00A93F37"/>
    <w:rsid w:val="00A95C93"/>
    <w:rsid w:val="00AA0BAF"/>
    <w:rsid w:val="00AA3C2E"/>
    <w:rsid w:val="00AA7A0F"/>
    <w:rsid w:val="00AB14F0"/>
    <w:rsid w:val="00AC050A"/>
    <w:rsid w:val="00AC3C7F"/>
    <w:rsid w:val="00AC6394"/>
    <w:rsid w:val="00AD0229"/>
    <w:rsid w:val="00AD1F9F"/>
    <w:rsid w:val="00AD5D8E"/>
    <w:rsid w:val="00AD7E75"/>
    <w:rsid w:val="00AE0CAE"/>
    <w:rsid w:val="00AE1FB7"/>
    <w:rsid w:val="00AE3DD5"/>
    <w:rsid w:val="00AE3E39"/>
    <w:rsid w:val="00AE5385"/>
    <w:rsid w:val="00B04D9D"/>
    <w:rsid w:val="00B0695A"/>
    <w:rsid w:val="00B0704C"/>
    <w:rsid w:val="00B0718A"/>
    <w:rsid w:val="00B16D65"/>
    <w:rsid w:val="00B21F13"/>
    <w:rsid w:val="00B318A3"/>
    <w:rsid w:val="00B344EF"/>
    <w:rsid w:val="00B4156B"/>
    <w:rsid w:val="00B47151"/>
    <w:rsid w:val="00B60881"/>
    <w:rsid w:val="00B75BDF"/>
    <w:rsid w:val="00B77AB3"/>
    <w:rsid w:val="00B83A35"/>
    <w:rsid w:val="00B85324"/>
    <w:rsid w:val="00B8565A"/>
    <w:rsid w:val="00B904E1"/>
    <w:rsid w:val="00B95855"/>
    <w:rsid w:val="00B97288"/>
    <w:rsid w:val="00BA0029"/>
    <w:rsid w:val="00BA2C96"/>
    <w:rsid w:val="00BA2D09"/>
    <w:rsid w:val="00BB3C16"/>
    <w:rsid w:val="00BB4A9E"/>
    <w:rsid w:val="00BE0124"/>
    <w:rsid w:val="00BE1D80"/>
    <w:rsid w:val="00BE7A9E"/>
    <w:rsid w:val="00BF400B"/>
    <w:rsid w:val="00C006B2"/>
    <w:rsid w:val="00C06D29"/>
    <w:rsid w:val="00C11232"/>
    <w:rsid w:val="00C12669"/>
    <w:rsid w:val="00C20FB8"/>
    <w:rsid w:val="00C31D0E"/>
    <w:rsid w:val="00C3376E"/>
    <w:rsid w:val="00C473CC"/>
    <w:rsid w:val="00C56197"/>
    <w:rsid w:val="00C623F0"/>
    <w:rsid w:val="00C65D21"/>
    <w:rsid w:val="00C66534"/>
    <w:rsid w:val="00C70CC1"/>
    <w:rsid w:val="00C77CCC"/>
    <w:rsid w:val="00C84B24"/>
    <w:rsid w:val="00C8607B"/>
    <w:rsid w:val="00C95C59"/>
    <w:rsid w:val="00CA00E7"/>
    <w:rsid w:val="00CB1B30"/>
    <w:rsid w:val="00CB6664"/>
    <w:rsid w:val="00CB7061"/>
    <w:rsid w:val="00CC0C29"/>
    <w:rsid w:val="00CC2BE0"/>
    <w:rsid w:val="00CC6D6B"/>
    <w:rsid w:val="00CD2940"/>
    <w:rsid w:val="00CD6FAC"/>
    <w:rsid w:val="00CE165F"/>
    <w:rsid w:val="00CE3013"/>
    <w:rsid w:val="00CE714F"/>
    <w:rsid w:val="00CF1122"/>
    <w:rsid w:val="00D00AE9"/>
    <w:rsid w:val="00D02CC1"/>
    <w:rsid w:val="00D20A11"/>
    <w:rsid w:val="00D34272"/>
    <w:rsid w:val="00D728DA"/>
    <w:rsid w:val="00D7724B"/>
    <w:rsid w:val="00D779AB"/>
    <w:rsid w:val="00D81DD1"/>
    <w:rsid w:val="00D82A12"/>
    <w:rsid w:val="00D84C31"/>
    <w:rsid w:val="00D8584C"/>
    <w:rsid w:val="00D86FED"/>
    <w:rsid w:val="00D90B41"/>
    <w:rsid w:val="00D92577"/>
    <w:rsid w:val="00D92D14"/>
    <w:rsid w:val="00D94937"/>
    <w:rsid w:val="00D96B59"/>
    <w:rsid w:val="00DA32BA"/>
    <w:rsid w:val="00DB1B65"/>
    <w:rsid w:val="00DB2718"/>
    <w:rsid w:val="00DC19F4"/>
    <w:rsid w:val="00DC4277"/>
    <w:rsid w:val="00DD30C8"/>
    <w:rsid w:val="00DD538A"/>
    <w:rsid w:val="00DD7960"/>
    <w:rsid w:val="00DF1FB9"/>
    <w:rsid w:val="00DF5227"/>
    <w:rsid w:val="00E0221F"/>
    <w:rsid w:val="00E137B0"/>
    <w:rsid w:val="00E17D40"/>
    <w:rsid w:val="00E33EC0"/>
    <w:rsid w:val="00E34C7A"/>
    <w:rsid w:val="00E401C2"/>
    <w:rsid w:val="00E4072C"/>
    <w:rsid w:val="00E41084"/>
    <w:rsid w:val="00E44F1C"/>
    <w:rsid w:val="00E50C10"/>
    <w:rsid w:val="00E518E1"/>
    <w:rsid w:val="00E7645C"/>
    <w:rsid w:val="00E832A2"/>
    <w:rsid w:val="00E95620"/>
    <w:rsid w:val="00EA789C"/>
    <w:rsid w:val="00EB042F"/>
    <w:rsid w:val="00EB3CAE"/>
    <w:rsid w:val="00EC0A07"/>
    <w:rsid w:val="00EC54AE"/>
    <w:rsid w:val="00ED3215"/>
    <w:rsid w:val="00ED441A"/>
    <w:rsid w:val="00EE2B2E"/>
    <w:rsid w:val="00EE2C31"/>
    <w:rsid w:val="00EF256F"/>
    <w:rsid w:val="00EF67FF"/>
    <w:rsid w:val="00F02E70"/>
    <w:rsid w:val="00F06BF0"/>
    <w:rsid w:val="00F2321D"/>
    <w:rsid w:val="00F31435"/>
    <w:rsid w:val="00F326FA"/>
    <w:rsid w:val="00F463D3"/>
    <w:rsid w:val="00F50968"/>
    <w:rsid w:val="00F55569"/>
    <w:rsid w:val="00F619F6"/>
    <w:rsid w:val="00F63884"/>
    <w:rsid w:val="00F81796"/>
    <w:rsid w:val="00F82EE3"/>
    <w:rsid w:val="00F83586"/>
    <w:rsid w:val="00F87A48"/>
    <w:rsid w:val="00F9199B"/>
    <w:rsid w:val="00F932A1"/>
    <w:rsid w:val="00F94CF6"/>
    <w:rsid w:val="00F9570D"/>
    <w:rsid w:val="00FA4A5D"/>
    <w:rsid w:val="00FB2CB9"/>
    <w:rsid w:val="00FB7951"/>
    <w:rsid w:val="00FC3A35"/>
    <w:rsid w:val="00FD0716"/>
    <w:rsid w:val="00FD0EB6"/>
    <w:rsid w:val="00FD2536"/>
    <w:rsid w:val="00FD5F59"/>
    <w:rsid w:val="00FE33E6"/>
    <w:rsid w:val="00FE3946"/>
    <w:rsid w:val="00FE6B7E"/>
    <w:rsid w:val="00FF5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9E5F4F"/>
  <w15:chartTrackingRefBased/>
  <w15:docId w15:val="{90B77DE2-FDA7-4493-AD09-0236BCA0F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E688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326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326F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326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326FA"/>
    <w:rPr>
      <w:sz w:val="18"/>
      <w:szCs w:val="18"/>
    </w:rPr>
  </w:style>
  <w:style w:type="paragraph" w:styleId="a7">
    <w:name w:val="List Paragraph"/>
    <w:basedOn w:val="a"/>
    <w:uiPriority w:val="34"/>
    <w:qFormat/>
    <w:rsid w:val="00CB7061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031211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031211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731257"/>
    <w:rPr>
      <w:color w:val="808080"/>
    </w:rPr>
  </w:style>
  <w:style w:type="table" w:styleId="ab">
    <w:name w:val="Grid Table Light"/>
    <w:basedOn w:val="a1"/>
    <w:uiPriority w:val="40"/>
    <w:rsid w:val="00C65D2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10">
    <w:name w:val="标题 1 字符"/>
    <w:basedOn w:val="a0"/>
    <w:link w:val="1"/>
    <w:uiPriority w:val="9"/>
    <w:rsid w:val="004E68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c">
    <w:name w:val="Intense Emphasis"/>
    <w:basedOn w:val="a0"/>
    <w:uiPriority w:val="21"/>
    <w:qFormat/>
    <w:rsid w:val="001847E8"/>
    <w:rPr>
      <w:i/>
      <w:iCs/>
      <w:color w:val="4472C4" w:themeColor="accent1"/>
    </w:rPr>
  </w:style>
  <w:style w:type="character" w:customStyle="1" w:styleId="12-arial--B">
    <w:name w:val="12-arial-宋体-B"/>
    <w:basedOn w:val="a0"/>
    <w:uiPriority w:val="1"/>
    <w:rsid w:val="005D5685"/>
    <w:rPr>
      <w:rFonts w:ascii="Arial" w:eastAsia="宋体" w:hAnsi="Arial"/>
      <w:b/>
      <w:sz w:val="24"/>
    </w:rPr>
  </w:style>
  <w:style w:type="character" w:customStyle="1" w:styleId="12-arial-">
    <w:name w:val="12-arial-宋体"/>
    <w:basedOn w:val="a0"/>
    <w:uiPriority w:val="1"/>
    <w:rsid w:val="005D5685"/>
    <w:rPr>
      <w:rFonts w:ascii="Arial" w:eastAsia="宋体" w:hAnsi="Arial"/>
      <w:color w:val="000000" w:themeColor="text1"/>
      <w:sz w:val="24"/>
    </w:rPr>
  </w:style>
  <w:style w:type="character" w:customStyle="1" w:styleId="12-Arial--White">
    <w:name w:val="12-Arial-宋体-White"/>
    <w:basedOn w:val="a0"/>
    <w:uiPriority w:val="1"/>
    <w:rsid w:val="00657738"/>
    <w:rPr>
      <w:rFonts w:ascii="Arial" w:eastAsia="宋体" w:hAnsi="Arial"/>
      <w:b/>
      <w:color w:val="FFFFFF" w:themeColor="background1"/>
      <w:sz w:val="24"/>
    </w:rPr>
  </w:style>
  <w:style w:type="character" w:customStyle="1" w:styleId="11">
    <w:name w:val="样式1"/>
    <w:basedOn w:val="12-arial-"/>
    <w:uiPriority w:val="1"/>
    <w:rsid w:val="008B65EF"/>
    <w:rPr>
      <w:rFonts w:ascii="Arial" w:eastAsia="宋体" w:hAnsi="Arial"/>
      <w:color w:val="000000" w:themeColor="text1"/>
      <w:sz w:val="20"/>
    </w:rPr>
  </w:style>
  <w:style w:type="character" w:customStyle="1" w:styleId="10-Arial-">
    <w:name w:val="10-Arial-宋体"/>
    <w:basedOn w:val="12-arial-"/>
    <w:uiPriority w:val="1"/>
    <w:rsid w:val="008B65EF"/>
    <w:rPr>
      <w:rFonts w:ascii="Arial" w:eastAsia="宋体" w:hAnsi="Arial"/>
      <w:color w:val="000000" w:themeColor="text1"/>
      <w:sz w:val="20"/>
    </w:rPr>
  </w:style>
  <w:style w:type="character" w:customStyle="1" w:styleId="10-Arial--B">
    <w:name w:val="10-Arial-宋体-B"/>
    <w:basedOn w:val="10-Arial-"/>
    <w:uiPriority w:val="1"/>
    <w:rsid w:val="00275C79"/>
    <w:rPr>
      <w:rFonts w:ascii="Arial" w:eastAsia="宋体" w:hAnsi="Arial"/>
      <w:b/>
      <w:color w:val="000000" w:themeColor="text1"/>
      <w:sz w:val="20"/>
    </w:rPr>
  </w:style>
  <w:style w:type="character" w:styleId="ad">
    <w:name w:val="FollowedHyperlink"/>
    <w:basedOn w:val="a0"/>
    <w:uiPriority w:val="99"/>
    <w:semiHidden/>
    <w:unhideWhenUsed/>
    <w:rsid w:val="006073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96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ctorCore@cibr.ac.c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zhaofei@cibr.ac.c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VectorCore@cibr.ac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zhaofei@cibr.ac.cn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E0CEB2746E843419892482E53AD075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8B2E34B-E4A8-4E6C-BBFD-89B996468AA8}"/>
      </w:docPartPr>
      <w:docPartBody>
        <w:p w:rsidR="00D36BC7" w:rsidRDefault="00DA2260" w:rsidP="00D36BC7">
          <w:pPr>
            <w:pStyle w:val="5E0CEB2746E843419892482E53AD075621"/>
          </w:pPr>
          <w:bookmarkStart w:id="0" w:name="PI_Name"/>
          <w:r w:rsidRPr="00AA3C2E">
            <w:rPr>
              <w:rStyle w:val="a3"/>
              <w:rFonts w:ascii="Arial" w:eastAsia="宋体" w:hAnsi="Arial" w:cs="Arial"/>
              <w:szCs w:val="21"/>
            </w:rPr>
            <w:t xml:space="preserve">PI name / </w:t>
          </w:r>
          <w:r w:rsidRPr="00AA3C2E">
            <w:rPr>
              <w:rStyle w:val="a3"/>
              <w:rFonts w:ascii="Arial" w:eastAsia="宋体" w:hAnsi="Arial" w:cs="Arial"/>
              <w:szCs w:val="21"/>
            </w:rPr>
            <w:t>实验室负责人</w:t>
          </w:r>
          <w:bookmarkEnd w:id="0"/>
        </w:p>
      </w:docPartBody>
    </w:docPart>
    <w:docPart>
      <w:docPartPr>
        <w:name w:val="6BB49C1518EC4C1AB05E1E6FCF64C07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1195340-74FF-4174-BE04-91C364E86CAA}"/>
      </w:docPartPr>
      <w:docPartBody>
        <w:p w:rsidR="00D36BC7" w:rsidRDefault="00DA2260" w:rsidP="00D36BC7">
          <w:pPr>
            <w:pStyle w:val="6BB49C1518EC4C1AB05E1E6FCF64C0775"/>
          </w:pPr>
          <w:r w:rsidRPr="002F527F">
            <w:rPr>
              <w:rStyle w:val="a3"/>
              <w:rFonts w:hint="eastAsia"/>
              <w:szCs w:val="21"/>
            </w:rPr>
            <w:t>R</w:t>
          </w:r>
          <w:r w:rsidRPr="002F527F">
            <w:rPr>
              <w:rStyle w:val="a3"/>
              <w:szCs w:val="21"/>
            </w:rPr>
            <w:t xml:space="preserve">equester / </w:t>
          </w:r>
          <w:r w:rsidRPr="002F527F">
            <w:rPr>
              <w:rStyle w:val="a3"/>
              <w:rFonts w:hint="eastAsia"/>
              <w:szCs w:val="21"/>
            </w:rPr>
            <w:t>申请人</w:t>
          </w:r>
        </w:p>
      </w:docPartBody>
    </w:docPart>
    <w:docPart>
      <w:docPartPr>
        <w:name w:val="106AEC3A163642479F8F1A24309506B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FD023B4-807E-44D4-A206-933248574426}"/>
      </w:docPartPr>
      <w:docPartBody>
        <w:p w:rsidR="00D36BC7" w:rsidRDefault="00DA2260" w:rsidP="00D36BC7">
          <w:pPr>
            <w:pStyle w:val="106AEC3A163642479F8F1A24309506BC24"/>
          </w:pPr>
          <w:r w:rsidRPr="00AA3C2E">
            <w:rPr>
              <w:rStyle w:val="a3"/>
              <w:rFonts w:ascii="Arial" w:eastAsia="宋体" w:hAnsi="Arial" w:cs="Arial"/>
              <w:sz w:val="20"/>
            </w:rPr>
            <w:t xml:space="preserve">PI Email / </w:t>
          </w:r>
          <w:r w:rsidRPr="00AA3C2E">
            <w:rPr>
              <w:rStyle w:val="a3"/>
              <w:rFonts w:ascii="Arial" w:eastAsia="宋体" w:hAnsi="Arial" w:cs="Arial"/>
              <w:sz w:val="20"/>
            </w:rPr>
            <w:t>实验室负责人邮箱</w:t>
          </w:r>
        </w:p>
      </w:docPartBody>
    </w:docPart>
    <w:docPart>
      <w:docPartPr>
        <w:name w:val="97AA865D9C0B46ABA42FC5C3F2F9E58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EE3AC6B-3334-44B2-83AC-9A0056C73B1E}"/>
      </w:docPartPr>
      <w:docPartBody>
        <w:p w:rsidR="00D36BC7" w:rsidRDefault="00DA2260" w:rsidP="00D36BC7">
          <w:pPr>
            <w:pStyle w:val="97AA865D9C0B46ABA42FC5C3F2F9E58424"/>
          </w:pPr>
          <w:r w:rsidRPr="00AA3C2E">
            <w:rPr>
              <w:rStyle w:val="a3"/>
              <w:rFonts w:ascii="Arial" w:eastAsia="宋体" w:hAnsi="Arial" w:cs="Arial"/>
              <w:sz w:val="20"/>
            </w:rPr>
            <w:t xml:space="preserve">PI Phone # / </w:t>
          </w:r>
          <w:r w:rsidRPr="00AA3C2E">
            <w:rPr>
              <w:rStyle w:val="a3"/>
              <w:rFonts w:ascii="Arial" w:eastAsia="宋体" w:hAnsi="Arial" w:cs="Arial"/>
              <w:sz w:val="20"/>
            </w:rPr>
            <w:t>实验室负责人电话</w:t>
          </w:r>
        </w:p>
      </w:docPartBody>
    </w:docPart>
    <w:docPart>
      <w:docPartPr>
        <w:name w:val="55E2F8DABF9E4D6BA3A3C54E74203CB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F34D0C3-3900-46F6-9580-359737D9C1FE}"/>
      </w:docPartPr>
      <w:docPartBody>
        <w:p w:rsidR="00D36BC7" w:rsidRDefault="00DA2260" w:rsidP="00D36BC7">
          <w:pPr>
            <w:pStyle w:val="55E2F8DABF9E4D6BA3A3C54E74203CB55"/>
          </w:pPr>
          <w:r w:rsidRPr="00631970">
            <w:rPr>
              <w:rStyle w:val="a3"/>
              <w:rFonts w:hint="eastAsia"/>
              <w:sz w:val="20"/>
            </w:rPr>
            <w:t>R</w:t>
          </w:r>
          <w:r w:rsidRPr="00631970">
            <w:rPr>
              <w:rStyle w:val="a3"/>
              <w:sz w:val="20"/>
            </w:rPr>
            <w:t xml:space="preserve">equester Email / </w:t>
          </w:r>
          <w:r w:rsidRPr="00631970">
            <w:rPr>
              <w:rStyle w:val="a3"/>
              <w:rFonts w:hint="eastAsia"/>
              <w:sz w:val="20"/>
            </w:rPr>
            <w:t>申请人邮箱</w:t>
          </w:r>
          <w:r w:rsidRPr="00B04D9D">
            <w:rPr>
              <w:rStyle w:val="a3"/>
            </w:rPr>
            <w:t xml:space="preserve"> </w:t>
          </w:r>
        </w:p>
      </w:docPartBody>
    </w:docPart>
    <w:docPart>
      <w:docPartPr>
        <w:name w:val="AD1149562E464429B7D345BF3D12210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D4FED3D-A3ED-49A3-A4B7-B5E405E74FB6}"/>
      </w:docPartPr>
      <w:docPartBody>
        <w:p w:rsidR="00D36BC7" w:rsidRDefault="00DA2260" w:rsidP="00D36BC7">
          <w:pPr>
            <w:pStyle w:val="AD1149562E464429B7D345BF3D12210E5"/>
          </w:pPr>
          <w:r w:rsidRPr="00631970">
            <w:rPr>
              <w:rStyle w:val="a3"/>
              <w:rFonts w:hint="eastAsia"/>
              <w:sz w:val="20"/>
            </w:rPr>
            <w:t>R</w:t>
          </w:r>
          <w:r w:rsidRPr="00631970">
            <w:rPr>
              <w:rStyle w:val="a3"/>
              <w:sz w:val="20"/>
            </w:rPr>
            <w:t>equester phone #</w:t>
          </w:r>
          <w:r>
            <w:rPr>
              <w:rStyle w:val="a3"/>
              <w:sz w:val="20"/>
            </w:rPr>
            <w:t xml:space="preserve"> / </w:t>
          </w:r>
          <w:r>
            <w:rPr>
              <w:rStyle w:val="a3"/>
              <w:rFonts w:hint="eastAsia"/>
              <w:sz w:val="20"/>
            </w:rPr>
            <w:t>申请人电话</w:t>
          </w:r>
        </w:p>
      </w:docPartBody>
    </w:docPart>
    <w:docPart>
      <w:docPartPr>
        <w:name w:val="80B3A8F09E914C09AD03E17D16DA4C4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E6066D9-D6BF-4962-A591-58C71F50F96E}"/>
      </w:docPartPr>
      <w:docPartBody>
        <w:p w:rsidR="00B30967" w:rsidRDefault="00DA2260">
          <w:r w:rsidRPr="00ED441A">
            <w:rPr>
              <w:rStyle w:val="a3"/>
              <w:rFonts w:ascii="Arial" w:eastAsia="宋体" w:hAnsi="Arial" w:cs="Arial"/>
            </w:rPr>
            <w:t>Vector name or plasmid #</w:t>
          </w:r>
        </w:p>
      </w:docPartBody>
    </w:docPart>
    <w:docPart>
      <w:docPartPr>
        <w:name w:val="058E40B1F8E04398AC603E64B74283A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2ACD22B-315B-4653-993B-17B50ECB16A1}"/>
      </w:docPartPr>
      <w:docPartBody>
        <w:p w:rsidR="00B30967" w:rsidRDefault="00DA2260">
          <w:r>
            <w:rPr>
              <w:rStyle w:val="a3"/>
              <w:rFonts w:ascii="Arial" w:eastAsia="宋体" w:hAnsi="Arial" w:cs="Arial" w:hint="eastAsia"/>
            </w:rPr>
            <w:t>Backbone</w:t>
          </w:r>
        </w:p>
      </w:docPartBody>
    </w:docPart>
    <w:docPart>
      <w:docPartPr>
        <w:name w:val="45C87445FDB0497F98AFAE5FA6CCD31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99DE7CD-238A-4039-94D3-D8ECDEEBA826}"/>
      </w:docPartPr>
      <w:docPartBody>
        <w:p w:rsidR="00B30967" w:rsidRDefault="00DA2260">
          <w:r>
            <w:rPr>
              <w:rStyle w:val="a3"/>
              <w:rFonts w:ascii="Arial" w:eastAsia="宋体" w:hAnsi="Arial" w:cs="Arial" w:hint="eastAsia"/>
            </w:rPr>
            <w:t>Expression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cassett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表达框</w:t>
          </w:r>
        </w:p>
      </w:docPartBody>
    </w:docPart>
    <w:docPart>
      <w:docPartPr>
        <w:name w:val="93BEB8C400CD4F4695E62BFFA930028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77A43BB-1CBF-49DF-958F-10D4D4C6F142}"/>
      </w:docPartPr>
      <w:docPartBody>
        <w:p w:rsidR="00B30967" w:rsidRDefault="00DA2260">
          <w:r w:rsidRPr="00B77AB3">
            <w:rPr>
              <w:rStyle w:val="a3"/>
              <w:rFonts w:ascii="Arial" w:eastAsia="宋体" w:hAnsi="Arial" w:cs="Arial"/>
            </w:rPr>
            <w:t>Shar</w:t>
          </w:r>
          <w:r>
            <w:rPr>
              <w:rStyle w:val="a3"/>
              <w:rFonts w:ascii="Arial" w:eastAsia="宋体" w:hAnsi="Arial" w:cs="Arial"/>
            </w:rPr>
            <w:t>e?</w:t>
          </w:r>
        </w:p>
      </w:docPartBody>
    </w:docPart>
    <w:docPart>
      <w:docPartPr>
        <w:name w:val="067F8BD4AA6740668D438E1188A835D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4433656-95AD-4ACD-A9D1-493E3A97B9D8}"/>
      </w:docPartPr>
      <w:docPartBody>
        <w:p w:rsidR="00B30967" w:rsidRDefault="00DA2260">
          <w:r w:rsidRPr="006A3B65">
            <w:rPr>
              <w:rStyle w:val="a3"/>
              <w:rFonts w:ascii="Arial" w:eastAsia="宋体" w:hAnsi="Arial" w:cs="Arial"/>
              <w:b/>
              <w:color w:val="FFFFFF" w:themeColor="background1"/>
            </w:rPr>
            <w:t>Result</w:t>
          </w:r>
        </w:p>
      </w:docPartBody>
    </w:docPart>
    <w:docPart>
      <w:docPartPr>
        <w:name w:val="BCA8C50444C54C37A8289E0AA83AE6B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F0E7652-0C86-4D9D-A05F-1AE2F1B30631}"/>
      </w:docPartPr>
      <w:docPartBody>
        <w:p w:rsidR="00B30967" w:rsidRDefault="00DA2260">
          <w:r w:rsidRPr="00ED441A">
            <w:rPr>
              <w:rStyle w:val="a3"/>
              <w:rFonts w:ascii="Arial" w:eastAsia="宋体" w:hAnsi="Arial" w:cs="Arial"/>
            </w:rPr>
            <w:t>Vector name or plasmid #</w:t>
          </w:r>
        </w:p>
      </w:docPartBody>
    </w:docPart>
    <w:docPart>
      <w:docPartPr>
        <w:name w:val="91DB4CC62634473FB0324691AA0D42D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B55AADA-6452-4CD6-90B5-B32577CF3237}"/>
      </w:docPartPr>
      <w:docPartBody>
        <w:p w:rsidR="00B30967" w:rsidRDefault="00DA2260">
          <w:r>
            <w:rPr>
              <w:rStyle w:val="a3"/>
              <w:rFonts w:ascii="Arial" w:eastAsia="宋体" w:hAnsi="Arial" w:cs="Arial" w:hint="eastAsia"/>
            </w:rPr>
            <w:t>Backbone</w:t>
          </w:r>
        </w:p>
      </w:docPartBody>
    </w:docPart>
    <w:docPart>
      <w:docPartPr>
        <w:name w:val="7F5C8D7BC6AE445BB2FE1DDAF57AFA7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E4E1B92-BA70-45C7-8F6B-83C7E3F5C82C}"/>
      </w:docPartPr>
      <w:docPartBody>
        <w:p w:rsidR="00B30967" w:rsidRDefault="00DA2260">
          <w:r w:rsidRPr="00B77AB3">
            <w:rPr>
              <w:rStyle w:val="a3"/>
              <w:rFonts w:ascii="Arial" w:eastAsia="宋体" w:hAnsi="Arial" w:cs="Arial"/>
            </w:rPr>
            <w:t>Shar</w:t>
          </w:r>
          <w:r>
            <w:rPr>
              <w:rStyle w:val="a3"/>
              <w:rFonts w:ascii="Arial" w:eastAsia="宋体" w:hAnsi="Arial" w:cs="Arial"/>
            </w:rPr>
            <w:t>e?</w:t>
          </w:r>
        </w:p>
      </w:docPartBody>
    </w:docPart>
    <w:docPart>
      <w:docPartPr>
        <w:name w:val="1634FC45441C453FA35C9058F2220A5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4AB0BD0-4084-4A1D-84FB-23F9B000D93A}"/>
      </w:docPartPr>
      <w:docPartBody>
        <w:p w:rsidR="00B30967" w:rsidRDefault="00DA2260">
          <w:r w:rsidRPr="006A3B65">
            <w:rPr>
              <w:rStyle w:val="a3"/>
              <w:rFonts w:ascii="Arial" w:eastAsia="宋体" w:hAnsi="Arial" w:cs="Arial"/>
              <w:b/>
              <w:color w:val="FFFFFF" w:themeColor="background1"/>
            </w:rPr>
            <w:t>Result</w:t>
          </w:r>
        </w:p>
      </w:docPartBody>
    </w:docPart>
    <w:docPart>
      <w:docPartPr>
        <w:name w:val="0ED8BB5D463849FE85C8115E621AA6D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245B87D-2CF1-47E6-B08D-F5900E188F99}"/>
      </w:docPartPr>
      <w:docPartBody>
        <w:p w:rsidR="00DA2260" w:rsidRPr="00492C02" w:rsidRDefault="00DA2260" w:rsidP="00492C02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Requester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申请人</w:t>
          </w:r>
        </w:p>
        <w:p w:rsidR="00B30967" w:rsidRDefault="00DA2260">
          <w:r w:rsidRPr="00492C02">
            <w:rPr>
              <w:rStyle w:val="a3"/>
              <w:b/>
              <w:color w:val="FFFFFF" w:themeColor="background1"/>
              <w:sz w:val="32"/>
            </w:rPr>
            <w:t>S</w:t>
          </w: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ignature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签字</w:t>
          </w:r>
        </w:p>
      </w:docPartBody>
    </w:docPart>
    <w:docPart>
      <w:docPartPr>
        <w:name w:val="B12EE040044F4DF4A9EE08DF5D43328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B59BD93-76EF-4631-AAF7-B012241A4082}"/>
      </w:docPartPr>
      <w:docPartBody>
        <w:p w:rsidR="00DA2260" w:rsidRDefault="00DA2260" w:rsidP="0003046D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>
            <w:rPr>
              <w:rStyle w:val="a3"/>
              <w:b/>
              <w:color w:val="FFFFFF" w:themeColor="background1"/>
              <w:sz w:val="32"/>
            </w:rPr>
            <w:t xml:space="preserve">PI </w:t>
          </w: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signature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实验室负责人签字</w:t>
          </w:r>
        </w:p>
        <w:p w:rsidR="00B30967" w:rsidRDefault="00DA2260">
          <w:r>
            <w:rPr>
              <w:rFonts w:ascii="Arial" w:eastAsia="宋体" w:hAnsi="Arial" w:cs="Arial"/>
              <w:b/>
              <w:color w:val="FFFFFF" w:themeColor="background1"/>
              <w:sz w:val="24"/>
            </w:rPr>
            <w:t xml:space="preserve">(if required </w:t>
          </w:r>
          <w:r>
            <w:rPr>
              <w:rFonts w:ascii="Arial" w:eastAsia="宋体" w:hAnsi="Arial" w:cs="Arial" w:hint="eastAsia"/>
              <w:b/>
              <w:color w:val="FFFFFF" w:themeColor="background1"/>
              <w:sz w:val="24"/>
            </w:rPr>
            <w:t>如果需要</w:t>
          </w:r>
          <w:r>
            <w:rPr>
              <w:rFonts w:ascii="Arial" w:eastAsia="宋体" w:hAnsi="Arial" w:cs="Arial"/>
              <w:b/>
              <w:color w:val="FFFFFF" w:themeColor="background1"/>
              <w:sz w:val="24"/>
            </w:rPr>
            <w:t>)</w:t>
          </w:r>
        </w:p>
      </w:docPartBody>
    </w:docPart>
    <w:docPart>
      <w:docPartPr>
        <w:name w:val="23D026559BD049298B6A95446C1425E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D79434B-7158-4F6D-BD11-3E4BB1403611}"/>
      </w:docPartPr>
      <w:docPartBody>
        <w:p w:rsidR="00DA2260" w:rsidRDefault="00DA2260" w:rsidP="001E0814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>
            <w:rPr>
              <w:rStyle w:val="a3"/>
              <w:b/>
              <w:color w:val="FFFFFF" w:themeColor="background1"/>
              <w:sz w:val="32"/>
            </w:rPr>
            <w:t xml:space="preserve">Receiver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领取人</w:t>
          </w:r>
        </w:p>
        <w:p w:rsidR="00B30967" w:rsidRDefault="00DA2260">
          <w:r>
            <w:rPr>
              <w:rStyle w:val="a3"/>
              <w:b/>
              <w:color w:val="FFFFFF" w:themeColor="background1"/>
              <w:sz w:val="32"/>
            </w:rPr>
            <w:t xml:space="preserve">Signature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签字</w:t>
          </w:r>
        </w:p>
      </w:docPartBody>
    </w:docPart>
    <w:docPart>
      <w:docPartPr>
        <w:name w:val="3971803A18DF4901BEA500EFDD39744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B122CE4-D67D-49BE-B64C-827B142876B3}"/>
      </w:docPartPr>
      <w:docPartBody>
        <w:p w:rsidR="00B30967" w:rsidRDefault="00DA2260">
          <w:r>
            <w:rPr>
              <w:rStyle w:val="a3"/>
            </w:rPr>
            <w:t xml:space="preserve">Choose the </w:t>
          </w:r>
          <w:r>
            <w:rPr>
              <w:rStyle w:val="a3"/>
              <w:rFonts w:hint="eastAsia"/>
            </w:rPr>
            <w:t>dat</w:t>
          </w:r>
          <w:r>
            <w:rPr>
              <w:rStyle w:val="a3"/>
            </w:rPr>
            <w:t>e</w:t>
          </w:r>
        </w:p>
      </w:docPartBody>
    </w:docPart>
    <w:docPart>
      <w:docPartPr>
        <w:name w:val="2BACA4AE21F5464BA5AF0F092A666E1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35DFF44-2DA2-4E44-960B-24A682BB1269}"/>
      </w:docPartPr>
      <w:docPartBody>
        <w:p w:rsidR="00B30967" w:rsidRDefault="00DA2260">
          <w:r w:rsidRPr="005C3D1A">
            <w:rPr>
              <w:rStyle w:val="a3"/>
              <w:b/>
              <w:color w:val="FFFFFF" w:themeColor="background1"/>
              <w:sz w:val="28"/>
            </w:rPr>
            <w:t xml:space="preserve">Write </w:t>
          </w:r>
          <w:r w:rsidRPr="005C3D1A">
            <w:rPr>
              <w:rStyle w:val="a3"/>
              <w:rFonts w:hint="eastAsia"/>
              <w:b/>
              <w:color w:val="FFFFFF" w:themeColor="background1"/>
              <w:sz w:val="28"/>
            </w:rPr>
            <w:t>date</w:t>
          </w:r>
        </w:p>
      </w:docPartBody>
    </w:docPart>
    <w:docPart>
      <w:docPartPr>
        <w:name w:val="D8DA1595DFF343ECA2EBAD254421189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7762735-FF0B-4289-AE9F-D3200845773B}"/>
      </w:docPartPr>
      <w:docPartBody>
        <w:p w:rsidR="00B30967" w:rsidRDefault="00DA2260">
          <w:r>
            <w:rPr>
              <w:rStyle w:val="a3"/>
              <w:rFonts w:ascii="Arial" w:eastAsia="宋体" w:hAnsi="Arial" w:cs="Arial"/>
            </w:rPr>
            <w:t xml:space="preserve">Click to input comments </w:t>
          </w:r>
          <w:r>
            <w:rPr>
              <w:rStyle w:val="a3"/>
              <w:rFonts w:ascii="Arial" w:eastAsia="宋体" w:hAnsi="Arial" w:cs="Arial" w:hint="eastAsia"/>
            </w:rPr>
            <w:t>请点击输入备注</w:t>
          </w:r>
          <w:r>
            <w:rPr>
              <w:rStyle w:val="a3"/>
              <w:rFonts w:ascii="Arial" w:eastAsia="宋体" w:hAnsi="Arial" w:cs="Arial" w:hint="eastAsia"/>
            </w:rPr>
            <w:t xml:space="preserve"> </w:t>
          </w:r>
          <w:r>
            <w:rPr>
              <w:rStyle w:val="a3"/>
              <w:rFonts w:ascii="Arial" w:eastAsia="宋体" w:hAnsi="Arial" w:cs="Arial"/>
            </w:rPr>
            <w:t xml:space="preserve">                                             </w:t>
          </w:r>
        </w:p>
      </w:docPartBody>
    </w:docPart>
    <w:docPart>
      <w:docPartPr>
        <w:name w:val="EA6A5BB87C1046B895DE71A598527DA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240E8A2-65DD-4C02-BAC7-F3FA9CF49BCD}"/>
      </w:docPartPr>
      <w:docPartBody>
        <w:p w:rsidR="00B30967" w:rsidRDefault="00DA2260">
          <w:r>
            <w:rPr>
              <w:rStyle w:val="a3"/>
              <w:rFonts w:ascii="Arial" w:eastAsia="宋体" w:hAnsi="Arial" w:cs="Arial"/>
            </w:rPr>
            <w:t xml:space="preserve">Click to input comments </w:t>
          </w:r>
          <w:r>
            <w:rPr>
              <w:rStyle w:val="a3"/>
              <w:rFonts w:ascii="Arial" w:eastAsia="宋体" w:hAnsi="Arial" w:cs="Arial" w:hint="eastAsia"/>
            </w:rPr>
            <w:t>请点击输入备注</w:t>
          </w:r>
          <w:r>
            <w:rPr>
              <w:rStyle w:val="a3"/>
              <w:rFonts w:ascii="Arial" w:eastAsia="宋体" w:hAnsi="Arial" w:cs="Arial" w:hint="eastAsia"/>
            </w:rPr>
            <w:t xml:space="preserve"> </w:t>
          </w:r>
          <w:r>
            <w:rPr>
              <w:rStyle w:val="a3"/>
              <w:rFonts w:ascii="Arial" w:eastAsia="宋体" w:hAnsi="Arial" w:cs="Arial"/>
            </w:rPr>
            <w:t xml:space="preserve">                                             </w:t>
          </w:r>
        </w:p>
      </w:docPartBody>
    </w:docPart>
    <w:docPart>
      <w:docPartPr>
        <w:name w:val="0E1DEA42457844F8AD5245C0473DF48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41AFFB9-C93D-4EDA-9E43-09893B403E77}"/>
      </w:docPartPr>
      <w:docPartBody>
        <w:p w:rsidR="00B30967" w:rsidRDefault="00DA2260">
          <w:r>
            <w:rPr>
              <w:rStyle w:val="a3"/>
              <w:rFonts w:ascii="Arial" w:eastAsia="宋体" w:hAnsi="Arial" w:cs="Arial"/>
            </w:rPr>
            <w:t xml:space="preserve">Click to input comments </w:t>
          </w:r>
          <w:r>
            <w:rPr>
              <w:rStyle w:val="a3"/>
              <w:rFonts w:ascii="Arial" w:eastAsia="宋体" w:hAnsi="Arial" w:cs="Arial" w:hint="eastAsia"/>
            </w:rPr>
            <w:t>请点击输入备注</w:t>
          </w:r>
          <w:r>
            <w:rPr>
              <w:rStyle w:val="a3"/>
              <w:rFonts w:ascii="Arial" w:eastAsia="宋体" w:hAnsi="Arial" w:cs="Arial" w:hint="eastAsia"/>
            </w:rPr>
            <w:t xml:space="preserve"> </w:t>
          </w:r>
          <w:r>
            <w:rPr>
              <w:rStyle w:val="a3"/>
              <w:rFonts w:ascii="Arial" w:eastAsia="宋体" w:hAnsi="Arial" w:cs="Arial"/>
            </w:rPr>
            <w:t xml:space="preserve">                                             </w:t>
          </w:r>
        </w:p>
      </w:docPartBody>
    </w:docPart>
    <w:docPart>
      <w:docPartPr>
        <w:name w:val="2CDF7DDD941C41DDA62A04FC612786C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1FA8C2-90EB-42FF-9F6D-847503C7A53D}"/>
      </w:docPartPr>
      <w:docPartBody>
        <w:p w:rsidR="00B30967" w:rsidRDefault="00DA2260">
          <w:r>
            <w:rPr>
              <w:rStyle w:val="a3"/>
              <w:rFonts w:ascii="Arial" w:eastAsia="宋体" w:hAnsi="Arial" w:cs="Arial"/>
            </w:rPr>
            <w:t xml:space="preserve">Click to input comments </w:t>
          </w:r>
          <w:r>
            <w:rPr>
              <w:rStyle w:val="a3"/>
              <w:rFonts w:ascii="Arial" w:eastAsia="宋体" w:hAnsi="Arial" w:cs="Arial" w:hint="eastAsia"/>
            </w:rPr>
            <w:t>请点击输入备注</w:t>
          </w:r>
          <w:r>
            <w:rPr>
              <w:rStyle w:val="a3"/>
              <w:rFonts w:ascii="Arial" w:eastAsia="宋体" w:hAnsi="Arial" w:cs="Arial" w:hint="eastAsia"/>
            </w:rPr>
            <w:t xml:space="preserve"> </w:t>
          </w:r>
          <w:r>
            <w:rPr>
              <w:rStyle w:val="a3"/>
              <w:rFonts w:ascii="Arial" w:eastAsia="宋体" w:hAnsi="Arial" w:cs="Arial"/>
            </w:rPr>
            <w:t xml:space="preserve">                                             </w:t>
          </w:r>
        </w:p>
      </w:docPartBody>
    </w:docPart>
    <w:docPart>
      <w:docPartPr>
        <w:name w:val="096C3E75BDC740FA94C52EB290D5E86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50AD9FD-0A61-425A-A694-C2A216E26E08}"/>
      </w:docPartPr>
      <w:docPartBody>
        <w:p w:rsidR="00B30967" w:rsidRDefault="00DA2260">
          <w:r>
            <w:rPr>
              <w:rStyle w:val="a3"/>
              <w:rFonts w:ascii="Arial" w:eastAsia="宋体" w:hAnsi="Arial" w:cs="Arial" w:hint="eastAsia"/>
            </w:rPr>
            <w:t>Expression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cassett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表达框</w:t>
          </w:r>
        </w:p>
      </w:docPartBody>
    </w:docPart>
    <w:docPart>
      <w:docPartPr>
        <w:name w:val="4EA4369E6CB840C99FF09949E30A880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CD38716-87CF-4CE9-AF17-4805EDAB1D1C}"/>
      </w:docPartPr>
      <w:docPartBody>
        <w:p w:rsidR="00B30967" w:rsidRDefault="00DA2260">
          <w:r w:rsidRPr="00AA3C2E">
            <w:rPr>
              <w:rStyle w:val="a3"/>
              <w:rFonts w:ascii="Arial" w:eastAsia="宋体" w:hAnsi="Arial" w:cs="Arial"/>
            </w:rPr>
            <w:t>Vector name or plasmid #</w:t>
          </w:r>
        </w:p>
      </w:docPartBody>
    </w:docPart>
    <w:docPart>
      <w:docPartPr>
        <w:name w:val="049A3BE434064B1FBA8AE401CEA5C77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780F134-04FC-475C-840C-28101D115670}"/>
      </w:docPartPr>
      <w:docPartBody>
        <w:p w:rsidR="00B30967" w:rsidRDefault="00DA2260">
          <w:r>
            <w:rPr>
              <w:rStyle w:val="a3"/>
              <w:rFonts w:ascii="Arial" w:eastAsia="宋体" w:hAnsi="Arial" w:cs="Arial" w:hint="eastAsia"/>
            </w:rPr>
            <w:t>Backbone</w:t>
          </w:r>
        </w:p>
      </w:docPartBody>
    </w:docPart>
    <w:docPart>
      <w:docPartPr>
        <w:name w:val="F904321D3E1142969F165186B883E3C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35A9D54-B146-4DBB-ADC8-DF36BB1CB312}"/>
      </w:docPartPr>
      <w:docPartBody>
        <w:p w:rsidR="00B30967" w:rsidRDefault="00DA2260">
          <w:r w:rsidRPr="006A3B65">
            <w:rPr>
              <w:rStyle w:val="a3"/>
              <w:rFonts w:ascii="Arial" w:eastAsia="宋体" w:hAnsi="Arial" w:cs="Arial"/>
              <w:b/>
              <w:color w:val="FFFFFF" w:themeColor="background1"/>
            </w:rPr>
            <w:t>Result</w:t>
          </w:r>
        </w:p>
      </w:docPartBody>
    </w:docPart>
    <w:docPart>
      <w:docPartPr>
        <w:name w:val="62CEC87B1273459D812BAC9B2B44F48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794D3E1-26F8-4905-A680-3DBD4C9510B5}"/>
      </w:docPartPr>
      <w:docPartBody>
        <w:p w:rsidR="00B30967" w:rsidRDefault="00DA2260">
          <w:r w:rsidRPr="00AA3C2E">
            <w:rPr>
              <w:rStyle w:val="a3"/>
              <w:rFonts w:ascii="Arial" w:eastAsia="宋体" w:hAnsi="Arial" w:cs="Arial"/>
            </w:rPr>
            <w:t>Vector name or plasmid #</w:t>
          </w:r>
        </w:p>
      </w:docPartBody>
    </w:docPart>
    <w:docPart>
      <w:docPartPr>
        <w:name w:val="F1C4275F0C674673ADAC571D23C1FC9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25A6610-8009-467E-844A-1C7C199C0865}"/>
      </w:docPartPr>
      <w:docPartBody>
        <w:p w:rsidR="00B30967" w:rsidRDefault="00DA2260">
          <w:r>
            <w:rPr>
              <w:rStyle w:val="a3"/>
              <w:rFonts w:ascii="Arial" w:eastAsia="宋体" w:hAnsi="Arial" w:cs="Arial" w:hint="eastAsia"/>
            </w:rPr>
            <w:t>Backbone</w:t>
          </w:r>
        </w:p>
      </w:docPartBody>
    </w:docPart>
    <w:docPart>
      <w:docPartPr>
        <w:name w:val="2F7B7E4A41E64E7CB32B080826BB233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6C7CD00-F6D3-4202-8B4B-E061738A9D7E}"/>
      </w:docPartPr>
      <w:docPartBody>
        <w:p w:rsidR="00B30967" w:rsidRDefault="00DA2260">
          <w:r w:rsidRPr="006A3B65">
            <w:rPr>
              <w:rStyle w:val="a3"/>
              <w:rFonts w:ascii="Arial" w:eastAsia="宋体" w:hAnsi="Arial" w:cs="Arial"/>
              <w:b/>
              <w:color w:val="FFFFFF" w:themeColor="background1"/>
            </w:rPr>
            <w:t>Result</w:t>
          </w:r>
        </w:p>
      </w:docPartBody>
    </w:docPart>
    <w:docPart>
      <w:docPartPr>
        <w:name w:val="93B51830599045BAB6E376207D4807A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19CA26F-04E7-42B8-B9AD-F760FDA13DD1}"/>
      </w:docPartPr>
      <w:docPartBody>
        <w:p w:rsidR="00B30967" w:rsidRDefault="00DA2260">
          <w:r>
            <w:rPr>
              <w:rStyle w:val="a3"/>
              <w:rFonts w:ascii="Arial" w:eastAsia="宋体" w:hAnsi="Arial" w:cs="Arial" w:hint="eastAsia"/>
            </w:rPr>
            <w:t>Expression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cassett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表达框</w:t>
          </w:r>
        </w:p>
      </w:docPartBody>
    </w:docPart>
    <w:docPart>
      <w:docPartPr>
        <w:name w:val="EB7212C2E7EA4603A8869057D579F1A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E533D54-F705-4820-978D-5E12385A764D}"/>
      </w:docPartPr>
      <w:docPartBody>
        <w:p w:rsidR="00B30967" w:rsidRDefault="00DA2260">
          <w:r>
            <w:rPr>
              <w:rStyle w:val="a3"/>
              <w:rFonts w:ascii="Arial" w:eastAsia="宋体" w:hAnsi="Arial" w:cs="Arial" w:hint="eastAsia"/>
            </w:rPr>
            <w:t>Expression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cassette</w:t>
          </w:r>
          <w:r>
            <w:rPr>
              <w:rStyle w:val="a3"/>
              <w:rFonts w:ascii="Arial" w:eastAsia="宋体" w:hAnsi="Arial" w:cs="Arial"/>
            </w:rPr>
            <w:t xml:space="preserve"> </w:t>
          </w:r>
          <w:r>
            <w:rPr>
              <w:rStyle w:val="a3"/>
              <w:rFonts w:ascii="Arial" w:eastAsia="宋体" w:hAnsi="Arial" w:cs="Arial" w:hint="eastAsia"/>
            </w:rPr>
            <w:t>表达框</w:t>
          </w:r>
        </w:p>
      </w:docPartBody>
    </w:docPart>
    <w:docPart>
      <w:docPartPr>
        <w:name w:val="3CABE25321A94CA38CE205E82DDC939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8F22E26-4997-4824-B091-1EBEEA2051A5}"/>
      </w:docPartPr>
      <w:docPartBody>
        <w:p w:rsidR="00B30967" w:rsidRDefault="00DA2260">
          <w:r w:rsidRPr="00B77AB3">
            <w:rPr>
              <w:rStyle w:val="a3"/>
              <w:rFonts w:ascii="Arial" w:eastAsia="宋体" w:hAnsi="Arial" w:cs="Arial"/>
            </w:rPr>
            <w:t>Shar</w:t>
          </w:r>
          <w:r>
            <w:rPr>
              <w:rStyle w:val="a3"/>
              <w:rFonts w:ascii="Arial" w:eastAsia="宋体" w:hAnsi="Arial" w:cs="Arial"/>
            </w:rPr>
            <w:t>e?</w:t>
          </w:r>
        </w:p>
      </w:docPartBody>
    </w:docPart>
    <w:docPart>
      <w:docPartPr>
        <w:name w:val="AB6FEFF710E541A391C765EB6E924AC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7D54C67-3367-47D6-9930-2EDCB8050551}"/>
      </w:docPartPr>
      <w:docPartBody>
        <w:p w:rsidR="00B30967" w:rsidRDefault="00DA2260">
          <w:r w:rsidRPr="00B77AB3">
            <w:rPr>
              <w:rStyle w:val="a3"/>
              <w:rFonts w:ascii="Arial" w:eastAsia="宋体" w:hAnsi="Arial" w:cs="Arial"/>
            </w:rPr>
            <w:t>Shar</w:t>
          </w:r>
          <w:r>
            <w:rPr>
              <w:rStyle w:val="a3"/>
              <w:rFonts w:ascii="Arial" w:eastAsia="宋体" w:hAnsi="Arial" w:cs="Arial"/>
            </w:rPr>
            <w:t>e?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formatting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1083"/>
    <w:rsid w:val="00003811"/>
    <w:rsid w:val="00011FE5"/>
    <w:rsid w:val="00052E29"/>
    <w:rsid w:val="00133293"/>
    <w:rsid w:val="00163D58"/>
    <w:rsid w:val="001B170F"/>
    <w:rsid w:val="001D21F5"/>
    <w:rsid w:val="00267688"/>
    <w:rsid w:val="003A6E76"/>
    <w:rsid w:val="00412B8C"/>
    <w:rsid w:val="00413707"/>
    <w:rsid w:val="004F05BD"/>
    <w:rsid w:val="00507C2D"/>
    <w:rsid w:val="005B0541"/>
    <w:rsid w:val="005C382E"/>
    <w:rsid w:val="006010E0"/>
    <w:rsid w:val="00605A32"/>
    <w:rsid w:val="00687F44"/>
    <w:rsid w:val="006D5297"/>
    <w:rsid w:val="006F6186"/>
    <w:rsid w:val="0071308F"/>
    <w:rsid w:val="00725DB4"/>
    <w:rsid w:val="00763EC3"/>
    <w:rsid w:val="00810093"/>
    <w:rsid w:val="00831083"/>
    <w:rsid w:val="0092368A"/>
    <w:rsid w:val="009402C5"/>
    <w:rsid w:val="00995A30"/>
    <w:rsid w:val="009C6A7B"/>
    <w:rsid w:val="00A4688D"/>
    <w:rsid w:val="00A57C53"/>
    <w:rsid w:val="00A63064"/>
    <w:rsid w:val="00A9442B"/>
    <w:rsid w:val="00AC73B4"/>
    <w:rsid w:val="00AD56B5"/>
    <w:rsid w:val="00B30967"/>
    <w:rsid w:val="00B51902"/>
    <w:rsid w:val="00BF4B96"/>
    <w:rsid w:val="00C51FC3"/>
    <w:rsid w:val="00C8793C"/>
    <w:rsid w:val="00D3242C"/>
    <w:rsid w:val="00D36BC7"/>
    <w:rsid w:val="00DA2260"/>
    <w:rsid w:val="00DE5F43"/>
    <w:rsid w:val="00E717C6"/>
    <w:rsid w:val="00EC511B"/>
    <w:rsid w:val="00ED7681"/>
    <w:rsid w:val="00F01B57"/>
    <w:rsid w:val="00F85A33"/>
    <w:rsid w:val="00F92787"/>
    <w:rsid w:val="00FC0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A2260"/>
    <w:rPr>
      <w:color w:val="808080"/>
    </w:rPr>
  </w:style>
  <w:style w:type="paragraph" w:customStyle="1" w:styleId="5E0CEB2746E843419892482E53AD075621">
    <w:name w:val="5E0CEB2746E843419892482E53AD075621"/>
    <w:rsid w:val="00D36BC7"/>
    <w:pPr>
      <w:widowControl w:val="0"/>
      <w:jc w:val="both"/>
    </w:pPr>
  </w:style>
  <w:style w:type="paragraph" w:customStyle="1" w:styleId="6BB49C1518EC4C1AB05E1E6FCF64C0775">
    <w:name w:val="6BB49C1518EC4C1AB05E1E6FCF64C0775"/>
    <w:rsid w:val="00D36BC7"/>
    <w:pPr>
      <w:widowControl w:val="0"/>
      <w:jc w:val="both"/>
    </w:pPr>
  </w:style>
  <w:style w:type="paragraph" w:customStyle="1" w:styleId="106AEC3A163642479F8F1A24309506BC24">
    <w:name w:val="106AEC3A163642479F8F1A24309506BC24"/>
    <w:rsid w:val="00D36BC7"/>
    <w:pPr>
      <w:widowControl w:val="0"/>
      <w:jc w:val="both"/>
    </w:pPr>
  </w:style>
  <w:style w:type="paragraph" w:customStyle="1" w:styleId="97AA865D9C0B46ABA42FC5C3F2F9E58424">
    <w:name w:val="97AA865D9C0B46ABA42FC5C3F2F9E58424"/>
    <w:rsid w:val="00D36BC7"/>
    <w:pPr>
      <w:widowControl w:val="0"/>
      <w:jc w:val="both"/>
    </w:pPr>
  </w:style>
  <w:style w:type="paragraph" w:customStyle="1" w:styleId="55E2F8DABF9E4D6BA3A3C54E74203CB55">
    <w:name w:val="55E2F8DABF9E4D6BA3A3C54E74203CB55"/>
    <w:rsid w:val="00D36BC7"/>
    <w:pPr>
      <w:widowControl w:val="0"/>
      <w:jc w:val="both"/>
    </w:pPr>
  </w:style>
  <w:style w:type="paragraph" w:customStyle="1" w:styleId="AD1149562E464429B7D345BF3D12210E5">
    <w:name w:val="AD1149562E464429B7D345BF3D12210E5"/>
    <w:rsid w:val="00D36BC7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E4CB6C-3DAB-47D6-B48C-9DFCEA07D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979</Words>
  <Characters>1263</Characters>
  <Application>Microsoft Office Word</Application>
  <DocSecurity>0</DocSecurity>
  <Lines>54</Lines>
  <Paragraphs>50</Paragraphs>
  <ScaleCrop>false</ScaleCrop>
  <Company/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Fei</dc:creator>
  <cp:keywords/>
  <dc:description/>
  <cp:lastModifiedBy>Zhao Fei</cp:lastModifiedBy>
  <cp:revision>87</cp:revision>
  <cp:lastPrinted>2019-09-18T01:49:00Z</cp:lastPrinted>
  <dcterms:created xsi:type="dcterms:W3CDTF">2019-12-12T09:26:00Z</dcterms:created>
  <dcterms:modified xsi:type="dcterms:W3CDTF">2021-04-27T08:19:00Z</dcterms:modified>
</cp:coreProperties>
</file>